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E14B5" w14:textId="4A405F54" w:rsidR="00FC3249" w:rsidRDefault="00FC3249" w:rsidP="00F245D8">
      <w:pPr>
        <w:pStyle w:val="Heading1"/>
        <w:numPr>
          <w:ilvl w:val="0"/>
          <w:numId w:val="0"/>
        </w:numPr>
        <w:ind w:firstLine="360"/>
      </w:pPr>
      <w:r>
        <w:t>Acknowledgment</w:t>
      </w:r>
    </w:p>
    <w:p w14:paraId="2295F215" w14:textId="77777777" w:rsidR="0013288A" w:rsidRPr="0013288A" w:rsidRDefault="0013288A" w:rsidP="0013288A"/>
    <w:p w14:paraId="5B8A4233" w14:textId="2FBFE610" w:rsidR="00360906" w:rsidRDefault="00360906" w:rsidP="00360906">
      <w:pPr>
        <w:spacing w:after="2"/>
        <w:ind w:left="360" w:right="-15"/>
      </w:pPr>
      <w:r>
        <w:t xml:space="preserve">We are very grateful because we managed successfully to complete our Distributed Systems (CNET343SL) assignment within the time given by our module leader </w:t>
      </w:r>
      <w:r>
        <w:rPr>
          <w:b/>
        </w:rPr>
        <w:t xml:space="preserve">Mr. Rasika </w:t>
      </w:r>
      <w:proofErr w:type="spellStart"/>
      <w:r>
        <w:rPr>
          <w:b/>
        </w:rPr>
        <w:t>Alahakoon</w:t>
      </w:r>
      <w:proofErr w:type="spellEnd"/>
      <w:r>
        <w:rPr>
          <w:b/>
        </w:rPr>
        <w:t>,</w:t>
      </w:r>
      <w:r>
        <w:t xml:space="preserve"> who has through his knowledge has been able to guide us. The assignment cannot be completed without the effort and co-operation of our group members. We thank everybody who has, directly and indirectly, helped us in this assignment to make it successful.           </w:t>
      </w:r>
    </w:p>
    <w:p w14:paraId="61DB4BB7" w14:textId="77777777" w:rsidR="0013288A" w:rsidRDefault="0013288A" w:rsidP="0013288A">
      <w:pPr>
        <w:shd w:val="clear" w:color="auto" w:fill="FFFFFF"/>
        <w:tabs>
          <w:tab w:val="num" w:pos="720"/>
        </w:tabs>
        <w:spacing w:before="100" w:beforeAutospacing="1" w:after="100" w:afterAutospacing="1"/>
      </w:pPr>
    </w:p>
    <w:p w14:paraId="6EC267F2" w14:textId="4929C0EE" w:rsidR="00FC3249" w:rsidRDefault="00FC3249" w:rsidP="00F245D8">
      <w:pPr>
        <w:pStyle w:val="Heading1"/>
        <w:numPr>
          <w:ilvl w:val="0"/>
          <w:numId w:val="0"/>
        </w:numPr>
        <w:ind w:firstLine="360"/>
      </w:pPr>
      <w:r>
        <w:t>Table of contents</w:t>
      </w:r>
    </w:p>
    <w:p w14:paraId="62C2FAA2" w14:textId="49E26F9B" w:rsidR="00FC3249" w:rsidRDefault="00FC3249" w:rsidP="00F245D8">
      <w:pPr>
        <w:pStyle w:val="Heading1"/>
        <w:numPr>
          <w:ilvl w:val="0"/>
          <w:numId w:val="0"/>
        </w:numPr>
        <w:ind w:firstLine="360"/>
      </w:pPr>
      <w:r>
        <w:t>Table of figures</w:t>
      </w:r>
    </w:p>
    <w:p w14:paraId="5A6742B4" w14:textId="3020E144" w:rsidR="00FC3249" w:rsidRDefault="0013288A" w:rsidP="00F245D8">
      <w:pPr>
        <w:pStyle w:val="Heading1"/>
        <w:numPr>
          <w:ilvl w:val="0"/>
          <w:numId w:val="0"/>
        </w:numPr>
        <w:ind w:firstLine="360"/>
      </w:pPr>
      <w:r>
        <w:t>A</w:t>
      </w:r>
      <w:r w:rsidR="00FC3249">
        <w:t>bstract</w:t>
      </w:r>
    </w:p>
    <w:p w14:paraId="7E9D216F" w14:textId="7E6C93FF" w:rsidR="0013288A" w:rsidRPr="0013288A" w:rsidRDefault="00FC3249" w:rsidP="0013288A">
      <w:pPr>
        <w:pStyle w:val="Heading1"/>
      </w:pPr>
      <w:r w:rsidRPr="0013288A">
        <w:t>Introduction</w:t>
      </w:r>
      <w:bookmarkStart w:id="0" w:name="_Toc48506"/>
    </w:p>
    <w:p w14:paraId="26768BA2" w14:textId="77777777" w:rsidR="0013288A" w:rsidRPr="0013288A" w:rsidRDefault="0013288A" w:rsidP="0013288A"/>
    <w:bookmarkEnd w:id="0"/>
    <w:p w14:paraId="39C6FC6C" w14:textId="4624D10A" w:rsidR="0013288A" w:rsidRPr="0013288A" w:rsidRDefault="0013288A" w:rsidP="002060DD">
      <w:pPr>
        <w:pStyle w:val="Heading2"/>
        <w:numPr>
          <w:ilvl w:val="0"/>
          <w:numId w:val="13"/>
        </w:numPr>
      </w:pPr>
      <w:r w:rsidRPr="0013288A">
        <w:t>Project Report Introduction</w:t>
      </w:r>
    </w:p>
    <w:p w14:paraId="5AA2CE3D" w14:textId="77777777" w:rsidR="00BC1D7D" w:rsidRDefault="00BC1D7D" w:rsidP="00BC1D7D">
      <w:pPr>
        <w:spacing w:after="0" w:line="259" w:lineRule="auto"/>
        <w:jc w:val="left"/>
      </w:pPr>
      <w:r>
        <w:t xml:space="preserve"> </w:t>
      </w:r>
    </w:p>
    <w:p w14:paraId="5AFF34D0" w14:textId="77777777" w:rsidR="0013288A" w:rsidRDefault="00BC1D7D" w:rsidP="0013288A">
      <w:pPr>
        <w:spacing w:after="29"/>
        <w:ind w:left="720"/>
      </w:pPr>
      <w:r>
        <w:t xml:space="preserve">This the project report for the assignment of the module </w:t>
      </w:r>
      <w:r w:rsidRPr="00360906">
        <w:rPr>
          <w:b/>
          <w:bCs/>
        </w:rPr>
        <w:t>CNET343SL Distributed Systems</w:t>
      </w:r>
      <w:r>
        <w:t xml:space="preserve">. This document provides an overview of the developed system and further discusses the distributed architecture of the system and its component and software development technologies. </w:t>
      </w:r>
    </w:p>
    <w:p w14:paraId="2CFD4AAD" w14:textId="77777777" w:rsidR="0013288A" w:rsidRDefault="0013288A" w:rsidP="0013288A">
      <w:pPr>
        <w:spacing w:after="29"/>
        <w:ind w:left="720"/>
      </w:pPr>
    </w:p>
    <w:p w14:paraId="079838F5" w14:textId="76DDED26" w:rsidR="00FC3249" w:rsidRDefault="00FC3249" w:rsidP="002060DD">
      <w:pPr>
        <w:pStyle w:val="Heading2"/>
        <w:numPr>
          <w:ilvl w:val="0"/>
          <w:numId w:val="13"/>
        </w:numPr>
      </w:pPr>
      <w:r>
        <w:t xml:space="preserve">Description of the </w:t>
      </w:r>
      <w:r w:rsidR="0013288A">
        <w:t>S</w:t>
      </w:r>
      <w:r>
        <w:t>ystem</w:t>
      </w:r>
    </w:p>
    <w:p w14:paraId="7526B097" w14:textId="77777777" w:rsidR="00D27B45" w:rsidRDefault="009A7625" w:rsidP="00CE6B41">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w:t>
      </w:r>
      <w:r>
        <w:lastRenderedPageBreak/>
        <w:t xml:space="preserve">Then the driver must go to the post office, make the payment and deliver the receipt to the police station to regain the driving license. This is a long, expensive and time-consuming process. </w:t>
      </w:r>
    </w:p>
    <w:p w14:paraId="4F7110AC" w14:textId="77777777" w:rsidR="00D27B45" w:rsidRDefault="00D27B45" w:rsidP="00CE6B41">
      <w:pPr>
        <w:shd w:val="clear" w:color="auto" w:fill="FFFFFF"/>
        <w:spacing w:before="100" w:beforeAutospacing="1" w:after="100" w:afterAutospacing="1"/>
        <w:ind w:left="720"/>
      </w:pPr>
      <w:r>
        <w:t>At present, most of the people use smartphones all the time. Most of the drivers are using GPS technology from their smartphones nowadays. Therefore, we can easily address this issue through smartphones. An automated system for this scenario does not exist yet in Sri Lanka. In order to address this issue, the “</w:t>
      </w:r>
      <w:r w:rsidRPr="00D27B45">
        <w:rPr>
          <w:b/>
          <w:bCs/>
        </w:rPr>
        <w:t>Traffic Fine Handling System</w:t>
      </w:r>
      <w:r>
        <w:t xml:space="preserve">” is proposed. </w:t>
      </w:r>
    </w:p>
    <w:p w14:paraId="2F7A6532" w14:textId="299E3608" w:rsidR="009A7625" w:rsidRDefault="00D27B45" w:rsidP="00CE6B41">
      <w:pPr>
        <w:shd w:val="clear" w:color="auto" w:fill="FFFFFF"/>
        <w:spacing w:before="100" w:beforeAutospacing="1" w:after="100" w:afterAutospacing="1"/>
        <w:ind w:left="720"/>
      </w:pPr>
      <w:r>
        <w:t>This is a distributed system with three user types,</w:t>
      </w:r>
    </w:p>
    <w:p w14:paraId="0588F5AD" w14:textId="77777777" w:rsidR="009A7625" w:rsidRDefault="009A7625" w:rsidP="00CE6B41">
      <w:pPr>
        <w:shd w:val="clear" w:color="auto" w:fill="FFFFFF"/>
        <w:spacing w:before="100" w:beforeAutospacing="1" w:after="100" w:afterAutospacing="1"/>
        <w:ind w:left="720"/>
      </w:pPr>
      <w:r>
        <w:t xml:space="preserve"> • Police Officer </w:t>
      </w:r>
    </w:p>
    <w:p w14:paraId="72459E66" w14:textId="77777777" w:rsidR="009A7625" w:rsidRDefault="009A7625" w:rsidP="00CE6B41">
      <w:pPr>
        <w:shd w:val="clear" w:color="auto" w:fill="FFFFFF"/>
        <w:spacing w:before="100" w:beforeAutospacing="1" w:after="100" w:afterAutospacing="1"/>
        <w:ind w:left="720"/>
      </w:pPr>
      <w:r>
        <w:t xml:space="preserve">• Driver (Offender) </w:t>
      </w:r>
    </w:p>
    <w:p w14:paraId="73DAA3DD" w14:textId="77777777" w:rsidR="009A7625" w:rsidRDefault="009A7625" w:rsidP="00CE6B41">
      <w:pPr>
        <w:shd w:val="clear" w:color="auto" w:fill="FFFFFF"/>
        <w:spacing w:before="100" w:beforeAutospacing="1" w:after="100" w:afterAutospacing="1"/>
        <w:ind w:left="720"/>
      </w:pPr>
      <w:r>
        <w:t xml:space="preserve">• Admin (Staff at the police station that handles the document work) </w:t>
      </w:r>
    </w:p>
    <w:p w14:paraId="6F21669A" w14:textId="47A9CF83" w:rsidR="009A7625" w:rsidRDefault="009A762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user interaction with the system happens via a mobile app and a web application. The police officer uses the mobile app on his smartphone to generate a fine. The driver or the offender can either use the smartphone app 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588A9FE4" w14:textId="77777777" w:rsidR="00D27B45" w:rsidRPr="00D27B45" w:rsidRDefault="00D27B45" w:rsidP="00D27B45">
      <w:pPr>
        <w:shd w:val="clear" w:color="auto" w:fill="FFFFFF"/>
        <w:spacing w:before="100" w:beforeAutospacing="1" w:after="100" w:afterAutospacing="1"/>
        <w:ind w:left="720"/>
        <w:rPr>
          <w:rFonts w:ascii="Segoe UI" w:eastAsia="Times New Roman" w:hAnsi="Segoe UI" w:cs="Segoe UI"/>
          <w:color w:val="373A3C"/>
          <w:sz w:val="25"/>
          <w:szCs w:val="25"/>
        </w:rPr>
      </w:pPr>
    </w:p>
    <w:p w14:paraId="4747344D" w14:textId="393BBAAA" w:rsidR="00FC3249" w:rsidRDefault="00FC3249" w:rsidP="002060DD">
      <w:pPr>
        <w:pStyle w:val="Heading2"/>
        <w:numPr>
          <w:ilvl w:val="0"/>
          <w:numId w:val="13"/>
        </w:numPr>
      </w:pPr>
      <w:r>
        <w:t xml:space="preserve">Scope </w:t>
      </w:r>
      <w:proofErr w:type="gramStart"/>
      <w:r w:rsidR="0013288A">
        <w:t>Of</w:t>
      </w:r>
      <w:proofErr w:type="gramEnd"/>
      <w:r w:rsidR="0013288A">
        <w:t xml:space="preserve"> The Project</w:t>
      </w:r>
    </w:p>
    <w:p w14:paraId="5D10A6CE" w14:textId="66F9DDAF" w:rsidR="00D27B45" w:rsidRDefault="00D27B4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76347873" w14:textId="62DC03C0" w:rsidR="00D27B45" w:rsidRDefault="00D27B45" w:rsidP="009A7625">
      <w:pPr>
        <w:shd w:val="clear" w:color="auto" w:fill="FFFFFF"/>
        <w:tabs>
          <w:tab w:val="num" w:pos="720"/>
        </w:tabs>
        <w:spacing w:before="100" w:beforeAutospacing="1" w:after="100" w:afterAutospacing="1"/>
        <w:ind w:left="720" w:hanging="360"/>
      </w:pPr>
    </w:p>
    <w:p w14:paraId="02C6359D" w14:textId="31DB6056" w:rsidR="00FC3249" w:rsidRDefault="00FC3249" w:rsidP="002060DD">
      <w:pPr>
        <w:pStyle w:val="Heading2"/>
        <w:numPr>
          <w:ilvl w:val="0"/>
          <w:numId w:val="13"/>
        </w:numPr>
      </w:pPr>
      <w:r w:rsidRPr="0013288A">
        <w:t>Functionalities</w:t>
      </w:r>
    </w:p>
    <w:p w14:paraId="0464F613" w14:textId="027C5AF7" w:rsidR="00CE6B41" w:rsidRDefault="00CE6B41" w:rsidP="00CE6B41">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02C8909E" w14:textId="4B6D3C80" w:rsidR="00CE6B41" w:rsidRDefault="00CE6B41" w:rsidP="00CE6B41">
      <w:pPr>
        <w:shd w:val="clear" w:color="auto" w:fill="FFFFFF"/>
        <w:tabs>
          <w:tab w:val="num" w:pos="720"/>
        </w:tabs>
        <w:spacing w:before="100" w:beforeAutospacing="1" w:after="100" w:afterAutospacing="1"/>
        <w:ind w:left="720" w:hanging="360"/>
      </w:pPr>
      <w:r>
        <w:tab/>
        <w:t xml:space="preserve">From the police officer aspect, </w:t>
      </w:r>
    </w:p>
    <w:p w14:paraId="4541A82C" w14:textId="7DD8C53C" w:rsidR="0068080D" w:rsidRDefault="0068080D" w:rsidP="0068080D">
      <w:pPr>
        <w:pStyle w:val="ListParagraph"/>
        <w:numPr>
          <w:ilvl w:val="0"/>
          <w:numId w:val="3"/>
        </w:numPr>
        <w:shd w:val="clear" w:color="auto" w:fill="FFFFFF"/>
        <w:tabs>
          <w:tab w:val="num" w:pos="720"/>
        </w:tabs>
        <w:spacing w:before="100" w:beforeAutospacing="1" w:after="100" w:afterAutospacing="1"/>
      </w:pPr>
      <w:r>
        <w:t>The police officer can log in to the mobile app or web app by using username and password.</w:t>
      </w:r>
    </w:p>
    <w:p w14:paraId="332C59FA" w14:textId="0D1C01D3" w:rsidR="0068080D" w:rsidRDefault="0068080D" w:rsidP="0068080D">
      <w:pPr>
        <w:pStyle w:val="ListParagraph"/>
        <w:numPr>
          <w:ilvl w:val="0"/>
          <w:numId w:val="3"/>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33AD5687" w14:textId="13B599B0" w:rsidR="00CE6B41" w:rsidRDefault="0027771D" w:rsidP="002060DD">
      <w:pPr>
        <w:pStyle w:val="ListParagraph"/>
        <w:numPr>
          <w:ilvl w:val="0"/>
          <w:numId w:val="3"/>
        </w:numPr>
        <w:shd w:val="clear" w:color="auto" w:fill="FFFFFF"/>
        <w:tabs>
          <w:tab w:val="num" w:pos="720"/>
        </w:tabs>
        <w:spacing w:before="100" w:beforeAutospacing="1" w:after="100" w:afterAutospacing="1"/>
      </w:pPr>
      <w:proofErr w:type="spellStart"/>
      <w:r>
        <w:t>Thye</w:t>
      </w:r>
      <w:proofErr w:type="spellEnd"/>
      <w:r>
        <w:t xml:space="preserve"> can view paid fine details as well as not paid fine details.</w:t>
      </w:r>
    </w:p>
    <w:p w14:paraId="67D89749" w14:textId="7C74E2D1" w:rsidR="00DF20D6" w:rsidRDefault="00CE6B41" w:rsidP="002060DD">
      <w:pPr>
        <w:pStyle w:val="ListParagraph"/>
        <w:numPr>
          <w:ilvl w:val="0"/>
          <w:numId w:val="3"/>
        </w:numPr>
        <w:shd w:val="clear" w:color="auto" w:fill="FFFFFF"/>
        <w:tabs>
          <w:tab w:val="num" w:pos="720"/>
        </w:tabs>
        <w:spacing w:before="100" w:beforeAutospacing="1" w:after="100" w:afterAutospacing="1"/>
      </w:pPr>
      <w:r>
        <w:t>Once a made a fine that police officer</w:t>
      </w:r>
      <w:r w:rsidR="00DF20D6">
        <w:t>s</w:t>
      </w:r>
      <w:r>
        <w:t xml:space="preserve"> can see relevant drivers’ details.</w:t>
      </w:r>
    </w:p>
    <w:p w14:paraId="2B2E6204" w14:textId="111DA287" w:rsidR="008775C4" w:rsidRDefault="008775C4" w:rsidP="002060DD">
      <w:pPr>
        <w:pStyle w:val="ListParagraph"/>
        <w:numPr>
          <w:ilvl w:val="0"/>
          <w:numId w:val="3"/>
        </w:numPr>
        <w:shd w:val="clear" w:color="auto" w:fill="FFFFFF"/>
        <w:tabs>
          <w:tab w:val="num" w:pos="720"/>
        </w:tabs>
        <w:spacing w:before="100" w:beforeAutospacing="1" w:after="100" w:afterAutospacing="1"/>
      </w:pPr>
      <w:r>
        <w:t>They can view the fine details they have already made.</w:t>
      </w:r>
    </w:p>
    <w:p w14:paraId="148ACE57" w14:textId="70D132BD" w:rsidR="00CE6B41" w:rsidRDefault="00DF20D6" w:rsidP="002060DD">
      <w:pPr>
        <w:pStyle w:val="ListParagraph"/>
        <w:numPr>
          <w:ilvl w:val="0"/>
          <w:numId w:val="3"/>
        </w:numPr>
        <w:shd w:val="clear" w:color="auto" w:fill="FFFFFF"/>
        <w:tabs>
          <w:tab w:val="num" w:pos="720"/>
        </w:tabs>
        <w:spacing w:before="100" w:beforeAutospacing="1" w:after="100" w:afterAutospacing="1"/>
      </w:pPr>
      <w:r>
        <w:t>The police officer can maintain his/her account.</w:t>
      </w:r>
      <w:r w:rsidR="00CE6B41">
        <w:t xml:space="preserve">  </w:t>
      </w:r>
    </w:p>
    <w:p w14:paraId="2A3666A9" w14:textId="68D124B9" w:rsidR="00CE6B41" w:rsidRDefault="00CE6B41" w:rsidP="00CE6B41">
      <w:pPr>
        <w:shd w:val="clear" w:color="auto" w:fill="FFFFFF"/>
        <w:tabs>
          <w:tab w:val="num" w:pos="720"/>
        </w:tabs>
        <w:spacing w:before="100" w:beforeAutospacing="1" w:after="100" w:afterAutospacing="1"/>
        <w:ind w:left="720" w:hanging="360"/>
      </w:pPr>
      <w:r>
        <w:tab/>
        <w:t xml:space="preserve">From the driver aspect, </w:t>
      </w:r>
    </w:p>
    <w:p w14:paraId="288B38CE" w14:textId="72C6DB77" w:rsidR="00DF20D6" w:rsidRDefault="00DF20D6" w:rsidP="002060DD">
      <w:pPr>
        <w:pStyle w:val="ListParagraph"/>
        <w:numPr>
          <w:ilvl w:val="0"/>
          <w:numId w:val="3"/>
        </w:numPr>
        <w:shd w:val="clear" w:color="auto" w:fill="FFFFFF"/>
        <w:tabs>
          <w:tab w:val="num" w:pos="720"/>
        </w:tabs>
        <w:spacing w:before="100" w:beforeAutospacing="1" w:after="100" w:afterAutospacing="1"/>
      </w:pPr>
      <w:r>
        <w:t xml:space="preserve">The driver can </w:t>
      </w:r>
      <w:r w:rsidR="00B91AE0">
        <w:t>log in</w:t>
      </w:r>
      <w:r>
        <w:t xml:space="preserve"> with the mobile app or web app by </w:t>
      </w:r>
      <w:r w:rsidR="00B91AE0">
        <w:t>using username and password</w:t>
      </w:r>
    </w:p>
    <w:p w14:paraId="59173B86" w14:textId="73475B78"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see the relevant fine details that he/she should responsible for.</w:t>
      </w:r>
    </w:p>
    <w:p w14:paraId="739B1156" w14:textId="292A454B" w:rsidR="008775C4" w:rsidRDefault="008775C4" w:rsidP="002060DD">
      <w:pPr>
        <w:pStyle w:val="ListParagraph"/>
        <w:numPr>
          <w:ilvl w:val="0"/>
          <w:numId w:val="3"/>
        </w:numPr>
        <w:shd w:val="clear" w:color="auto" w:fill="FFFFFF"/>
        <w:tabs>
          <w:tab w:val="num" w:pos="720"/>
        </w:tabs>
        <w:spacing w:before="100" w:beforeAutospacing="1" w:after="100" w:afterAutospacing="1"/>
      </w:pPr>
      <w:r>
        <w:t>Already paid fine details</w:t>
      </w:r>
      <w:r w:rsidRPr="008775C4">
        <w:t xml:space="preserve"> </w:t>
      </w:r>
      <w:r>
        <w:t>can be seen.</w:t>
      </w:r>
    </w:p>
    <w:p w14:paraId="55B12756" w14:textId="25FE0DA2" w:rsidR="00646AEC" w:rsidRDefault="00646AEC" w:rsidP="002060DD">
      <w:pPr>
        <w:pStyle w:val="ListParagraph"/>
        <w:numPr>
          <w:ilvl w:val="0"/>
          <w:numId w:val="3"/>
        </w:numPr>
        <w:shd w:val="clear" w:color="auto" w:fill="FFFFFF"/>
        <w:tabs>
          <w:tab w:val="num" w:pos="720"/>
        </w:tabs>
        <w:spacing w:before="100" w:beforeAutospacing="1" w:after="100" w:afterAutospacing="1"/>
      </w:pPr>
      <w:r>
        <w:t>Card settings can be done (payments) through the app.</w:t>
      </w:r>
    </w:p>
    <w:p w14:paraId="5554BBF2" w14:textId="568D43F0"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maintain his/her own account.</w:t>
      </w:r>
    </w:p>
    <w:p w14:paraId="4D555C97" w14:textId="29E67D1A" w:rsidR="008775C4" w:rsidRDefault="008775C4" w:rsidP="008775C4">
      <w:pPr>
        <w:shd w:val="clear" w:color="auto" w:fill="FFFFFF"/>
        <w:spacing w:before="100" w:beforeAutospacing="1" w:after="100" w:afterAutospacing="1"/>
        <w:ind w:left="720"/>
      </w:pPr>
      <w:r>
        <w:t>From the admin aspect,</w:t>
      </w:r>
    </w:p>
    <w:p w14:paraId="7BBA4FCE" w14:textId="41A621D7" w:rsidR="009673FA" w:rsidRDefault="009673FA" w:rsidP="002060DD">
      <w:pPr>
        <w:pStyle w:val="ListParagraph"/>
        <w:numPr>
          <w:ilvl w:val="0"/>
          <w:numId w:val="7"/>
        </w:numPr>
        <w:shd w:val="clear" w:color="auto" w:fill="FFFFFF"/>
        <w:spacing w:before="100" w:beforeAutospacing="1" w:after="100" w:afterAutospacing="1"/>
      </w:pPr>
      <w:r>
        <w:t>Admin can add police officers to the system or remove police officers from the system.</w:t>
      </w:r>
    </w:p>
    <w:p w14:paraId="535D988E" w14:textId="77777777" w:rsidR="009673FA" w:rsidRDefault="009673FA" w:rsidP="002060DD">
      <w:pPr>
        <w:pStyle w:val="ListParagraph"/>
        <w:numPr>
          <w:ilvl w:val="0"/>
          <w:numId w:val="7"/>
        </w:numPr>
        <w:shd w:val="clear" w:color="auto" w:fill="FFFFFF"/>
        <w:spacing w:before="100" w:beforeAutospacing="1" w:after="100" w:afterAutospacing="1"/>
      </w:pPr>
      <w:r>
        <w:t xml:space="preserve">Responsible for </w:t>
      </w:r>
      <w:proofErr w:type="spellStart"/>
      <w:r>
        <w:t>serverside</w:t>
      </w:r>
      <w:proofErr w:type="spellEnd"/>
      <w:r>
        <w:t xml:space="preserve"> handling.</w:t>
      </w:r>
    </w:p>
    <w:p w14:paraId="0A5A19D4" w14:textId="5CDF4FCD" w:rsidR="008775C4" w:rsidRDefault="009673FA" w:rsidP="002060DD">
      <w:pPr>
        <w:pStyle w:val="ListParagraph"/>
        <w:numPr>
          <w:ilvl w:val="0"/>
          <w:numId w:val="7"/>
        </w:numPr>
        <w:shd w:val="clear" w:color="auto" w:fill="FFFFFF"/>
        <w:spacing w:before="100" w:beforeAutospacing="1" w:after="100" w:afterAutospacing="1"/>
      </w:pPr>
      <w:r>
        <w:t>Only the admin has the authority to access the database.</w:t>
      </w:r>
    </w:p>
    <w:p w14:paraId="28DA9360" w14:textId="77777777" w:rsidR="008775C4" w:rsidRDefault="008775C4" w:rsidP="008775C4">
      <w:pPr>
        <w:pStyle w:val="ListParagraph"/>
        <w:shd w:val="clear" w:color="auto" w:fill="FFFFFF"/>
        <w:spacing w:before="100" w:beforeAutospacing="1" w:after="100" w:afterAutospacing="1"/>
        <w:ind w:left="1080"/>
      </w:pPr>
    </w:p>
    <w:p w14:paraId="37A16D8E" w14:textId="4350E5D7" w:rsidR="00FC3249" w:rsidRDefault="00FC3249" w:rsidP="0013288A">
      <w:pPr>
        <w:pStyle w:val="Heading1"/>
      </w:pPr>
      <w:r>
        <w:lastRenderedPageBreak/>
        <w:t xml:space="preserve">Project </w:t>
      </w:r>
      <w:r w:rsidR="0013288A">
        <w:t>Background</w:t>
      </w:r>
    </w:p>
    <w:p w14:paraId="118E371C" w14:textId="77777777" w:rsidR="0013288A" w:rsidRPr="0013288A" w:rsidRDefault="0013288A" w:rsidP="0013288A"/>
    <w:p w14:paraId="2E2D36C8" w14:textId="5DCB50D1" w:rsidR="004C0B28" w:rsidRDefault="0013288A" w:rsidP="002060DD">
      <w:pPr>
        <w:pStyle w:val="Heading2"/>
        <w:numPr>
          <w:ilvl w:val="0"/>
          <w:numId w:val="14"/>
        </w:numPr>
      </w:pPr>
      <w:r>
        <w:t>Objectives</w:t>
      </w:r>
    </w:p>
    <w:p w14:paraId="5BE85025" w14:textId="77777777" w:rsidR="0013288A" w:rsidRPr="0013288A" w:rsidRDefault="0013288A" w:rsidP="0013288A"/>
    <w:p w14:paraId="6E6226CB" w14:textId="2FBEAE60" w:rsidR="00FC3249" w:rsidRDefault="00FC3249" w:rsidP="002060DD">
      <w:pPr>
        <w:pStyle w:val="Heading3"/>
        <w:numPr>
          <w:ilvl w:val="0"/>
          <w:numId w:val="15"/>
        </w:numPr>
      </w:pPr>
      <w:r>
        <w:t>Background</w:t>
      </w:r>
      <w:r w:rsidR="0013288A">
        <w:t>/Motivation</w:t>
      </w:r>
    </w:p>
    <w:p w14:paraId="3B5C67B0" w14:textId="2E3D7D56" w:rsidR="00042486" w:rsidRDefault="00D27B45" w:rsidP="00D27B45">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w:t>
      </w:r>
      <w:proofErr w:type="gramStart"/>
      <w:r>
        <w:t>But,</w:t>
      </w:r>
      <w:proofErr w:type="gramEnd"/>
      <w:r>
        <w:t xml:space="preserve"> we believe there are potential clients for this solution</w:t>
      </w:r>
      <w:r w:rsidR="00DF20D6">
        <w:t xml:space="preserve"> when this</w:t>
      </w:r>
      <w:r>
        <w:t xml:space="preserve"> </w:t>
      </w:r>
      <w:r w:rsidR="00DF20D6">
        <w:t>project become</w:t>
      </w:r>
      <w:r w:rsidR="009673FA">
        <w:t>s</w:t>
      </w:r>
      <w:r>
        <w:t xml:space="preserve"> successfully completed. In the existing process, the Sri Lankan Police and Sri Lankan Postal Department works jointly. The collection of the fines </w:t>
      </w:r>
      <w:proofErr w:type="gramStart"/>
      <w:r>
        <w:t>happen</w:t>
      </w:r>
      <w:proofErr w:type="gramEnd"/>
      <w:r>
        <w:t xml:space="preserve"> through the postal department. Under this process, the driver who's paying the fine undergoes a lot of difficulties. Other than the amount paid 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Our project aims to make this process easier and convenient through the application of modern technology. </w:t>
      </w:r>
    </w:p>
    <w:p w14:paraId="0B097B01" w14:textId="14601F24" w:rsidR="00042486" w:rsidRDefault="0013288A" w:rsidP="002060DD">
      <w:pPr>
        <w:pStyle w:val="Heading3"/>
        <w:numPr>
          <w:ilvl w:val="0"/>
          <w:numId w:val="15"/>
        </w:numPr>
      </w:pPr>
      <w:r>
        <w:t>Project Goals</w:t>
      </w:r>
    </w:p>
    <w:p w14:paraId="43F9DFB5" w14:textId="6302ADC4" w:rsidR="00D27B45" w:rsidRDefault="00042486" w:rsidP="00D27B45">
      <w:pPr>
        <w:shd w:val="clear" w:color="auto" w:fill="FFFFFF"/>
        <w:tabs>
          <w:tab w:val="num" w:pos="720"/>
        </w:tabs>
        <w:spacing w:before="100" w:beforeAutospacing="1" w:after="100" w:afterAutospacing="1"/>
        <w:ind w:left="1440" w:hanging="360"/>
      </w:pPr>
      <w:r>
        <w:tab/>
      </w:r>
      <w:r w:rsidR="00D27B45">
        <w:t xml:space="preserve">The main goals of the project are, </w:t>
      </w:r>
    </w:p>
    <w:p w14:paraId="6BF8A2AC" w14:textId="59423782"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63AC67A3" w14:textId="19AFB1AA"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moval of the manually done paperwork of the existing system. </w:t>
      </w:r>
    </w:p>
    <w:p w14:paraId="110FF523" w14:textId="4A80E5D3"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duce the time that it takes to process the fines (receiving the fine payments). </w:t>
      </w:r>
    </w:p>
    <w:p w14:paraId="7B7514CC" w14:textId="72102D56" w:rsidR="00D27B45" w:rsidRDefault="00D27B45" w:rsidP="002060DD">
      <w:pPr>
        <w:pStyle w:val="ListParagraph"/>
        <w:numPr>
          <w:ilvl w:val="0"/>
          <w:numId w:val="1"/>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71A82C68" w14:textId="6837113C" w:rsidR="00042486" w:rsidRDefault="00042486" w:rsidP="00630C17">
      <w:pPr>
        <w:ind w:left="1440"/>
      </w:pPr>
      <w:r>
        <w:lastRenderedPageBreak/>
        <w:t>Apart from the above project goals, to learn about distributed systems, related technologies and improve our technical skills and knowledge was our second goal as a team.</w:t>
      </w:r>
    </w:p>
    <w:p w14:paraId="239D0AEF" w14:textId="77777777" w:rsidR="00630C17" w:rsidRDefault="00630C17" w:rsidP="00630C17">
      <w:pPr>
        <w:ind w:left="1440"/>
      </w:pPr>
    </w:p>
    <w:p w14:paraId="76621C8F" w14:textId="788750F6" w:rsidR="00FC3249" w:rsidRDefault="00FC3249" w:rsidP="002060DD">
      <w:pPr>
        <w:pStyle w:val="Heading3"/>
        <w:numPr>
          <w:ilvl w:val="0"/>
          <w:numId w:val="15"/>
        </w:numPr>
      </w:pPr>
      <w:r>
        <w:t xml:space="preserve">Project </w:t>
      </w:r>
      <w:r w:rsidR="008A2AAF">
        <w:t>Objectives</w:t>
      </w:r>
    </w:p>
    <w:p w14:paraId="0CD27BF1" w14:textId="1A6C9DDF"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Study and analyze existing processes and procedures in the world. </w:t>
      </w:r>
    </w:p>
    <w:p w14:paraId="6A49A74C" w14:textId="22A77F22"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Requirements gathering. </w:t>
      </w:r>
    </w:p>
    <w:p w14:paraId="616BC8F1" w14:textId="6D22DCA5" w:rsidR="00630C17" w:rsidRDefault="00630C17" w:rsidP="002060DD">
      <w:pPr>
        <w:pStyle w:val="ListParagraph"/>
        <w:numPr>
          <w:ilvl w:val="0"/>
          <w:numId w:val="2"/>
        </w:numPr>
        <w:shd w:val="clear" w:color="auto" w:fill="FFFFFF"/>
        <w:tabs>
          <w:tab w:val="num" w:pos="720"/>
        </w:tabs>
        <w:spacing w:before="100" w:beforeAutospacing="1" w:after="100" w:afterAutospacing="1"/>
      </w:pPr>
      <w:r>
        <w:t>Provide interoperability between the new application and the existing process.</w:t>
      </w:r>
    </w:p>
    <w:p w14:paraId="2E9B8FBF" w14:textId="37F2D213"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Analyze relevant development technologies and deployment solutions. </w:t>
      </w:r>
    </w:p>
    <w:p w14:paraId="18ED70F3" w14:textId="75C21565"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Implement of the distributed system. </w:t>
      </w:r>
    </w:p>
    <w:p w14:paraId="0C4146AC" w14:textId="7CD33692" w:rsidR="00630C17" w:rsidRDefault="00DF20D6" w:rsidP="002060DD">
      <w:pPr>
        <w:pStyle w:val="ListParagraph"/>
        <w:numPr>
          <w:ilvl w:val="0"/>
          <w:numId w:val="2"/>
        </w:numPr>
        <w:shd w:val="clear" w:color="auto" w:fill="FFFFFF"/>
        <w:tabs>
          <w:tab w:val="num" w:pos="720"/>
        </w:tabs>
        <w:spacing w:before="100" w:beforeAutospacing="1" w:after="100" w:afterAutospacing="1"/>
      </w:pPr>
      <w:r>
        <w:t>I</w:t>
      </w:r>
      <w:r w:rsidR="00630C17">
        <w:t>ntroduce the application to the relevant structures. [If needed])</w:t>
      </w:r>
    </w:p>
    <w:p w14:paraId="4DE17F04" w14:textId="77777777" w:rsidR="005C18AF" w:rsidRDefault="005C18AF" w:rsidP="005C18AF">
      <w:pPr>
        <w:shd w:val="clear" w:color="auto" w:fill="FFFFFF"/>
        <w:spacing w:before="100" w:beforeAutospacing="1" w:after="100" w:afterAutospacing="1"/>
        <w:ind w:left="1440"/>
      </w:pPr>
    </w:p>
    <w:p w14:paraId="29AA12AE" w14:textId="47D98406" w:rsidR="004C0B28" w:rsidRDefault="004C0B28" w:rsidP="002060DD">
      <w:pPr>
        <w:pStyle w:val="Heading2"/>
        <w:numPr>
          <w:ilvl w:val="0"/>
          <w:numId w:val="16"/>
        </w:numPr>
      </w:pPr>
      <w:r>
        <w:t xml:space="preserve">Introduction </w:t>
      </w:r>
      <w:r w:rsidR="008A2AAF">
        <w:t>to the Distributed System</w:t>
      </w:r>
    </w:p>
    <w:p w14:paraId="6EBEBA70" w14:textId="103294D7" w:rsidR="00505F24" w:rsidRDefault="00505F24" w:rsidP="009A7625">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w:t>
      </w:r>
      <w:r w:rsidR="009A3C34">
        <w:t xml:space="preserve"> </w:t>
      </w:r>
      <w:r>
        <w:t xml:space="preserve">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w:t>
      </w:r>
      <w:r>
        <w:lastRenderedPageBreak/>
        <w:t>different continents far away from each other, or even in the same country, same building and next to each other in the same room.</w:t>
      </w:r>
    </w:p>
    <w:p w14:paraId="7F84B8DE" w14:textId="77777777" w:rsidR="005C18AF" w:rsidRDefault="005C18AF" w:rsidP="009A7625">
      <w:pPr>
        <w:shd w:val="clear" w:color="auto" w:fill="FFFFFF"/>
        <w:tabs>
          <w:tab w:val="num" w:pos="720"/>
        </w:tabs>
        <w:spacing w:before="100" w:beforeAutospacing="1" w:after="100" w:afterAutospacing="1"/>
        <w:ind w:left="720" w:hanging="360"/>
      </w:pPr>
    </w:p>
    <w:p w14:paraId="7E261B25" w14:textId="09770046" w:rsidR="004C0B28" w:rsidRDefault="004C0B28" w:rsidP="002060DD">
      <w:pPr>
        <w:pStyle w:val="Heading3"/>
        <w:numPr>
          <w:ilvl w:val="0"/>
          <w:numId w:val="17"/>
        </w:numPr>
      </w:pPr>
      <w:r>
        <w:t xml:space="preserve">What </w:t>
      </w:r>
      <w:r w:rsidR="00D83189">
        <w:t xml:space="preserve">Is The Importance of Developing A Distributed </w:t>
      </w:r>
      <w:proofErr w:type="gramStart"/>
      <w:r w:rsidR="00D83189">
        <w:t>System</w:t>
      </w:r>
      <w:proofErr w:type="gramEnd"/>
    </w:p>
    <w:p w14:paraId="406B7CEE" w14:textId="21B528C4" w:rsidR="00505F24" w:rsidRDefault="00505F24" w:rsidP="00D83189">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3DE9B474" w14:textId="77777777" w:rsidR="005C18AF" w:rsidRDefault="005C18AF" w:rsidP="00D83189">
      <w:pPr>
        <w:shd w:val="clear" w:color="auto" w:fill="FFFFFF"/>
        <w:tabs>
          <w:tab w:val="num" w:pos="720"/>
        </w:tabs>
        <w:spacing w:before="100" w:beforeAutospacing="1" w:after="100" w:afterAutospacing="1"/>
        <w:ind w:left="1440" w:hanging="360"/>
      </w:pPr>
    </w:p>
    <w:p w14:paraId="2D768AAF" w14:textId="0F0DE029" w:rsidR="00D83189" w:rsidRPr="00D83189" w:rsidRDefault="00D83189" w:rsidP="005C18AF">
      <w:pPr>
        <w:pStyle w:val="Heading1"/>
      </w:pPr>
      <w:r>
        <w:t xml:space="preserve">Requirement </w:t>
      </w:r>
      <w:r w:rsidR="004C0B28">
        <w:t>Analysis</w:t>
      </w:r>
    </w:p>
    <w:p w14:paraId="48B63FD2" w14:textId="503FBB21" w:rsidR="00BC1D7D" w:rsidRDefault="00D83189" w:rsidP="002060DD">
      <w:pPr>
        <w:pStyle w:val="Heading2"/>
        <w:numPr>
          <w:ilvl w:val="0"/>
          <w:numId w:val="18"/>
        </w:numPr>
      </w:pPr>
      <w:r>
        <w:t>Functional Requirements</w:t>
      </w:r>
    </w:p>
    <w:p w14:paraId="5041B7FA" w14:textId="0D918B4D" w:rsidR="00D83189" w:rsidRDefault="00D83189" w:rsidP="00966F2E">
      <w:pPr>
        <w:ind w:left="720"/>
      </w:pPr>
      <w:r>
        <w:t>Functional requirements are the requirements that specify how the system should behave under different conditions.</w:t>
      </w:r>
    </w:p>
    <w:p w14:paraId="306D3A74" w14:textId="486AF894" w:rsidR="00966F2E" w:rsidRDefault="00966F2E" w:rsidP="00966F2E">
      <w:pPr>
        <w:numPr>
          <w:ilvl w:val="0"/>
          <w:numId w:val="30"/>
        </w:numPr>
        <w:spacing w:after="4"/>
        <w:ind w:hanging="360"/>
      </w:pPr>
      <w:r>
        <w:t xml:space="preserve">Services can be distributed within several API components. </w:t>
      </w:r>
    </w:p>
    <w:p w14:paraId="325029DC" w14:textId="1C11BDF5" w:rsidR="00966F2E" w:rsidRDefault="00966F2E" w:rsidP="00966F2E">
      <w:pPr>
        <w:numPr>
          <w:ilvl w:val="0"/>
          <w:numId w:val="30"/>
        </w:numPr>
        <w:spacing w:after="4"/>
        <w:ind w:hanging="360"/>
      </w:pPr>
      <w:r>
        <w:t xml:space="preserve">HTTP Request and HTTP Response method need to implement using NodeJS. </w:t>
      </w:r>
    </w:p>
    <w:p w14:paraId="4862A2C1" w14:textId="7562A816" w:rsidR="00966F2E" w:rsidRDefault="00966F2E" w:rsidP="00966F2E">
      <w:pPr>
        <w:numPr>
          <w:ilvl w:val="0"/>
          <w:numId w:val="30"/>
        </w:numPr>
        <w:spacing w:after="4"/>
        <w:ind w:hanging="360"/>
      </w:pPr>
      <w:r>
        <w:t xml:space="preserve">The RESTful architectural pattern needs to use to make this distributed application. </w:t>
      </w:r>
    </w:p>
    <w:p w14:paraId="0B0AAB0C" w14:textId="14575D21" w:rsidR="00966F2E" w:rsidRDefault="00966F2E" w:rsidP="00966F2E">
      <w:pPr>
        <w:numPr>
          <w:ilvl w:val="0"/>
          <w:numId w:val="30"/>
        </w:numPr>
        <w:spacing w:after="4"/>
        <w:ind w:hanging="360"/>
      </w:pPr>
      <w:r>
        <w:t xml:space="preserve">Backup of all services and API components need to implement with a backup server. </w:t>
      </w:r>
    </w:p>
    <w:p w14:paraId="3350922C" w14:textId="6D125CB3" w:rsidR="00966F2E" w:rsidRDefault="00966F2E" w:rsidP="00966F2E">
      <w:pPr>
        <w:numPr>
          <w:ilvl w:val="0"/>
          <w:numId w:val="30"/>
        </w:numPr>
        <w:spacing w:after="4"/>
        <w:ind w:hanging="360"/>
      </w:pPr>
      <w:r>
        <w:t xml:space="preserve">Both web and mobile applications support JSON data types. </w:t>
      </w:r>
    </w:p>
    <w:p w14:paraId="08935961" w14:textId="747B2228" w:rsidR="00966F2E" w:rsidRDefault="00966F2E" w:rsidP="00966F2E">
      <w:pPr>
        <w:numPr>
          <w:ilvl w:val="0"/>
          <w:numId w:val="30"/>
        </w:numPr>
        <w:spacing w:after="4"/>
        <w:ind w:hanging="360"/>
      </w:pPr>
      <w:r>
        <w:t xml:space="preserve">Both web application and mobile application uses the </w:t>
      </w:r>
      <w:proofErr w:type="spellStart"/>
      <w:r w:rsidRPr="00966F2E">
        <w:t>MySql</w:t>
      </w:r>
      <w:proofErr w:type="spellEnd"/>
      <w:r>
        <w:t xml:space="preserve"> database. </w:t>
      </w:r>
    </w:p>
    <w:p w14:paraId="2E9D59FF" w14:textId="7D91E8A5" w:rsidR="00163D0B" w:rsidRDefault="00966F2E" w:rsidP="00163D0B">
      <w:pPr>
        <w:numPr>
          <w:ilvl w:val="0"/>
          <w:numId w:val="30"/>
        </w:numPr>
        <w:spacing w:after="4"/>
        <w:ind w:hanging="360"/>
      </w:pPr>
      <w:r>
        <w:t xml:space="preserve">Supports continuous integration. </w:t>
      </w:r>
    </w:p>
    <w:p w14:paraId="2399BA6D" w14:textId="77777777" w:rsidR="00966F2E" w:rsidRDefault="00966F2E" w:rsidP="00966F2E">
      <w:pPr>
        <w:ind w:left="720"/>
      </w:pPr>
    </w:p>
    <w:p w14:paraId="5DB04B3B" w14:textId="0C40131A" w:rsidR="00D83189" w:rsidRPr="00D83189" w:rsidRDefault="00D83189" w:rsidP="002060DD">
      <w:pPr>
        <w:pStyle w:val="Heading2"/>
        <w:numPr>
          <w:ilvl w:val="0"/>
          <w:numId w:val="18"/>
        </w:numPr>
      </w:pPr>
      <w:r>
        <w:lastRenderedPageBreak/>
        <w:t>Non-Functional Requirements</w:t>
      </w:r>
    </w:p>
    <w:p w14:paraId="7ACFD349" w14:textId="04D7201E" w:rsidR="00BC1D7D" w:rsidRDefault="00BC1D7D" w:rsidP="00F245D8">
      <w:pPr>
        <w:ind w:left="715"/>
      </w:pPr>
      <w:r>
        <w:t xml:space="preserve">Non-functional requirements are the requirements that specify the qualitative attributes of the system. </w:t>
      </w:r>
    </w:p>
    <w:p w14:paraId="607C45A1" w14:textId="4AADD1CC" w:rsidR="009A3C34" w:rsidRPr="00D74DF7" w:rsidRDefault="009A3C34" w:rsidP="002060DD">
      <w:pPr>
        <w:pStyle w:val="ListParagraph"/>
        <w:numPr>
          <w:ilvl w:val="0"/>
          <w:numId w:val="5"/>
        </w:numPr>
        <w:rPr>
          <w:szCs w:val="24"/>
        </w:rPr>
      </w:pPr>
      <w:r w:rsidRPr="009A3C34">
        <w:rPr>
          <w:szCs w:val="24"/>
        </w:rPr>
        <w:t>Scalability</w:t>
      </w:r>
    </w:p>
    <w:p w14:paraId="66B6356B" w14:textId="576A6FD1" w:rsidR="009A3C34" w:rsidRDefault="00BC1D7D" w:rsidP="00A85625">
      <w:pPr>
        <w:pStyle w:val="ListParagraph"/>
        <w:ind w:left="1080"/>
        <w:rPr>
          <w:szCs w:val="24"/>
        </w:rPr>
      </w:pPr>
      <w:r>
        <w:rPr>
          <w:szCs w:val="24"/>
        </w:rPr>
        <w:t>The c</w:t>
      </w:r>
      <w:r w:rsidR="009A3C34">
        <w:rPr>
          <w:szCs w:val="24"/>
        </w:rPr>
        <w:t xml:space="preserve">apability of a system to manage </w:t>
      </w:r>
      <w:r>
        <w:rPr>
          <w:szCs w:val="24"/>
        </w:rPr>
        <w:t xml:space="preserve">the </w:t>
      </w:r>
      <w:r w:rsidR="009A3C34">
        <w:rPr>
          <w:szCs w:val="24"/>
        </w:rPr>
        <w:t xml:space="preserve">growing amount of workload is known as scalability. </w:t>
      </w:r>
      <w:r w:rsidR="000A241E">
        <w:rPr>
          <w:szCs w:val="24"/>
        </w:rPr>
        <w:t xml:space="preserve">Traffic Fine Handling </w:t>
      </w:r>
      <w:r w:rsidR="009A3C34">
        <w:rPr>
          <w:szCs w:val="24"/>
        </w:rPr>
        <w:t>system must be a scalable system because it serv</w:t>
      </w:r>
      <w:r>
        <w:rPr>
          <w:szCs w:val="24"/>
        </w:rPr>
        <w:t>es</w:t>
      </w:r>
      <w:r w:rsidR="009A3C34">
        <w:rPr>
          <w:szCs w:val="24"/>
        </w:rPr>
        <w:t xml:space="preserve"> thousands</w:t>
      </w:r>
      <w:r>
        <w:rPr>
          <w:szCs w:val="24"/>
        </w:rPr>
        <w:t xml:space="preserve"> of</w:t>
      </w:r>
      <w:r w:rsidR="000A241E">
        <w:rPr>
          <w:szCs w:val="24"/>
        </w:rPr>
        <w:t xml:space="preserve"> </w:t>
      </w:r>
      <w:r w:rsidR="009A3C34">
        <w:rPr>
          <w:szCs w:val="24"/>
        </w:rPr>
        <w:t xml:space="preserve">users spread out all over the </w:t>
      </w:r>
      <w:r w:rsidR="000A241E">
        <w:rPr>
          <w:szCs w:val="24"/>
        </w:rPr>
        <w:t>country</w:t>
      </w:r>
      <w:r w:rsidR="009A3C34">
        <w:rPr>
          <w:szCs w:val="24"/>
        </w:rPr>
        <w:t xml:space="preserve">. </w:t>
      </w:r>
      <w:r>
        <w:rPr>
          <w:szCs w:val="24"/>
        </w:rPr>
        <w:t>The s</w:t>
      </w:r>
      <w:r w:rsidR="009A3C34">
        <w:rPr>
          <w:szCs w:val="24"/>
        </w:rPr>
        <w:t xml:space="preserve">ystem must be scalable to enhance </w:t>
      </w:r>
      <w:r>
        <w:rPr>
          <w:szCs w:val="24"/>
        </w:rPr>
        <w:t xml:space="preserve">the </w:t>
      </w:r>
      <w:r w:rsidR="009A3C34">
        <w:rPr>
          <w:szCs w:val="24"/>
        </w:rPr>
        <w:t xml:space="preserve">performance of the system and to handle </w:t>
      </w:r>
      <w:r>
        <w:rPr>
          <w:szCs w:val="24"/>
        </w:rPr>
        <w:t xml:space="preserve">a </w:t>
      </w:r>
      <w:r w:rsidR="009A3C34">
        <w:rPr>
          <w:szCs w:val="24"/>
        </w:rPr>
        <w:t xml:space="preserve">large </w:t>
      </w:r>
      <w:proofErr w:type="gramStart"/>
      <w:r w:rsidR="009A3C34">
        <w:rPr>
          <w:szCs w:val="24"/>
        </w:rPr>
        <w:t>amount</w:t>
      </w:r>
      <w:proofErr w:type="gramEnd"/>
      <w:r w:rsidR="009A3C34">
        <w:rPr>
          <w:szCs w:val="24"/>
        </w:rPr>
        <w:t xml:space="preserve"> of users.</w:t>
      </w:r>
    </w:p>
    <w:p w14:paraId="772C389D" w14:textId="77777777" w:rsidR="009A3C34" w:rsidRDefault="009A3C34" w:rsidP="00D74DF7">
      <w:pPr>
        <w:pStyle w:val="ListParagraph"/>
        <w:rPr>
          <w:szCs w:val="24"/>
        </w:rPr>
      </w:pPr>
    </w:p>
    <w:p w14:paraId="7684CAB4" w14:textId="77777777" w:rsidR="009A3C34" w:rsidRPr="009A3C34" w:rsidRDefault="009A3C34" w:rsidP="002060DD">
      <w:pPr>
        <w:pStyle w:val="ListParagraph"/>
        <w:numPr>
          <w:ilvl w:val="0"/>
          <w:numId w:val="5"/>
        </w:numPr>
        <w:rPr>
          <w:szCs w:val="24"/>
        </w:rPr>
      </w:pPr>
      <w:r w:rsidRPr="009A3C34">
        <w:rPr>
          <w:szCs w:val="24"/>
        </w:rPr>
        <w:t>Reliability</w:t>
      </w:r>
    </w:p>
    <w:p w14:paraId="5F615C57" w14:textId="2D8EB7A0" w:rsidR="009A3C34" w:rsidRDefault="000A241E" w:rsidP="009E0BF9">
      <w:pPr>
        <w:pStyle w:val="ListParagraph"/>
        <w:ind w:left="1080"/>
        <w:rPr>
          <w:szCs w:val="24"/>
        </w:rPr>
      </w:pPr>
      <w:r>
        <w:rPr>
          <w:szCs w:val="24"/>
        </w:rPr>
        <w:t>Traffic Fine Handling system</w:t>
      </w:r>
      <w:r w:rsidR="009A3C34">
        <w:rPr>
          <w:szCs w:val="24"/>
        </w:rPr>
        <w:t xml:space="preserve"> must support 24*7 for its customers. </w:t>
      </w:r>
      <w:proofErr w:type="gramStart"/>
      <w:r w:rsidR="009A3C34">
        <w:rPr>
          <w:szCs w:val="24"/>
        </w:rPr>
        <w:t>Therefor</w:t>
      </w:r>
      <w:r w:rsidR="00BC1D7D">
        <w:rPr>
          <w:szCs w:val="24"/>
        </w:rPr>
        <w:t>e</w:t>
      </w:r>
      <w:proofErr w:type="gramEnd"/>
      <w:r w:rsidR="009A3C34">
        <w:rPr>
          <w:szCs w:val="24"/>
        </w:rPr>
        <w:t xml:space="preserve"> it must be a reliable system. </w:t>
      </w:r>
      <w:r w:rsidR="00BC1D7D">
        <w:rPr>
          <w:szCs w:val="24"/>
        </w:rPr>
        <w:t>The s</w:t>
      </w:r>
      <w:r w:rsidR="009A3C34">
        <w:rPr>
          <w:szCs w:val="24"/>
        </w:rPr>
        <w:t>ystem is carefully designed to avoid or cover failures that can happen while running the system.</w:t>
      </w:r>
    </w:p>
    <w:p w14:paraId="57273E8E" w14:textId="77777777" w:rsidR="009E0BF9" w:rsidRPr="009E0BF9" w:rsidRDefault="009E0BF9" w:rsidP="009E0BF9">
      <w:pPr>
        <w:pStyle w:val="ListParagraph"/>
        <w:ind w:left="1080"/>
        <w:rPr>
          <w:szCs w:val="24"/>
        </w:rPr>
      </w:pPr>
    </w:p>
    <w:p w14:paraId="352066AC" w14:textId="77777777" w:rsidR="009A3C34" w:rsidRPr="009A3C34" w:rsidRDefault="009A3C34" w:rsidP="002060DD">
      <w:pPr>
        <w:pStyle w:val="ListParagraph"/>
        <w:numPr>
          <w:ilvl w:val="0"/>
          <w:numId w:val="5"/>
        </w:numPr>
        <w:rPr>
          <w:szCs w:val="24"/>
        </w:rPr>
      </w:pPr>
      <w:r w:rsidRPr="009A3C34">
        <w:rPr>
          <w:szCs w:val="24"/>
        </w:rPr>
        <w:t>Performance</w:t>
      </w:r>
    </w:p>
    <w:p w14:paraId="370FB1FF" w14:textId="1E40AE52" w:rsidR="009A3C34" w:rsidRDefault="00BC1D7D" w:rsidP="00D74DF7">
      <w:pPr>
        <w:pStyle w:val="ListParagraph"/>
        <w:ind w:left="1080"/>
        <w:rPr>
          <w:szCs w:val="24"/>
        </w:rPr>
      </w:pPr>
      <w:r>
        <w:rPr>
          <w:szCs w:val="24"/>
        </w:rPr>
        <w:t>The s</w:t>
      </w:r>
      <w:r w:rsidR="009A3C34">
        <w:rPr>
          <w:szCs w:val="24"/>
        </w:rPr>
        <w:t>ystem must perform with short response time or low delayed time, high throughput, and low utilization.</w:t>
      </w:r>
    </w:p>
    <w:p w14:paraId="702C517C" w14:textId="77777777" w:rsidR="009A3C34" w:rsidRDefault="009A3C34" w:rsidP="00D74DF7">
      <w:pPr>
        <w:pStyle w:val="ListParagraph"/>
        <w:rPr>
          <w:szCs w:val="24"/>
        </w:rPr>
      </w:pPr>
    </w:p>
    <w:p w14:paraId="6F3EF7AF" w14:textId="77777777" w:rsidR="009A3C34" w:rsidRPr="009A3C34" w:rsidRDefault="009A3C34" w:rsidP="002060DD">
      <w:pPr>
        <w:pStyle w:val="ListParagraph"/>
        <w:numPr>
          <w:ilvl w:val="0"/>
          <w:numId w:val="5"/>
        </w:numPr>
        <w:rPr>
          <w:szCs w:val="24"/>
        </w:rPr>
      </w:pPr>
      <w:r w:rsidRPr="009A3C34">
        <w:rPr>
          <w:szCs w:val="24"/>
        </w:rPr>
        <w:t>Availability</w:t>
      </w:r>
    </w:p>
    <w:p w14:paraId="5DB0D54E" w14:textId="4054D048" w:rsidR="009A3C34" w:rsidRDefault="00BC1D7D" w:rsidP="00D74DF7">
      <w:pPr>
        <w:pStyle w:val="ListParagraph"/>
        <w:ind w:left="1080"/>
        <w:rPr>
          <w:szCs w:val="24"/>
        </w:rPr>
      </w:pPr>
      <w:r>
        <w:rPr>
          <w:szCs w:val="24"/>
        </w:rPr>
        <w:t>The s</w:t>
      </w:r>
      <w:r w:rsidR="009A3C34">
        <w:rPr>
          <w:szCs w:val="24"/>
        </w:rPr>
        <w:t xml:space="preserve">ystem must be available when it capable of providing intended services. If </w:t>
      </w:r>
      <w:r>
        <w:rPr>
          <w:szCs w:val="24"/>
        </w:rPr>
        <w:t xml:space="preserve">the </w:t>
      </w:r>
      <w:r w:rsidR="009A3C34">
        <w:rPr>
          <w:szCs w:val="24"/>
        </w:rPr>
        <w:t xml:space="preserve">system down for a second it can be </w:t>
      </w:r>
      <w:r>
        <w:rPr>
          <w:szCs w:val="24"/>
        </w:rPr>
        <w:t>a</w:t>
      </w:r>
      <w:r w:rsidR="009A3C34">
        <w:rPr>
          <w:szCs w:val="24"/>
        </w:rPr>
        <w:t>ffect</w:t>
      </w:r>
      <w:r>
        <w:rPr>
          <w:szCs w:val="24"/>
        </w:rPr>
        <w:t>ed</w:t>
      </w:r>
      <w:r w:rsidR="009A3C34">
        <w:rPr>
          <w:szCs w:val="24"/>
        </w:rPr>
        <w:t xml:space="preserve"> </w:t>
      </w:r>
      <w:r>
        <w:rPr>
          <w:szCs w:val="24"/>
        </w:rPr>
        <w:t>by</w:t>
      </w:r>
      <w:r w:rsidR="009A3C34">
        <w:rPr>
          <w:szCs w:val="24"/>
        </w:rPr>
        <w:t xml:space="preserve"> millions of users. It</w:t>
      </w:r>
      <w:r>
        <w:rPr>
          <w:szCs w:val="24"/>
        </w:rPr>
        <w:t xml:space="preserve"> is</w:t>
      </w:r>
      <w:r w:rsidR="009A3C34">
        <w:rPr>
          <w:szCs w:val="24"/>
        </w:rPr>
        <w:t xml:space="preserve"> necessary to have efficient recovery or overprovisioning the resources and making the resources redundant. A</w:t>
      </w:r>
      <w:r>
        <w:rPr>
          <w:szCs w:val="24"/>
        </w:rPr>
        <w:t>n a</w:t>
      </w:r>
      <w:r w:rsidR="009A3C34">
        <w:rPr>
          <w:szCs w:val="24"/>
        </w:rPr>
        <w:t>dditional web server can be deployed to host the service.</w:t>
      </w:r>
    </w:p>
    <w:p w14:paraId="63F3FE5B" w14:textId="77777777" w:rsidR="009A3C34" w:rsidRDefault="009A3C34" w:rsidP="00D74DF7">
      <w:pPr>
        <w:pStyle w:val="ListParagraph"/>
        <w:rPr>
          <w:szCs w:val="24"/>
        </w:rPr>
      </w:pPr>
    </w:p>
    <w:p w14:paraId="2271CDEA" w14:textId="77777777" w:rsidR="009A3C34" w:rsidRPr="009A3C34" w:rsidRDefault="009A3C34" w:rsidP="002060DD">
      <w:pPr>
        <w:pStyle w:val="ListParagraph"/>
        <w:numPr>
          <w:ilvl w:val="0"/>
          <w:numId w:val="5"/>
        </w:numPr>
        <w:rPr>
          <w:szCs w:val="24"/>
        </w:rPr>
      </w:pPr>
      <w:r w:rsidRPr="009A3C34">
        <w:rPr>
          <w:szCs w:val="24"/>
        </w:rPr>
        <w:t>Heterogeneity</w:t>
      </w:r>
    </w:p>
    <w:p w14:paraId="02F55038" w14:textId="345BA0D5" w:rsidR="009A3C34" w:rsidRDefault="00BC1D7D" w:rsidP="00D74DF7">
      <w:pPr>
        <w:pStyle w:val="ListParagraph"/>
        <w:ind w:left="1080"/>
        <w:rPr>
          <w:szCs w:val="24"/>
        </w:rPr>
      </w:pPr>
      <w:r>
        <w:rPr>
          <w:szCs w:val="24"/>
        </w:rPr>
        <w:t>The s</w:t>
      </w:r>
      <w:r w:rsidR="009A3C34">
        <w:rPr>
          <w:szCs w:val="24"/>
        </w:rPr>
        <w:t xml:space="preserve">ystem must be able to interact with more than two devices </w:t>
      </w:r>
      <w:r>
        <w:rPr>
          <w:szCs w:val="24"/>
        </w:rPr>
        <w:t>that</w:t>
      </w:r>
      <w:r w:rsidR="009A3C34">
        <w:rPr>
          <w:szCs w:val="24"/>
        </w:rPr>
        <w:t xml:space="preserve"> have different technologies, operating systems, programming languages, hardware platforms</w:t>
      </w:r>
      <w:r>
        <w:rPr>
          <w:szCs w:val="24"/>
        </w:rPr>
        <w:t>,</w:t>
      </w:r>
      <w:r w:rsidR="009A3C34">
        <w:rPr>
          <w:szCs w:val="24"/>
        </w:rPr>
        <w:t xml:space="preserve"> and network protocols. </w:t>
      </w:r>
      <w:r>
        <w:rPr>
          <w:szCs w:val="24"/>
        </w:rPr>
        <w:t>The d</w:t>
      </w:r>
      <w:r w:rsidR="009A3C34">
        <w:rPr>
          <w:szCs w:val="24"/>
        </w:rPr>
        <w:t>eveloped system i</w:t>
      </w:r>
      <w:r>
        <w:rPr>
          <w:szCs w:val="24"/>
        </w:rPr>
        <w:t>nteracts</w:t>
      </w:r>
      <w:r w:rsidR="009A3C34">
        <w:rPr>
          <w:szCs w:val="24"/>
        </w:rPr>
        <w:t xml:space="preserve"> with </w:t>
      </w:r>
      <w:r>
        <w:rPr>
          <w:szCs w:val="24"/>
        </w:rPr>
        <w:t xml:space="preserve">the </w:t>
      </w:r>
      <w:r w:rsidR="009A3C34">
        <w:rPr>
          <w:szCs w:val="24"/>
        </w:rPr>
        <w:t>mobile device, Laptop</w:t>
      </w:r>
      <w:r>
        <w:rPr>
          <w:szCs w:val="24"/>
        </w:rPr>
        <w:t>,</w:t>
      </w:r>
      <w:r w:rsidR="009A3C34">
        <w:rPr>
          <w:szCs w:val="24"/>
        </w:rPr>
        <w:t xml:space="preserve"> and PC that can communicate with each other in order to request a service and provide a service as a response. </w:t>
      </w:r>
    </w:p>
    <w:p w14:paraId="18132F64" w14:textId="77777777" w:rsidR="009A3C34" w:rsidRDefault="009A3C34" w:rsidP="00D74DF7">
      <w:pPr>
        <w:pStyle w:val="ListParagraph"/>
        <w:rPr>
          <w:szCs w:val="24"/>
        </w:rPr>
      </w:pPr>
    </w:p>
    <w:p w14:paraId="330DC7E7" w14:textId="77777777" w:rsidR="009A3C34" w:rsidRPr="009A3C34" w:rsidRDefault="009A3C34" w:rsidP="002060DD">
      <w:pPr>
        <w:pStyle w:val="ListParagraph"/>
        <w:numPr>
          <w:ilvl w:val="0"/>
          <w:numId w:val="5"/>
        </w:numPr>
        <w:rPr>
          <w:szCs w:val="24"/>
        </w:rPr>
      </w:pPr>
      <w:r w:rsidRPr="009A3C34">
        <w:rPr>
          <w:szCs w:val="24"/>
        </w:rPr>
        <w:t>Security</w:t>
      </w:r>
    </w:p>
    <w:p w14:paraId="2E650C9E" w14:textId="3558BDD2" w:rsidR="009E0BF9" w:rsidRDefault="000A241E" w:rsidP="009E0BF9">
      <w:pPr>
        <w:pStyle w:val="ListParagraph"/>
        <w:ind w:left="1080"/>
        <w:rPr>
          <w:szCs w:val="24"/>
        </w:rPr>
      </w:pPr>
      <w:r>
        <w:rPr>
          <w:szCs w:val="24"/>
        </w:rPr>
        <w:t>Traffic Fine Handling system</w:t>
      </w:r>
      <w:r w:rsidR="009A3C34">
        <w:rPr>
          <w:szCs w:val="24"/>
        </w:rPr>
        <w:t xml:space="preserve"> must be secure because it deal</w:t>
      </w:r>
      <w:r w:rsidR="00BC1D7D">
        <w:rPr>
          <w:szCs w:val="24"/>
        </w:rPr>
        <w:t>s</w:t>
      </w:r>
      <w:r w:rsidR="009A3C34">
        <w:rPr>
          <w:szCs w:val="24"/>
        </w:rPr>
        <w:t xml:space="preserve"> with </w:t>
      </w:r>
      <w:r>
        <w:rPr>
          <w:szCs w:val="24"/>
        </w:rPr>
        <w:t>police and driver</w:t>
      </w:r>
      <w:r w:rsidR="009A3C34">
        <w:rPr>
          <w:szCs w:val="24"/>
        </w:rPr>
        <w:t xml:space="preserve"> </w:t>
      </w:r>
      <w:r>
        <w:rPr>
          <w:szCs w:val="24"/>
        </w:rPr>
        <w:t xml:space="preserve">details </w:t>
      </w:r>
      <w:r w:rsidR="009A3C34">
        <w:rPr>
          <w:szCs w:val="24"/>
        </w:rPr>
        <w:t xml:space="preserve">over the internet. </w:t>
      </w:r>
      <w:proofErr w:type="gramStart"/>
      <w:r w:rsidR="009A3C34">
        <w:rPr>
          <w:szCs w:val="24"/>
        </w:rPr>
        <w:t>Therefor</w:t>
      </w:r>
      <w:r w:rsidR="00BC1D7D">
        <w:rPr>
          <w:szCs w:val="24"/>
        </w:rPr>
        <w:t>e</w:t>
      </w:r>
      <w:proofErr w:type="gramEnd"/>
      <w:r w:rsidR="009A3C34">
        <w:rPr>
          <w:szCs w:val="24"/>
        </w:rPr>
        <w:t xml:space="preserve"> we validate each and every form that related to the security of </w:t>
      </w:r>
      <w:r w:rsidR="00BC1D7D">
        <w:rPr>
          <w:szCs w:val="24"/>
        </w:rPr>
        <w:t xml:space="preserve">the </w:t>
      </w:r>
      <w:r w:rsidR="009A3C34">
        <w:rPr>
          <w:szCs w:val="24"/>
        </w:rPr>
        <w:t>whole system. We validate usernames over web service.</w:t>
      </w:r>
    </w:p>
    <w:p w14:paraId="2876EBB2" w14:textId="77777777" w:rsidR="009E0BF9" w:rsidRPr="009E0BF9" w:rsidRDefault="009E0BF9" w:rsidP="009E0BF9">
      <w:pPr>
        <w:pStyle w:val="ListParagraph"/>
        <w:ind w:left="1080"/>
        <w:rPr>
          <w:szCs w:val="24"/>
        </w:rPr>
      </w:pPr>
    </w:p>
    <w:p w14:paraId="49258B0E" w14:textId="2FFE6689" w:rsidR="004C0B28" w:rsidRDefault="002060DD" w:rsidP="002060DD">
      <w:pPr>
        <w:pStyle w:val="Heading1"/>
      </w:pPr>
      <w:r>
        <w:t xml:space="preserve">System </w:t>
      </w:r>
      <w:r w:rsidRPr="002060DD">
        <w:t>Design</w:t>
      </w:r>
    </w:p>
    <w:p w14:paraId="10D0107E" w14:textId="6D7CE64B" w:rsidR="0068042F" w:rsidRDefault="002060DD" w:rsidP="002060DD">
      <w:pPr>
        <w:pStyle w:val="Heading2"/>
        <w:numPr>
          <w:ilvl w:val="0"/>
          <w:numId w:val="20"/>
        </w:numPr>
      </w:pPr>
      <w:r>
        <w:t>System Architecture</w:t>
      </w:r>
    </w:p>
    <w:p w14:paraId="26F1CFD2" w14:textId="6C8CAEA2" w:rsidR="0068042F" w:rsidRDefault="002060DD" w:rsidP="002060DD">
      <w:pPr>
        <w:pStyle w:val="Heading3"/>
        <w:numPr>
          <w:ilvl w:val="0"/>
          <w:numId w:val="21"/>
        </w:numPr>
      </w:pPr>
      <w:r>
        <w:t>Architecture Diagram</w:t>
      </w:r>
    </w:p>
    <w:p w14:paraId="6D7F7391" w14:textId="17BA87CB" w:rsidR="0068042F" w:rsidRDefault="002060DD" w:rsidP="002060DD">
      <w:pPr>
        <w:pStyle w:val="Heading3"/>
        <w:numPr>
          <w:ilvl w:val="0"/>
          <w:numId w:val="21"/>
        </w:numPr>
      </w:pPr>
      <w:r>
        <w:t>Hardware/Software Requirements</w:t>
      </w:r>
    </w:p>
    <w:p w14:paraId="20D1B891" w14:textId="25D58084" w:rsidR="000412A5" w:rsidRDefault="000412A5" w:rsidP="000412A5">
      <w:pPr>
        <w:shd w:val="clear" w:color="auto" w:fill="FFFFFF"/>
        <w:tabs>
          <w:tab w:val="num" w:pos="720"/>
        </w:tabs>
        <w:spacing w:before="100" w:beforeAutospacing="1" w:after="100" w:afterAutospacing="1"/>
        <w:ind w:left="1440" w:hanging="360"/>
        <w:rPr>
          <w:szCs w:val="24"/>
        </w:rPr>
      </w:pPr>
      <w:r>
        <w:tab/>
      </w:r>
      <w:r>
        <w:rPr>
          <w:szCs w:val="24"/>
        </w:rPr>
        <w:t>these are the minimum requirements required for the Traffic Fine Handling system</w:t>
      </w:r>
    </w:p>
    <w:p w14:paraId="34F40BA2" w14:textId="3F45952A" w:rsidR="000412A5" w:rsidRPr="000412A5" w:rsidRDefault="000412A5" w:rsidP="000412A5">
      <w:pPr>
        <w:rPr>
          <w:bCs/>
          <w:szCs w:val="24"/>
        </w:rPr>
      </w:pPr>
      <w:r>
        <w:rPr>
          <w:szCs w:val="24"/>
        </w:rPr>
        <w:tab/>
      </w:r>
      <w:r>
        <w:rPr>
          <w:szCs w:val="24"/>
        </w:rPr>
        <w:tab/>
      </w:r>
      <w:r w:rsidRPr="000412A5">
        <w:rPr>
          <w:bCs/>
          <w:szCs w:val="24"/>
        </w:rPr>
        <w:t>Hardware Requirements</w:t>
      </w:r>
    </w:p>
    <w:p w14:paraId="116F20F8" w14:textId="77777777" w:rsidR="000412A5" w:rsidRDefault="000412A5" w:rsidP="002060DD">
      <w:pPr>
        <w:pStyle w:val="ListParagraph"/>
        <w:numPr>
          <w:ilvl w:val="0"/>
          <w:numId w:val="8"/>
        </w:numPr>
        <w:spacing w:line="256" w:lineRule="auto"/>
        <w:jc w:val="left"/>
        <w:rPr>
          <w:b/>
          <w:szCs w:val="24"/>
        </w:rPr>
      </w:pPr>
      <w:r>
        <w:rPr>
          <w:b/>
          <w:szCs w:val="24"/>
        </w:rPr>
        <w:t>Web service</w:t>
      </w:r>
    </w:p>
    <w:p w14:paraId="6F5078C6" w14:textId="77777777" w:rsidR="000412A5" w:rsidRPr="00360906" w:rsidRDefault="000412A5" w:rsidP="002060DD">
      <w:pPr>
        <w:pStyle w:val="ListParagraph"/>
        <w:numPr>
          <w:ilvl w:val="0"/>
          <w:numId w:val="9"/>
        </w:numPr>
        <w:spacing w:line="256" w:lineRule="auto"/>
        <w:rPr>
          <w:b/>
          <w:bCs/>
          <w:szCs w:val="24"/>
        </w:rPr>
      </w:pPr>
      <w:r w:rsidRPr="00360906">
        <w:rPr>
          <w:szCs w:val="24"/>
        </w:rPr>
        <w:t>Intel Core i3 2.5GHz or higher processor</w:t>
      </w:r>
    </w:p>
    <w:p w14:paraId="7D3623FC" w14:textId="0281EBAC" w:rsidR="000412A5" w:rsidRPr="00360906" w:rsidRDefault="000412A5" w:rsidP="002060DD">
      <w:pPr>
        <w:pStyle w:val="ListParagraph"/>
        <w:numPr>
          <w:ilvl w:val="0"/>
          <w:numId w:val="9"/>
        </w:numPr>
        <w:spacing w:line="256" w:lineRule="auto"/>
        <w:rPr>
          <w:b/>
          <w:bCs/>
          <w:szCs w:val="24"/>
        </w:rPr>
      </w:pPr>
      <w:r w:rsidRPr="00360906">
        <w:rPr>
          <w:szCs w:val="24"/>
        </w:rPr>
        <w:t>Intel Xeon E52418L processor or higher (if using dedicated webserver)</w:t>
      </w:r>
    </w:p>
    <w:p w14:paraId="210F75A8" w14:textId="77777777" w:rsidR="000412A5" w:rsidRDefault="000412A5" w:rsidP="002060DD">
      <w:pPr>
        <w:pStyle w:val="ListParagraph"/>
        <w:numPr>
          <w:ilvl w:val="0"/>
          <w:numId w:val="9"/>
        </w:numPr>
        <w:spacing w:line="256" w:lineRule="auto"/>
        <w:rPr>
          <w:b/>
          <w:bCs/>
          <w:szCs w:val="24"/>
        </w:rPr>
      </w:pPr>
      <w:r>
        <w:rPr>
          <w:szCs w:val="24"/>
        </w:rPr>
        <w:t>2GB Ram</w:t>
      </w:r>
    </w:p>
    <w:p w14:paraId="077B99D9" w14:textId="0D23CED8" w:rsidR="000412A5" w:rsidRPr="000412A5" w:rsidRDefault="000412A5" w:rsidP="002060DD">
      <w:pPr>
        <w:pStyle w:val="ListParagraph"/>
        <w:numPr>
          <w:ilvl w:val="0"/>
          <w:numId w:val="9"/>
        </w:numPr>
        <w:spacing w:line="256" w:lineRule="auto"/>
        <w:rPr>
          <w:b/>
          <w:bCs/>
          <w:szCs w:val="24"/>
        </w:rPr>
      </w:pPr>
      <w:r>
        <w:rPr>
          <w:szCs w:val="24"/>
        </w:rPr>
        <w:t>250MB hard disk space</w:t>
      </w:r>
    </w:p>
    <w:p w14:paraId="2BC9D9E6" w14:textId="77777777" w:rsidR="000412A5" w:rsidRDefault="000412A5" w:rsidP="000412A5">
      <w:pPr>
        <w:pStyle w:val="ListParagraph"/>
        <w:rPr>
          <w:b/>
          <w:szCs w:val="24"/>
        </w:rPr>
      </w:pPr>
    </w:p>
    <w:p w14:paraId="79B922A2" w14:textId="77777777" w:rsidR="000412A5" w:rsidRDefault="000412A5" w:rsidP="002060DD">
      <w:pPr>
        <w:pStyle w:val="ListParagraph"/>
        <w:numPr>
          <w:ilvl w:val="0"/>
          <w:numId w:val="10"/>
        </w:numPr>
        <w:spacing w:line="256" w:lineRule="auto"/>
        <w:jc w:val="left"/>
        <w:rPr>
          <w:b/>
          <w:szCs w:val="24"/>
        </w:rPr>
      </w:pPr>
      <w:r>
        <w:rPr>
          <w:b/>
          <w:szCs w:val="24"/>
        </w:rPr>
        <w:t>Mobile application</w:t>
      </w:r>
    </w:p>
    <w:p w14:paraId="4E72ACDB" w14:textId="073AFE9A" w:rsidR="000412A5" w:rsidRDefault="000412A5" w:rsidP="002060DD">
      <w:pPr>
        <w:pStyle w:val="ListParagraph"/>
        <w:numPr>
          <w:ilvl w:val="0"/>
          <w:numId w:val="11"/>
        </w:numPr>
        <w:spacing w:line="256" w:lineRule="auto"/>
        <w:rPr>
          <w:szCs w:val="24"/>
        </w:rPr>
      </w:pPr>
      <w:r>
        <w:rPr>
          <w:szCs w:val="24"/>
        </w:rPr>
        <w:t>Android-based smartphone</w:t>
      </w:r>
    </w:p>
    <w:p w14:paraId="43214A25" w14:textId="77777777" w:rsidR="000412A5" w:rsidRDefault="000412A5" w:rsidP="002060DD">
      <w:pPr>
        <w:pStyle w:val="ListParagraph"/>
        <w:numPr>
          <w:ilvl w:val="0"/>
          <w:numId w:val="11"/>
        </w:numPr>
        <w:spacing w:line="256" w:lineRule="auto"/>
        <w:rPr>
          <w:szCs w:val="24"/>
        </w:rPr>
      </w:pPr>
      <w:r>
        <w:rPr>
          <w:szCs w:val="24"/>
        </w:rPr>
        <w:t xml:space="preserve">Snapdragon 652 or higher processor </w:t>
      </w:r>
    </w:p>
    <w:p w14:paraId="0AB00386" w14:textId="4BEE0737" w:rsidR="000412A5" w:rsidRDefault="000412A5" w:rsidP="002060DD">
      <w:pPr>
        <w:pStyle w:val="ListParagraph"/>
        <w:numPr>
          <w:ilvl w:val="0"/>
          <w:numId w:val="11"/>
        </w:numPr>
        <w:spacing w:line="256" w:lineRule="auto"/>
        <w:rPr>
          <w:szCs w:val="24"/>
        </w:rPr>
      </w:pPr>
      <w:r w:rsidRPr="000412A5">
        <w:rPr>
          <w:szCs w:val="24"/>
        </w:rPr>
        <w:t>2GB system ram</w:t>
      </w:r>
    </w:p>
    <w:p w14:paraId="0FC1C2DD" w14:textId="6FA532A8" w:rsidR="00966F2E" w:rsidRDefault="00966F2E" w:rsidP="00966F2E">
      <w:pPr>
        <w:spacing w:line="256" w:lineRule="auto"/>
        <w:rPr>
          <w:szCs w:val="24"/>
        </w:rPr>
      </w:pPr>
    </w:p>
    <w:p w14:paraId="7EE7F7FD" w14:textId="77777777" w:rsidR="00966F2E" w:rsidRPr="00966F2E" w:rsidRDefault="00966F2E" w:rsidP="00966F2E">
      <w:pPr>
        <w:ind w:left="720" w:firstLine="720"/>
        <w:rPr>
          <w:bCs/>
          <w:szCs w:val="24"/>
        </w:rPr>
      </w:pPr>
      <w:r w:rsidRPr="00966F2E">
        <w:rPr>
          <w:bCs/>
          <w:szCs w:val="24"/>
        </w:rPr>
        <w:t>Software Requirements</w:t>
      </w:r>
    </w:p>
    <w:p w14:paraId="2421B453" w14:textId="77777777" w:rsidR="00966F2E" w:rsidRDefault="00966F2E" w:rsidP="00966F2E">
      <w:pPr>
        <w:pStyle w:val="ListParagraph"/>
        <w:numPr>
          <w:ilvl w:val="0"/>
          <w:numId w:val="23"/>
        </w:numPr>
        <w:spacing w:line="256" w:lineRule="auto"/>
        <w:jc w:val="left"/>
        <w:rPr>
          <w:b/>
          <w:szCs w:val="24"/>
        </w:rPr>
      </w:pPr>
      <w:r>
        <w:rPr>
          <w:b/>
          <w:szCs w:val="24"/>
        </w:rPr>
        <w:t>Web service</w:t>
      </w:r>
    </w:p>
    <w:p w14:paraId="3C0FA11B" w14:textId="77777777" w:rsidR="00966F2E" w:rsidRPr="00966F2E" w:rsidRDefault="00966F2E" w:rsidP="00966F2E">
      <w:pPr>
        <w:pStyle w:val="ListParagraph"/>
        <w:numPr>
          <w:ilvl w:val="0"/>
          <w:numId w:val="28"/>
        </w:numPr>
        <w:spacing w:line="256" w:lineRule="auto"/>
        <w:jc w:val="left"/>
        <w:rPr>
          <w:color w:val="FF0000"/>
          <w:szCs w:val="24"/>
        </w:rPr>
      </w:pPr>
      <w:r w:rsidRPr="00966F2E">
        <w:rPr>
          <w:color w:val="FF0000"/>
          <w:szCs w:val="24"/>
        </w:rPr>
        <w:t>NetBeans IDE 8.1 or 6</w:t>
      </w:r>
    </w:p>
    <w:p w14:paraId="3EA45131" w14:textId="77777777" w:rsidR="00966F2E" w:rsidRDefault="00966F2E" w:rsidP="00966F2E">
      <w:pPr>
        <w:pStyle w:val="ListParagraph"/>
        <w:numPr>
          <w:ilvl w:val="0"/>
          <w:numId w:val="28"/>
        </w:numPr>
        <w:spacing w:line="256" w:lineRule="auto"/>
        <w:jc w:val="left"/>
        <w:rPr>
          <w:szCs w:val="24"/>
        </w:rPr>
      </w:pPr>
      <w:r>
        <w:rPr>
          <w:szCs w:val="24"/>
        </w:rPr>
        <w:t>MySQL</w:t>
      </w:r>
    </w:p>
    <w:p w14:paraId="40CB8A1C" w14:textId="77777777" w:rsidR="00966F2E" w:rsidRPr="00966F2E" w:rsidRDefault="00966F2E" w:rsidP="00966F2E">
      <w:pPr>
        <w:pStyle w:val="ListParagraph"/>
        <w:numPr>
          <w:ilvl w:val="0"/>
          <w:numId w:val="28"/>
        </w:numPr>
        <w:spacing w:line="256" w:lineRule="auto"/>
        <w:jc w:val="left"/>
        <w:rPr>
          <w:color w:val="FF0000"/>
          <w:szCs w:val="24"/>
        </w:rPr>
      </w:pPr>
      <w:r w:rsidRPr="00966F2E">
        <w:rPr>
          <w:color w:val="FF0000"/>
          <w:szCs w:val="24"/>
        </w:rPr>
        <w:t>Glassfish server</w:t>
      </w:r>
    </w:p>
    <w:p w14:paraId="5B7E2EAF" w14:textId="77777777" w:rsidR="00966F2E" w:rsidRDefault="00966F2E" w:rsidP="00966F2E">
      <w:pPr>
        <w:pStyle w:val="ListParagraph"/>
        <w:rPr>
          <w:b/>
          <w:szCs w:val="24"/>
        </w:rPr>
      </w:pPr>
    </w:p>
    <w:p w14:paraId="5C62A677" w14:textId="77777777" w:rsidR="00966F2E" w:rsidRDefault="00966F2E" w:rsidP="00966F2E">
      <w:pPr>
        <w:pStyle w:val="ListParagraph"/>
        <w:numPr>
          <w:ilvl w:val="0"/>
          <w:numId w:val="23"/>
        </w:numPr>
        <w:spacing w:line="256" w:lineRule="auto"/>
        <w:jc w:val="left"/>
        <w:rPr>
          <w:b/>
          <w:szCs w:val="24"/>
        </w:rPr>
      </w:pPr>
      <w:r>
        <w:rPr>
          <w:b/>
          <w:szCs w:val="24"/>
        </w:rPr>
        <w:t>Mobile application</w:t>
      </w:r>
    </w:p>
    <w:p w14:paraId="4F991BF0" w14:textId="77777777" w:rsidR="00966F2E" w:rsidRDefault="00966F2E" w:rsidP="00966F2E">
      <w:pPr>
        <w:pStyle w:val="ListParagraph"/>
        <w:numPr>
          <w:ilvl w:val="0"/>
          <w:numId w:val="26"/>
        </w:numPr>
        <w:spacing w:line="256" w:lineRule="auto"/>
        <w:jc w:val="left"/>
        <w:rPr>
          <w:szCs w:val="24"/>
        </w:rPr>
      </w:pPr>
      <w:r>
        <w:rPr>
          <w:szCs w:val="24"/>
        </w:rPr>
        <w:t>Android Marshmallow or higher OS</w:t>
      </w:r>
    </w:p>
    <w:p w14:paraId="3FD1B7EE" w14:textId="77777777" w:rsidR="00966F2E" w:rsidRDefault="00966F2E" w:rsidP="00966F2E">
      <w:pPr>
        <w:pStyle w:val="ListParagraph"/>
        <w:rPr>
          <w:sz w:val="22"/>
        </w:rPr>
      </w:pPr>
    </w:p>
    <w:p w14:paraId="6B89F4F5" w14:textId="77777777" w:rsidR="00966F2E" w:rsidRDefault="00966F2E" w:rsidP="00966F2E">
      <w:pPr>
        <w:pStyle w:val="ListParagraph"/>
        <w:numPr>
          <w:ilvl w:val="0"/>
          <w:numId w:val="23"/>
        </w:numPr>
        <w:spacing w:line="256" w:lineRule="auto"/>
        <w:jc w:val="left"/>
        <w:rPr>
          <w:b/>
          <w:szCs w:val="24"/>
        </w:rPr>
      </w:pPr>
      <w:r>
        <w:rPr>
          <w:b/>
          <w:szCs w:val="24"/>
        </w:rPr>
        <w:t>Website</w:t>
      </w:r>
    </w:p>
    <w:p w14:paraId="2687507E" w14:textId="73A0CBC8" w:rsidR="00966F2E" w:rsidRDefault="00966F2E" w:rsidP="00966F2E">
      <w:pPr>
        <w:pStyle w:val="ListParagraph"/>
        <w:numPr>
          <w:ilvl w:val="0"/>
          <w:numId w:val="29"/>
        </w:numPr>
        <w:spacing w:line="256" w:lineRule="auto"/>
        <w:jc w:val="left"/>
        <w:rPr>
          <w:szCs w:val="24"/>
        </w:rPr>
      </w:pPr>
      <w:r>
        <w:rPr>
          <w:szCs w:val="24"/>
        </w:rPr>
        <w:t>Local web hosting platform XAMP, WAMP (for private machine hosting)</w:t>
      </w:r>
    </w:p>
    <w:p w14:paraId="555D1594" w14:textId="165FFFB8" w:rsidR="002060DD" w:rsidRPr="00966F2E" w:rsidRDefault="00966F2E" w:rsidP="00966F2E">
      <w:pPr>
        <w:pStyle w:val="ListParagraph"/>
        <w:numPr>
          <w:ilvl w:val="0"/>
          <w:numId w:val="29"/>
        </w:numPr>
        <w:spacing w:line="256" w:lineRule="auto"/>
        <w:jc w:val="left"/>
        <w:rPr>
          <w:color w:val="FF0000"/>
          <w:szCs w:val="24"/>
        </w:rPr>
      </w:pPr>
      <w:r w:rsidRPr="00966F2E">
        <w:rPr>
          <w:color w:val="FF0000"/>
          <w:szCs w:val="24"/>
        </w:rPr>
        <w:t>000webhost</w:t>
      </w:r>
    </w:p>
    <w:p w14:paraId="78D6A256" w14:textId="316EEC58" w:rsidR="002060DD" w:rsidRDefault="004C0B28" w:rsidP="002060DD">
      <w:pPr>
        <w:pStyle w:val="Heading3"/>
        <w:numPr>
          <w:ilvl w:val="0"/>
          <w:numId w:val="21"/>
        </w:numPr>
      </w:pPr>
      <w:r>
        <w:lastRenderedPageBreak/>
        <w:t xml:space="preserve">UML </w:t>
      </w:r>
      <w:r w:rsidR="004B66D1">
        <w:t>Diagrams</w:t>
      </w:r>
    </w:p>
    <w:p w14:paraId="1A305D87" w14:textId="6F5E6FB5" w:rsidR="002060DD" w:rsidRDefault="004C0B28" w:rsidP="002060DD">
      <w:pPr>
        <w:pStyle w:val="Heading4"/>
      </w:pPr>
      <w:r>
        <w:tab/>
      </w:r>
      <w:r>
        <w:tab/>
      </w:r>
      <w:r w:rsidR="004B66D1">
        <w:t>Use Case Diagram</w:t>
      </w:r>
    </w:p>
    <w:p w14:paraId="684982C5" w14:textId="0DA48B06" w:rsidR="00513E2D" w:rsidRDefault="00B91AE0" w:rsidP="00B91AE0">
      <w:pPr>
        <w:shd w:val="clear" w:color="auto" w:fill="FFFFFF"/>
        <w:tabs>
          <w:tab w:val="num" w:pos="720"/>
        </w:tabs>
        <w:spacing w:before="100" w:beforeAutospacing="1" w:after="100" w:afterAutospacing="1"/>
        <w:ind w:left="720" w:hanging="360"/>
      </w:pPr>
      <w:r>
        <w:rPr>
          <w:noProof/>
        </w:rPr>
        <w:drawing>
          <wp:inline distT="0" distB="0" distL="0" distR="0" wp14:anchorId="7C76156E" wp14:editId="0B56B231">
            <wp:extent cx="5731510" cy="7803184"/>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case diagram.jpg"/>
                    <pic:cNvPicPr/>
                  </pic:nvPicPr>
                  <pic:blipFill>
                    <a:blip r:embed="rId7">
                      <a:extLst>
                        <a:ext uri="{28A0092B-C50C-407E-A947-70E740481C1C}">
                          <a14:useLocalDpi xmlns:a14="http://schemas.microsoft.com/office/drawing/2010/main" val="0"/>
                        </a:ext>
                      </a:extLst>
                    </a:blip>
                    <a:stretch>
                      <a:fillRect/>
                    </a:stretch>
                  </pic:blipFill>
                  <pic:spPr>
                    <a:xfrm>
                      <a:off x="0" y="0"/>
                      <a:ext cx="5733501" cy="7805895"/>
                    </a:xfrm>
                    <a:prstGeom prst="rect">
                      <a:avLst/>
                    </a:prstGeom>
                  </pic:spPr>
                </pic:pic>
              </a:graphicData>
            </a:graphic>
          </wp:inline>
        </w:drawing>
      </w:r>
    </w:p>
    <w:p w14:paraId="624C15FF" w14:textId="646ED5AB" w:rsidR="004C0B28" w:rsidRDefault="004C0B28" w:rsidP="002060DD">
      <w:pPr>
        <w:pStyle w:val="Heading4"/>
      </w:pPr>
      <w:r>
        <w:lastRenderedPageBreak/>
        <w:tab/>
      </w:r>
      <w:r>
        <w:tab/>
      </w:r>
      <w:r w:rsidR="004B66D1">
        <w:t>Class Diagram</w:t>
      </w:r>
    </w:p>
    <w:p w14:paraId="3D16D9DC" w14:textId="77F2F3EC" w:rsidR="00513E2D" w:rsidRDefault="00BE7CE8"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3E849760" wp14:editId="6BEA1BA5">
            <wp:extent cx="5724525" cy="7915275"/>
            <wp:effectExtent l="0" t="0" r="9525" b="9525"/>
            <wp:docPr id="11" name="Picture 1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ass diagram.jpg"/>
                    <pic:cNvPicPr/>
                  </pic:nvPicPr>
                  <pic:blipFill>
                    <a:blip r:embed="rId8">
                      <a:extLst>
                        <a:ext uri="{28A0092B-C50C-407E-A947-70E740481C1C}">
                          <a14:useLocalDpi xmlns:a14="http://schemas.microsoft.com/office/drawing/2010/main" val="0"/>
                        </a:ext>
                      </a:extLst>
                    </a:blip>
                    <a:stretch>
                      <a:fillRect/>
                    </a:stretch>
                  </pic:blipFill>
                  <pic:spPr>
                    <a:xfrm>
                      <a:off x="0" y="0"/>
                      <a:ext cx="5724525" cy="7915275"/>
                    </a:xfrm>
                    <a:prstGeom prst="rect">
                      <a:avLst/>
                    </a:prstGeom>
                  </pic:spPr>
                </pic:pic>
              </a:graphicData>
            </a:graphic>
          </wp:inline>
        </w:drawing>
      </w:r>
    </w:p>
    <w:p w14:paraId="56AE9473" w14:textId="2247E52E" w:rsidR="002060DD" w:rsidRDefault="00513E2D" w:rsidP="002060DD">
      <w:pPr>
        <w:pStyle w:val="Heading3"/>
        <w:numPr>
          <w:ilvl w:val="0"/>
          <w:numId w:val="21"/>
        </w:numPr>
      </w:pPr>
      <w:r w:rsidRPr="002060DD">
        <w:lastRenderedPageBreak/>
        <w:t>Database Design</w:t>
      </w:r>
    </w:p>
    <w:p w14:paraId="51E1D58C" w14:textId="33D5C1A5" w:rsidR="004C0B28" w:rsidRDefault="004C0B28" w:rsidP="002060DD">
      <w:pPr>
        <w:pStyle w:val="Heading4"/>
      </w:pPr>
      <w:r>
        <w:tab/>
      </w:r>
      <w:r>
        <w:tab/>
      </w:r>
      <w:r w:rsidR="00513E2D">
        <w:t>Extended Entity Relationship Diagram</w:t>
      </w:r>
    </w:p>
    <w:p w14:paraId="0E951B47" w14:textId="75D40F6E" w:rsidR="00513E2D" w:rsidRDefault="00B91AE0"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6360F48E" wp14:editId="0CAD4030">
            <wp:extent cx="7828007" cy="5547525"/>
            <wp:effectExtent l="0" t="2857"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ER Diagram.jpg"/>
                    <pic:cNvPicPr/>
                  </pic:nvPicPr>
                  <pic:blipFill>
                    <a:blip r:embed="rId9">
                      <a:extLst>
                        <a:ext uri="{28A0092B-C50C-407E-A947-70E740481C1C}">
                          <a14:useLocalDpi xmlns:a14="http://schemas.microsoft.com/office/drawing/2010/main" val="0"/>
                        </a:ext>
                      </a:extLst>
                    </a:blip>
                    <a:stretch>
                      <a:fillRect/>
                    </a:stretch>
                  </pic:blipFill>
                  <pic:spPr>
                    <a:xfrm rot="16200000">
                      <a:off x="0" y="0"/>
                      <a:ext cx="7881594" cy="5585501"/>
                    </a:xfrm>
                    <a:prstGeom prst="rect">
                      <a:avLst/>
                    </a:prstGeom>
                  </pic:spPr>
                </pic:pic>
              </a:graphicData>
            </a:graphic>
          </wp:inline>
        </w:drawing>
      </w:r>
    </w:p>
    <w:p w14:paraId="206D1E8B" w14:textId="11035854" w:rsidR="004C0B28" w:rsidRDefault="004C0B28" w:rsidP="002060DD">
      <w:pPr>
        <w:pStyle w:val="Heading4"/>
      </w:pPr>
      <w:r>
        <w:lastRenderedPageBreak/>
        <w:tab/>
      </w:r>
      <w:r>
        <w:tab/>
      </w:r>
      <w:r w:rsidR="00513E2D">
        <w:t>Relational Mapping</w:t>
      </w:r>
    </w:p>
    <w:p w14:paraId="4234A185" w14:textId="19893813" w:rsidR="004B66D1" w:rsidRDefault="00B91AE0" w:rsidP="004B66D1">
      <w:pPr>
        <w:shd w:val="clear" w:color="auto" w:fill="FFFFFF"/>
        <w:tabs>
          <w:tab w:val="num" w:pos="720"/>
        </w:tabs>
        <w:spacing w:before="100" w:beforeAutospacing="1" w:after="100" w:afterAutospacing="1"/>
        <w:ind w:left="720" w:hanging="360"/>
        <w:jc w:val="center"/>
      </w:pPr>
      <w:r>
        <w:rPr>
          <w:noProof/>
        </w:rPr>
        <w:drawing>
          <wp:inline distT="0" distB="0" distL="0" distR="0" wp14:anchorId="4038F563" wp14:editId="40BB88C8">
            <wp:extent cx="5731510" cy="7601585"/>
            <wp:effectExtent l="0" t="0" r="254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lational Mapping.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7601585"/>
                    </a:xfrm>
                    <a:prstGeom prst="rect">
                      <a:avLst/>
                    </a:prstGeom>
                  </pic:spPr>
                </pic:pic>
              </a:graphicData>
            </a:graphic>
          </wp:inline>
        </w:drawing>
      </w:r>
      <w:r w:rsidR="00490C0E">
        <w:tab/>
      </w:r>
      <w:r w:rsidR="00490C0E">
        <w:tab/>
      </w:r>
    </w:p>
    <w:p w14:paraId="7B09F547" w14:textId="4E6149E0" w:rsidR="00490C0E" w:rsidRDefault="004B66D1" w:rsidP="002060DD">
      <w:pPr>
        <w:pStyle w:val="Heading4"/>
      </w:pPr>
      <w:r>
        <w:lastRenderedPageBreak/>
        <w:tab/>
      </w:r>
      <w:r>
        <w:tab/>
      </w:r>
      <w:r w:rsidR="00513E2D">
        <w:t>Normalized Table</w:t>
      </w:r>
    </w:p>
    <w:p w14:paraId="46FCAC33" w14:textId="4F50C01B" w:rsidR="004B66D1" w:rsidRDefault="00B91AE0" w:rsidP="004B66D1">
      <w:pPr>
        <w:shd w:val="clear" w:color="auto" w:fill="FFFFFF"/>
        <w:tabs>
          <w:tab w:val="num" w:pos="720"/>
        </w:tabs>
        <w:spacing w:before="100" w:beforeAutospacing="1" w:after="100" w:afterAutospacing="1"/>
        <w:ind w:left="720" w:hanging="360"/>
        <w:jc w:val="center"/>
      </w:pPr>
      <w:r>
        <w:rPr>
          <w:noProof/>
        </w:rPr>
        <w:drawing>
          <wp:inline distT="0" distB="0" distL="0" distR="0" wp14:anchorId="67E6B5C1" wp14:editId="6AA891E4">
            <wp:extent cx="5731510" cy="8266126"/>
            <wp:effectExtent l="0" t="0" r="2540" b="190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ormalized tables.jpg"/>
                    <pic:cNvPicPr/>
                  </pic:nvPicPr>
                  <pic:blipFill>
                    <a:blip r:embed="rId11">
                      <a:extLst>
                        <a:ext uri="{28A0092B-C50C-407E-A947-70E740481C1C}">
                          <a14:useLocalDpi xmlns:a14="http://schemas.microsoft.com/office/drawing/2010/main" val="0"/>
                        </a:ext>
                      </a:extLst>
                    </a:blip>
                    <a:stretch>
                      <a:fillRect/>
                    </a:stretch>
                  </pic:blipFill>
                  <pic:spPr>
                    <a:xfrm>
                      <a:off x="0" y="0"/>
                      <a:ext cx="5734243" cy="8270067"/>
                    </a:xfrm>
                    <a:prstGeom prst="rect">
                      <a:avLst/>
                    </a:prstGeom>
                  </pic:spPr>
                </pic:pic>
              </a:graphicData>
            </a:graphic>
          </wp:inline>
        </w:drawing>
      </w:r>
    </w:p>
    <w:p w14:paraId="05ED510B" w14:textId="05DAB694" w:rsidR="00490C0E" w:rsidRDefault="00490C0E" w:rsidP="002060DD">
      <w:pPr>
        <w:pStyle w:val="Heading4"/>
      </w:pPr>
      <w:r>
        <w:lastRenderedPageBreak/>
        <w:tab/>
      </w:r>
      <w:r w:rsidR="002060DD">
        <w:tab/>
      </w:r>
      <w:r w:rsidR="00513E2D">
        <w:t>Database Diagram</w:t>
      </w:r>
    </w:p>
    <w:p w14:paraId="2600BC0B" w14:textId="5FF1B7F6" w:rsidR="004B66D1" w:rsidRDefault="004B66D1" w:rsidP="009A7625">
      <w:pPr>
        <w:shd w:val="clear" w:color="auto" w:fill="FFFFFF"/>
        <w:tabs>
          <w:tab w:val="num" w:pos="720"/>
        </w:tabs>
        <w:spacing w:before="100" w:beforeAutospacing="1" w:after="100" w:afterAutospacing="1"/>
        <w:ind w:left="720" w:hanging="360"/>
      </w:pPr>
    </w:p>
    <w:p w14:paraId="2BCEB8F1" w14:textId="1FF4AFF8" w:rsidR="00FC3249" w:rsidRDefault="0068042F" w:rsidP="009A7625">
      <w:pPr>
        <w:shd w:val="clear" w:color="auto" w:fill="FFFFFF"/>
        <w:tabs>
          <w:tab w:val="num" w:pos="720"/>
        </w:tabs>
        <w:spacing w:before="100" w:beforeAutospacing="1" w:after="100" w:afterAutospacing="1"/>
        <w:ind w:left="720" w:hanging="360"/>
      </w:pPr>
      <w:r>
        <w:t>1.</w:t>
      </w:r>
      <w:r w:rsidR="00B91AE0">
        <w:t>System Development</w:t>
      </w:r>
    </w:p>
    <w:p w14:paraId="3377BF7B" w14:textId="5A0D4C04" w:rsidR="0068042F" w:rsidRDefault="0068042F" w:rsidP="009A7625">
      <w:pPr>
        <w:shd w:val="clear" w:color="auto" w:fill="FFFFFF"/>
        <w:tabs>
          <w:tab w:val="num" w:pos="720"/>
        </w:tabs>
        <w:spacing w:before="100" w:beforeAutospacing="1" w:after="100" w:afterAutospacing="1"/>
        <w:ind w:left="720" w:hanging="360"/>
      </w:pPr>
      <w:r>
        <w:tab/>
        <w:t>2.</w:t>
      </w:r>
      <w:r w:rsidR="00B91AE0" w:rsidRPr="00B91AE0">
        <w:t xml:space="preserve"> </w:t>
      </w:r>
      <w:r w:rsidR="00B91AE0">
        <w:t>Web Application Implementation</w:t>
      </w:r>
    </w:p>
    <w:p w14:paraId="7492507F" w14:textId="1890ED9C" w:rsidR="0068042F" w:rsidRDefault="0068042F" w:rsidP="009A7625">
      <w:pPr>
        <w:shd w:val="clear" w:color="auto" w:fill="FFFFFF"/>
        <w:tabs>
          <w:tab w:val="num" w:pos="720"/>
        </w:tabs>
        <w:spacing w:before="100" w:beforeAutospacing="1" w:after="100" w:afterAutospacing="1"/>
        <w:ind w:left="720" w:hanging="360"/>
      </w:pPr>
      <w:r>
        <w:tab/>
      </w:r>
      <w:r>
        <w:tab/>
        <w:t>3.</w:t>
      </w:r>
      <w:r w:rsidR="00B91AE0">
        <w:t>Technology Description</w:t>
      </w:r>
    </w:p>
    <w:p w14:paraId="0AF83372" w14:textId="63A4FF96" w:rsidR="00966F2E" w:rsidRDefault="00966F2E" w:rsidP="009A7625">
      <w:pPr>
        <w:shd w:val="clear" w:color="auto" w:fill="FFFFFF"/>
        <w:tabs>
          <w:tab w:val="num" w:pos="720"/>
        </w:tabs>
        <w:spacing w:before="100" w:beforeAutospacing="1" w:after="100" w:afterAutospacing="1"/>
        <w:ind w:left="720" w:hanging="360"/>
      </w:pPr>
      <w:r>
        <w:tab/>
      </w:r>
      <w:r>
        <w:tab/>
      </w:r>
    </w:p>
    <w:p w14:paraId="1524C718" w14:textId="10C31C0A" w:rsidR="0068042F" w:rsidRDefault="0068042F" w:rsidP="009A7625">
      <w:pPr>
        <w:shd w:val="clear" w:color="auto" w:fill="FFFFFF"/>
        <w:tabs>
          <w:tab w:val="num" w:pos="720"/>
        </w:tabs>
        <w:spacing w:before="100" w:beforeAutospacing="1" w:after="100" w:afterAutospacing="1"/>
        <w:ind w:left="720" w:hanging="360"/>
      </w:pPr>
      <w:r>
        <w:tab/>
      </w:r>
      <w:r>
        <w:tab/>
        <w:t>3.</w:t>
      </w:r>
      <w:r w:rsidR="00B91AE0">
        <w:t>Features of Web Application</w:t>
      </w:r>
    </w:p>
    <w:p w14:paraId="4193D73A" w14:textId="77777777" w:rsidR="00621AC8" w:rsidRDefault="00621AC8" w:rsidP="00621AC8">
      <w:pPr>
        <w:pStyle w:val="ListParagraph"/>
        <w:numPr>
          <w:ilvl w:val="0"/>
          <w:numId w:val="23"/>
        </w:numPr>
        <w:shd w:val="clear" w:color="auto" w:fill="FFFFFF"/>
        <w:tabs>
          <w:tab w:val="num" w:pos="720"/>
        </w:tabs>
        <w:spacing w:before="100" w:beforeAutospacing="1" w:after="100" w:afterAutospacing="1"/>
        <w:rPr>
          <w:color w:val="FF0000"/>
        </w:rPr>
      </w:pPr>
      <w:r w:rsidRPr="00621AC8">
        <w:rPr>
          <w:color w:val="FF0000"/>
        </w:rPr>
        <w:t>AA</w:t>
      </w:r>
      <w:r>
        <w:rPr>
          <w:color w:val="FF0000"/>
        </w:rPr>
        <w:t xml:space="preserve"> Page</w:t>
      </w:r>
    </w:p>
    <w:p w14:paraId="2A28B236" w14:textId="14AEA0A8" w:rsidR="00621AC8" w:rsidRDefault="00621AC8" w:rsidP="00621AC8">
      <w:pPr>
        <w:pStyle w:val="ListParagraph"/>
        <w:shd w:val="clear" w:color="auto" w:fill="FFFFFF"/>
        <w:spacing w:before="100" w:beforeAutospacing="1" w:after="100" w:afterAutospacing="1"/>
        <w:ind w:left="1800"/>
      </w:pPr>
      <w:r>
        <w:t>When the user first a</w:t>
      </w:r>
      <w:r w:rsidR="00707673">
        <w:t>c</w:t>
      </w:r>
      <w:r>
        <w:t>ces</w:t>
      </w:r>
      <w:r w:rsidR="00707673">
        <w:t>se</w:t>
      </w:r>
      <w:r>
        <w:t xml:space="preserve">s the web site, it will navigate to </w:t>
      </w:r>
      <w:r w:rsidRPr="00621AC8">
        <w:rPr>
          <w:color w:val="FF0000"/>
        </w:rPr>
        <w:t>AA page</w:t>
      </w:r>
      <w:r>
        <w:rPr>
          <w:color w:val="FF0000"/>
        </w:rPr>
        <w:t xml:space="preserve">. </w:t>
      </w:r>
      <w:r w:rsidRPr="00621AC8">
        <w:t>I</w:t>
      </w:r>
      <w:r>
        <w:t>t will contain details about the site.</w:t>
      </w:r>
    </w:p>
    <w:p w14:paraId="3FE3793B" w14:textId="77777777" w:rsidR="00707673" w:rsidRPr="00621AC8" w:rsidRDefault="00707673" w:rsidP="00621AC8">
      <w:pPr>
        <w:pStyle w:val="ListParagraph"/>
        <w:shd w:val="clear" w:color="auto" w:fill="FFFFFF"/>
        <w:spacing w:before="100" w:beforeAutospacing="1" w:after="100" w:afterAutospacing="1"/>
        <w:ind w:left="1800"/>
        <w:rPr>
          <w:color w:val="FF0000"/>
        </w:rPr>
      </w:pPr>
    </w:p>
    <w:p w14:paraId="0B93B6BA" w14:textId="461C21DC" w:rsidR="00621AC8" w:rsidRDefault="00621AC8" w:rsidP="00621AC8">
      <w:pPr>
        <w:pStyle w:val="ListParagraph"/>
        <w:numPr>
          <w:ilvl w:val="0"/>
          <w:numId w:val="23"/>
        </w:numPr>
        <w:shd w:val="clear" w:color="auto" w:fill="FFFFFF"/>
        <w:tabs>
          <w:tab w:val="num" w:pos="720"/>
        </w:tabs>
        <w:spacing w:before="100" w:beforeAutospacing="1" w:after="100" w:afterAutospacing="1"/>
        <w:rPr>
          <w:color w:val="FF0000"/>
        </w:rPr>
      </w:pPr>
      <w:r>
        <w:rPr>
          <w:color w:val="FF0000"/>
        </w:rPr>
        <w:t>Login Page</w:t>
      </w:r>
    </w:p>
    <w:p w14:paraId="5C1CFC3C" w14:textId="154AD552" w:rsidR="00621AC8" w:rsidRDefault="00707673" w:rsidP="00707673">
      <w:pPr>
        <w:pStyle w:val="ListParagraph"/>
        <w:shd w:val="clear" w:color="auto" w:fill="FFFFFF"/>
        <w:spacing w:before="100" w:beforeAutospacing="1" w:after="100" w:afterAutospacing="1"/>
        <w:ind w:left="1800"/>
        <w:rPr>
          <w:szCs w:val="24"/>
        </w:rPr>
      </w:pPr>
      <w:r>
        <w:rPr>
          <w:szCs w:val="24"/>
        </w:rPr>
        <w:t xml:space="preserve">The user </w:t>
      </w:r>
      <w:proofErr w:type="gramStart"/>
      <w:r>
        <w:rPr>
          <w:szCs w:val="24"/>
        </w:rPr>
        <w:t>has to</w:t>
      </w:r>
      <w:proofErr w:type="gramEnd"/>
      <w:r>
        <w:rPr>
          <w:szCs w:val="24"/>
        </w:rPr>
        <w:t xml:space="preserve"> select the user category while logging to the website. Users are categorized as Admin, Driver and Police officer. </w:t>
      </w:r>
      <w:r w:rsidRPr="00DB2629">
        <w:rPr>
          <w:szCs w:val="24"/>
        </w:rPr>
        <w:t xml:space="preserve">Registered </w:t>
      </w:r>
      <w:r>
        <w:rPr>
          <w:szCs w:val="24"/>
        </w:rPr>
        <w:t>users(driver/police officer)</w:t>
      </w:r>
      <w:r w:rsidRPr="00DB2629">
        <w:rPr>
          <w:szCs w:val="24"/>
        </w:rPr>
        <w:t xml:space="preserve"> can log in to the system using </w:t>
      </w:r>
      <w:r>
        <w:rPr>
          <w:szCs w:val="24"/>
        </w:rPr>
        <w:t xml:space="preserve">a </w:t>
      </w:r>
      <w:proofErr w:type="gramStart"/>
      <w:r w:rsidRPr="00DB2629">
        <w:rPr>
          <w:szCs w:val="24"/>
        </w:rPr>
        <w:t>user name</w:t>
      </w:r>
      <w:proofErr w:type="gramEnd"/>
      <w:r w:rsidRPr="00DB2629">
        <w:rPr>
          <w:szCs w:val="24"/>
        </w:rPr>
        <w:t xml:space="preserve"> and password.</w:t>
      </w:r>
    </w:p>
    <w:p w14:paraId="72E655DF" w14:textId="77777777" w:rsidR="00707673" w:rsidRPr="00621AC8" w:rsidRDefault="00707673" w:rsidP="00707673">
      <w:pPr>
        <w:pStyle w:val="ListParagraph"/>
        <w:shd w:val="clear" w:color="auto" w:fill="FFFFFF"/>
        <w:spacing w:before="100" w:beforeAutospacing="1" w:after="100" w:afterAutospacing="1"/>
        <w:ind w:left="1800"/>
        <w:rPr>
          <w:color w:val="FF0000"/>
        </w:rPr>
      </w:pPr>
    </w:p>
    <w:p w14:paraId="27A08FDA" w14:textId="097936DD" w:rsidR="00621AC8" w:rsidRDefault="00621AC8" w:rsidP="00621AC8">
      <w:pPr>
        <w:pStyle w:val="ListParagraph"/>
        <w:numPr>
          <w:ilvl w:val="0"/>
          <w:numId w:val="23"/>
        </w:numPr>
        <w:shd w:val="clear" w:color="auto" w:fill="FFFFFF"/>
        <w:tabs>
          <w:tab w:val="num" w:pos="720"/>
        </w:tabs>
        <w:spacing w:before="100" w:beforeAutospacing="1" w:after="100" w:afterAutospacing="1"/>
        <w:rPr>
          <w:color w:val="FF0000"/>
        </w:rPr>
      </w:pPr>
      <w:r>
        <w:rPr>
          <w:color w:val="FF0000"/>
        </w:rPr>
        <w:t>Register Page</w:t>
      </w:r>
    </w:p>
    <w:p w14:paraId="0A3A70AA" w14:textId="77777777" w:rsidR="00707673" w:rsidRPr="00621AC8" w:rsidRDefault="00707673" w:rsidP="00707673">
      <w:pPr>
        <w:pStyle w:val="ListParagraph"/>
        <w:shd w:val="clear" w:color="auto" w:fill="FFFFFF"/>
        <w:spacing w:before="100" w:beforeAutospacing="1" w:after="100" w:afterAutospacing="1"/>
        <w:ind w:left="1800"/>
        <w:rPr>
          <w:color w:val="FF0000"/>
        </w:rPr>
      </w:pPr>
    </w:p>
    <w:p w14:paraId="19446BB9" w14:textId="4A42E888" w:rsidR="00966F2E" w:rsidRDefault="00966F2E" w:rsidP="00966F2E">
      <w:pPr>
        <w:pStyle w:val="ListParagraph"/>
        <w:numPr>
          <w:ilvl w:val="0"/>
          <w:numId w:val="6"/>
        </w:numPr>
        <w:rPr>
          <w:b/>
          <w:szCs w:val="24"/>
        </w:rPr>
      </w:pPr>
      <w:r w:rsidRPr="009641EF">
        <w:rPr>
          <w:b/>
          <w:szCs w:val="24"/>
        </w:rPr>
        <w:t xml:space="preserve">Admin </w:t>
      </w:r>
      <w:r w:rsidR="00621AC8">
        <w:rPr>
          <w:b/>
          <w:szCs w:val="24"/>
        </w:rPr>
        <w:t>Panel</w:t>
      </w:r>
    </w:p>
    <w:p w14:paraId="34AA0682" w14:textId="0BDF25E4" w:rsidR="007331F5" w:rsidRDefault="007331F5" w:rsidP="007331F5">
      <w:pPr>
        <w:pStyle w:val="ListParagraph"/>
        <w:ind w:left="1800" w:right="643"/>
      </w:pPr>
      <w:r>
        <w:t xml:space="preserve">After </w:t>
      </w:r>
      <w:r w:rsidR="00707673">
        <w:t xml:space="preserve">a </w:t>
      </w:r>
      <w:r>
        <w:t xml:space="preserve">successful login process </w:t>
      </w:r>
      <w:r>
        <w:t xml:space="preserve">of the Admin, </w:t>
      </w:r>
      <w:r>
        <w:t xml:space="preserve">the application will navigate </w:t>
      </w:r>
      <w:r w:rsidR="00707673">
        <w:t xml:space="preserve">the </w:t>
      </w:r>
      <w:r>
        <w:t xml:space="preserve">Admin Panel </w:t>
      </w:r>
      <w:r>
        <w:t xml:space="preserve">which is the main screen </w:t>
      </w:r>
      <w:r>
        <w:t>design for admin of the system</w:t>
      </w:r>
      <w:r>
        <w:t>.</w:t>
      </w:r>
      <w:r>
        <w:t xml:space="preserve"> </w:t>
      </w:r>
      <w:r w:rsidR="00707673">
        <w:t>The f</w:t>
      </w:r>
      <w:r>
        <w:t xml:space="preserve">ollowing are the features available on </w:t>
      </w:r>
      <w:r w:rsidR="00707673">
        <w:t xml:space="preserve">the </w:t>
      </w:r>
      <w:r>
        <w:t>admin panel.</w:t>
      </w:r>
    </w:p>
    <w:p w14:paraId="70E54C81" w14:textId="77777777" w:rsidR="00966F2E" w:rsidRPr="009641EF" w:rsidRDefault="00966F2E" w:rsidP="00966F2E">
      <w:pPr>
        <w:pStyle w:val="ListParagraph"/>
        <w:ind w:left="1800"/>
        <w:rPr>
          <w:b/>
          <w:szCs w:val="24"/>
        </w:rPr>
      </w:pPr>
    </w:p>
    <w:p w14:paraId="6F719CA0" w14:textId="2C1E73E4" w:rsidR="007331F5" w:rsidRDefault="007331F5" w:rsidP="007331F5">
      <w:pPr>
        <w:pStyle w:val="ListParagraph"/>
        <w:numPr>
          <w:ilvl w:val="0"/>
          <w:numId w:val="31"/>
        </w:numPr>
        <w:rPr>
          <w:szCs w:val="24"/>
        </w:rPr>
      </w:pPr>
      <w:r>
        <w:rPr>
          <w:szCs w:val="24"/>
        </w:rPr>
        <w:t>User registration</w:t>
      </w:r>
    </w:p>
    <w:p w14:paraId="2750B664" w14:textId="0ABD62B7" w:rsidR="00231A96" w:rsidRDefault="00231A96" w:rsidP="00231A96">
      <w:pPr>
        <w:pStyle w:val="ListParagraph"/>
        <w:ind w:left="2160"/>
        <w:rPr>
          <w:szCs w:val="24"/>
        </w:rPr>
      </w:pPr>
      <w:r>
        <w:rPr>
          <w:szCs w:val="24"/>
        </w:rPr>
        <w:t>A</w:t>
      </w:r>
      <w:r>
        <w:rPr>
          <w:szCs w:val="24"/>
        </w:rPr>
        <w:t>dmin can get</w:t>
      </w:r>
      <w:r w:rsidRPr="00DB2629">
        <w:rPr>
          <w:szCs w:val="24"/>
        </w:rPr>
        <w:t xml:space="preserve"> register</w:t>
      </w:r>
      <w:r>
        <w:rPr>
          <w:szCs w:val="24"/>
        </w:rPr>
        <w:t>ed</w:t>
      </w:r>
      <w:r w:rsidRPr="00DB2629">
        <w:rPr>
          <w:szCs w:val="24"/>
        </w:rPr>
        <w:t xml:space="preserve"> </w:t>
      </w:r>
      <w:r>
        <w:rPr>
          <w:szCs w:val="24"/>
        </w:rPr>
        <w:t>users</w:t>
      </w:r>
      <w:r w:rsidRPr="00DB2629">
        <w:rPr>
          <w:szCs w:val="24"/>
        </w:rPr>
        <w:t xml:space="preserve"> to the system</w:t>
      </w:r>
      <w:r>
        <w:rPr>
          <w:szCs w:val="24"/>
        </w:rPr>
        <w:t xml:space="preserve"> by giving </w:t>
      </w:r>
      <w:r w:rsidR="00707673">
        <w:rPr>
          <w:szCs w:val="24"/>
        </w:rPr>
        <w:t xml:space="preserve">the </w:t>
      </w:r>
      <w:r>
        <w:rPr>
          <w:szCs w:val="24"/>
        </w:rPr>
        <w:t>required details.</w:t>
      </w:r>
    </w:p>
    <w:p w14:paraId="7326D45A" w14:textId="77777777" w:rsidR="00231A96" w:rsidRDefault="00231A96" w:rsidP="00231A96">
      <w:pPr>
        <w:pStyle w:val="ListParagraph"/>
        <w:ind w:left="2160"/>
        <w:rPr>
          <w:szCs w:val="24"/>
        </w:rPr>
      </w:pPr>
    </w:p>
    <w:p w14:paraId="2E178605" w14:textId="1E80B384" w:rsidR="007331F5" w:rsidRDefault="007331F5" w:rsidP="007331F5">
      <w:pPr>
        <w:pStyle w:val="ListParagraph"/>
        <w:numPr>
          <w:ilvl w:val="0"/>
          <w:numId w:val="31"/>
        </w:numPr>
        <w:rPr>
          <w:szCs w:val="24"/>
        </w:rPr>
      </w:pPr>
      <w:r>
        <w:rPr>
          <w:szCs w:val="24"/>
        </w:rPr>
        <w:lastRenderedPageBreak/>
        <w:t>Regist</w:t>
      </w:r>
      <w:r w:rsidR="00707673">
        <w:rPr>
          <w:szCs w:val="24"/>
        </w:rPr>
        <w:t>er</w:t>
      </w:r>
      <w:r>
        <w:rPr>
          <w:szCs w:val="24"/>
        </w:rPr>
        <w:t>ed users</w:t>
      </w:r>
    </w:p>
    <w:p w14:paraId="4D53DCA4" w14:textId="77D2E86B" w:rsidR="00707673" w:rsidRDefault="00707673" w:rsidP="00231A96">
      <w:pPr>
        <w:pStyle w:val="ListParagraph"/>
        <w:ind w:left="2160"/>
        <w:rPr>
          <w:szCs w:val="24"/>
        </w:rPr>
      </w:pPr>
      <w:r w:rsidRPr="00DB2629">
        <w:rPr>
          <w:szCs w:val="24"/>
        </w:rPr>
        <w:t xml:space="preserve">Admin can view </w:t>
      </w:r>
      <w:r w:rsidRPr="00DB2629">
        <w:rPr>
          <w:bCs/>
          <w:szCs w:val="24"/>
        </w:rPr>
        <w:t>registered users</w:t>
      </w:r>
      <w:r>
        <w:rPr>
          <w:bCs/>
          <w:szCs w:val="24"/>
        </w:rPr>
        <w:t>'</w:t>
      </w:r>
      <w:r w:rsidRPr="00DB2629">
        <w:rPr>
          <w:szCs w:val="24"/>
        </w:rPr>
        <w:t xml:space="preserve"> details using this feature</w:t>
      </w:r>
      <w:r>
        <w:rPr>
          <w:szCs w:val="24"/>
        </w:rPr>
        <w:t xml:space="preserve"> and </w:t>
      </w:r>
      <w:proofErr w:type="gramStart"/>
      <w:r>
        <w:rPr>
          <w:szCs w:val="24"/>
        </w:rPr>
        <w:t>also</w:t>
      </w:r>
      <w:proofErr w:type="gramEnd"/>
      <w:r>
        <w:rPr>
          <w:szCs w:val="24"/>
        </w:rPr>
        <w:t xml:space="preserve"> he has the authority of removing users from the system.</w:t>
      </w:r>
    </w:p>
    <w:p w14:paraId="712B38CB" w14:textId="77777777" w:rsidR="00707673" w:rsidRDefault="00707673" w:rsidP="00231A96">
      <w:pPr>
        <w:pStyle w:val="ListParagraph"/>
        <w:ind w:left="2160"/>
        <w:rPr>
          <w:szCs w:val="24"/>
        </w:rPr>
      </w:pPr>
    </w:p>
    <w:p w14:paraId="6B92F0BB" w14:textId="7810D82D" w:rsidR="007331F5" w:rsidRDefault="007331F5" w:rsidP="007331F5">
      <w:pPr>
        <w:pStyle w:val="ListParagraph"/>
        <w:numPr>
          <w:ilvl w:val="0"/>
          <w:numId w:val="31"/>
        </w:numPr>
        <w:rPr>
          <w:szCs w:val="24"/>
        </w:rPr>
      </w:pPr>
      <w:proofErr w:type="spellStart"/>
      <w:r>
        <w:rPr>
          <w:szCs w:val="24"/>
        </w:rPr>
        <w:t>Aaaa</w:t>
      </w:r>
      <w:proofErr w:type="spellEnd"/>
    </w:p>
    <w:p w14:paraId="798A2C84" w14:textId="5F453916" w:rsidR="00966F2E" w:rsidRDefault="007331F5" w:rsidP="00707673">
      <w:pPr>
        <w:pStyle w:val="ListParagraph"/>
        <w:numPr>
          <w:ilvl w:val="0"/>
          <w:numId w:val="31"/>
        </w:numPr>
        <w:rPr>
          <w:szCs w:val="24"/>
        </w:rPr>
      </w:pPr>
      <w:proofErr w:type="spellStart"/>
      <w:r>
        <w:rPr>
          <w:szCs w:val="24"/>
        </w:rPr>
        <w:t>Aaaa</w:t>
      </w:r>
      <w:proofErr w:type="spellEnd"/>
    </w:p>
    <w:p w14:paraId="7DABE278" w14:textId="77777777" w:rsidR="00707673" w:rsidRPr="00707673" w:rsidRDefault="00707673" w:rsidP="00707673">
      <w:pPr>
        <w:pStyle w:val="ListParagraph"/>
        <w:ind w:left="2160"/>
        <w:rPr>
          <w:szCs w:val="24"/>
        </w:rPr>
      </w:pPr>
    </w:p>
    <w:p w14:paraId="44DABA31" w14:textId="77777777" w:rsidR="00966F2E" w:rsidRDefault="00966F2E" w:rsidP="00966F2E">
      <w:pPr>
        <w:pStyle w:val="ListParagraph"/>
        <w:rPr>
          <w:szCs w:val="24"/>
        </w:rPr>
      </w:pPr>
    </w:p>
    <w:p w14:paraId="0C5D616D" w14:textId="152664D2" w:rsidR="00966F2E" w:rsidRDefault="00966F2E" w:rsidP="00DB1097">
      <w:pPr>
        <w:pStyle w:val="ListParagraph"/>
        <w:numPr>
          <w:ilvl w:val="0"/>
          <w:numId w:val="6"/>
        </w:numPr>
        <w:rPr>
          <w:b/>
          <w:szCs w:val="24"/>
        </w:rPr>
      </w:pPr>
      <w:r>
        <w:rPr>
          <w:b/>
          <w:szCs w:val="24"/>
        </w:rPr>
        <w:t>Driver page</w:t>
      </w:r>
    </w:p>
    <w:p w14:paraId="7CF679D8" w14:textId="46EDD466" w:rsidR="00DB1097" w:rsidRDefault="00DB1097" w:rsidP="00DB1097">
      <w:pPr>
        <w:pStyle w:val="ListParagraph"/>
        <w:ind w:left="1800" w:right="643"/>
      </w:pPr>
      <w:r>
        <w:t xml:space="preserve">After a successful login process of the </w:t>
      </w:r>
      <w:r>
        <w:t>driver</w:t>
      </w:r>
      <w:r>
        <w:t xml:space="preserve">, the application will navigate the </w:t>
      </w:r>
      <w:r w:rsidRPr="00DB1097">
        <w:rPr>
          <w:color w:val="FF0000"/>
        </w:rPr>
        <w:t>driver page</w:t>
      </w:r>
      <w:r>
        <w:t xml:space="preserve"> which is the main screen design for </w:t>
      </w:r>
      <w:r>
        <w:t>drivers</w:t>
      </w:r>
      <w:r>
        <w:t xml:space="preserve">. The following are the features available on the </w:t>
      </w:r>
      <w:r w:rsidRPr="00DB1097">
        <w:rPr>
          <w:color w:val="FF0000"/>
        </w:rPr>
        <w:t>driver page</w:t>
      </w:r>
      <w:r>
        <w:t>.</w:t>
      </w:r>
    </w:p>
    <w:p w14:paraId="2CFA282B" w14:textId="77777777" w:rsidR="00DB1097" w:rsidRPr="00DB1097" w:rsidRDefault="00DB1097" w:rsidP="00DB1097">
      <w:pPr>
        <w:pStyle w:val="ListParagraph"/>
        <w:ind w:left="1800" w:right="643"/>
      </w:pPr>
    </w:p>
    <w:p w14:paraId="756F4638" w14:textId="77777777" w:rsidR="00966F2E" w:rsidRPr="00DB1097" w:rsidRDefault="00966F2E" w:rsidP="00DB1097">
      <w:pPr>
        <w:pStyle w:val="ListParagraph"/>
        <w:numPr>
          <w:ilvl w:val="0"/>
          <w:numId w:val="32"/>
        </w:numPr>
        <w:rPr>
          <w:bCs/>
          <w:szCs w:val="24"/>
        </w:rPr>
      </w:pPr>
      <w:r w:rsidRPr="00DB1097">
        <w:rPr>
          <w:bCs/>
          <w:szCs w:val="24"/>
        </w:rPr>
        <w:t>View fines</w:t>
      </w:r>
    </w:p>
    <w:p w14:paraId="48E5D851" w14:textId="00BD7FC7" w:rsidR="00966F2E" w:rsidRDefault="00DB1097" w:rsidP="00966F2E">
      <w:pPr>
        <w:ind w:left="1800"/>
        <w:rPr>
          <w:szCs w:val="24"/>
        </w:rPr>
      </w:pPr>
      <w:r>
        <w:rPr>
          <w:szCs w:val="24"/>
        </w:rPr>
        <w:t>By u</w:t>
      </w:r>
      <w:r w:rsidRPr="00DB2629">
        <w:rPr>
          <w:szCs w:val="24"/>
        </w:rPr>
        <w:t>sing this feature</w:t>
      </w:r>
      <w:r>
        <w:rPr>
          <w:szCs w:val="24"/>
        </w:rPr>
        <w:t xml:space="preserve"> t</w:t>
      </w:r>
      <w:r w:rsidR="00966F2E">
        <w:rPr>
          <w:szCs w:val="24"/>
        </w:rPr>
        <w:t>he driver</w:t>
      </w:r>
      <w:r w:rsidR="00966F2E" w:rsidRPr="00DB2629">
        <w:rPr>
          <w:szCs w:val="24"/>
        </w:rPr>
        <w:t xml:space="preserve"> can view all </w:t>
      </w:r>
      <w:r>
        <w:rPr>
          <w:szCs w:val="24"/>
        </w:rPr>
        <w:t xml:space="preserve">the </w:t>
      </w:r>
      <w:r w:rsidR="00966F2E">
        <w:rPr>
          <w:szCs w:val="24"/>
        </w:rPr>
        <w:t>fine</w:t>
      </w:r>
      <w:r w:rsidR="00966F2E" w:rsidRPr="00DB2629">
        <w:rPr>
          <w:szCs w:val="24"/>
        </w:rPr>
        <w:t xml:space="preserve"> details </w:t>
      </w:r>
      <w:r w:rsidR="00966F2E">
        <w:rPr>
          <w:szCs w:val="24"/>
        </w:rPr>
        <w:t>that he/she is responsible for</w:t>
      </w:r>
      <w:r w:rsidR="00966F2E" w:rsidRPr="00DB2629">
        <w:rPr>
          <w:szCs w:val="24"/>
        </w:rPr>
        <w:t xml:space="preserve">. </w:t>
      </w:r>
    </w:p>
    <w:p w14:paraId="34A86C93" w14:textId="77777777" w:rsidR="00966F2E" w:rsidRPr="00DB1097" w:rsidRDefault="00966F2E" w:rsidP="00DB1097">
      <w:pPr>
        <w:pStyle w:val="ListParagraph"/>
        <w:numPr>
          <w:ilvl w:val="0"/>
          <w:numId w:val="32"/>
        </w:numPr>
        <w:rPr>
          <w:bCs/>
          <w:szCs w:val="24"/>
        </w:rPr>
      </w:pPr>
      <w:r w:rsidRPr="00DB1097">
        <w:rPr>
          <w:bCs/>
          <w:szCs w:val="24"/>
        </w:rPr>
        <w:t>History</w:t>
      </w:r>
    </w:p>
    <w:p w14:paraId="3C5A1261" w14:textId="00DBB79C" w:rsidR="00966F2E" w:rsidRDefault="00966F2E" w:rsidP="00966F2E">
      <w:pPr>
        <w:ind w:left="1800"/>
        <w:rPr>
          <w:bCs/>
          <w:szCs w:val="24"/>
        </w:rPr>
      </w:pPr>
      <w:r>
        <w:rPr>
          <w:bCs/>
          <w:szCs w:val="24"/>
        </w:rPr>
        <w:t>Using this feature driver can see the previous fine details that he/she already paid.</w:t>
      </w:r>
    </w:p>
    <w:p w14:paraId="081F85A3" w14:textId="09327044" w:rsidR="00DB1097" w:rsidRPr="00DB1097" w:rsidRDefault="00DB1097" w:rsidP="00DB1097">
      <w:pPr>
        <w:pStyle w:val="ListParagraph"/>
        <w:numPr>
          <w:ilvl w:val="0"/>
          <w:numId w:val="32"/>
        </w:numPr>
        <w:rPr>
          <w:bCs/>
          <w:szCs w:val="24"/>
        </w:rPr>
      </w:pPr>
      <w:r w:rsidRPr="00DB1097">
        <w:rPr>
          <w:bCs/>
          <w:szCs w:val="24"/>
        </w:rPr>
        <w:t>Pay fine</w:t>
      </w:r>
    </w:p>
    <w:p w14:paraId="6F09A928" w14:textId="1555F41D" w:rsidR="00DB1097" w:rsidRDefault="00DB1097" w:rsidP="00DB1097">
      <w:pPr>
        <w:ind w:left="1800"/>
        <w:rPr>
          <w:bCs/>
          <w:szCs w:val="24"/>
        </w:rPr>
      </w:pPr>
      <w:r>
        <w:rPr>
          <w:bCs/>
          <w:szCs w:val="24"/>
        </w:rPr>
        <w:t>The driver can pay his/her fines through the website.</w:t>
      </w:r>
    </w:p>
    <w:p w14:paraId="0F2524AF" w14:textId="1EFD10B6" w:rsidR="00DB1097" w:rsidRDefault="00DB1097" w:rsidP="00DB1097">
      <w:pPr>
        <w:rPr>
          <w:bCs/>
          <w:szCs w:val="24"/>
        </w:rPr>
      </w:pPr>
    </w:p>
    <w:p w14:paraId="6D76E65D" w14:textId="511E9A84" w:rsidR="00DB1097" w:rsidRDefault="00DB1097" w:rsidP="00DB1097">
      <w:pPr>
        <w:pStyle w:val="ListParagraph"/>
        <w:numPr>
          <w:ilvl w:val="0"/>
          <w:numId w:val="6"/>
        </w:numPr>
        <w:rPr>
          <w:b/>
          <w:szCs w:val="24"/>
        </w:rPr>
      </w:pPr>
      <w:r w:rsidRPr="00DB1097">
        <w:rPr>
          <w:b/>
          <w:szCs w:val="24"/>
        </w:rPr>
        <w:t>Police officer page</w:t>
      </w:r>
    </w:p>
    <w:p w14:paraId="2B42086E" w14:textId="7A04DCD8" w:rsidR="00DB1097" w:rsidRDefault="00DB1097" w:rsidP="00DB1097">
      <w:pPr>
        <w:pStyle w:val="ListParagraph"/>
        <w:ind w:left="1800" w:right="643"/>
      </w:pPr>
      <w:r>
        <w:t xml:space="preserve">After a successful login process of the </w:t>
      </w:r>
      <w:r>
        <w:t>police officer</w:t>
      </w:r>
      <w:r>
        <w:t xml:space="preserve">, the application will navigate the </w:t>
      </w:r>
      <w:r>
        <w:rPr>
          <w:color w:val="FF0000"/>
        </w:rPr>
        <w:t>police officer</w:t>
      </w:r>
      <w:r w:rsidRPr="00DB1097">
        <w:rPr>
          <w:color w:val="FF0000"/>
        </w:rPr>
        <w:t xml:space="preserve"> page</w:t>
      </w:r>
      <w:r>
        <w:t xml:space="preserve"> which is the main screen design for drivers. The following are the features available on the </w:t>
      </w:r>
      <w:r>
        <w:rPr>
          <w:color w:val="FF0000"/>
        </w:rPr>
        <w:t>police officer</w:t>
      </w:r>
      <w:r w:rsidRPr="00DB1097">
        <w:rPr>
          <w:color w:val="FF0000"/>
        </w:rPr>
        <w:t xml:space="preserve"> page</w:t>
      </w:r>
      <w:r>
        <w:t>.</w:t>
      </w:r>
    </w:p>
    <w:p w14:paraId="2799511E" w14:textId="3FC9AF1C" w:rsidR="00DB1097" w:rsidRDefault="00DB1097" w:rsidP="00DB1097">
      <w:pPr>
        <w:pStyle w:val="ListParagraph"/>
        <w:ind w:left="1800" w:right="643"/>
      </w:pPr>
    </w:p>
    <w:p w14:paraId="6318DA5E" w14:textId="77777777" w:rsidR="00173EB1" w:rsidRPr="00DB1097" w:rsidRDefault="00173EB1" w:rsidP="00173EB1">
      <w:pPr>
        <w:pStyle w:val="ListParagraph"/>
        <w:numPr>
          <w:ilvl w:val="0"/>
          <w:numId w:val="32"/>
        </w:numPr>
        <w:rPr>
          <w:bCs/>
          <w:szCs w:val="24"/>
        </w:rPr>
      </w:pPr>
      <w:r w:rsidRPr="00DB1097">
        <w:rPr>
          <w:bCs/>
          <w:szCs w:val="24"/>
        </w:rPr>
        <w:t>History</w:t>
      </w:r>
    </w:p>
    <w:p w14:paraId="4B7E4487" w14:textId="0D35D35B" w:rsidR="00173EB1" w:rsidRDefault="00173EB1" w:rsidP="00173EB1">
      <w:pPr>
        <w:ind w:left="1800"/>
        <w:rPr>
          <w:bCs/>
          <w:szCs w:val="24"/>
        </w:rPr>
      </w:pPr>
      <w:r>
        <w:rPr>
          <w:bCs/>
          <w:szCs w:val="24"/>
        </w:rPr>
        <w:lastRenderedPageBreak/>
        <w:t xml:space="preserve">Using this feature </w:t>
      </w:r>
      <w:r>
        <w:rPr>
          <w:bCs/>
          <w:szCs w:val="24"/>
        </w:rPr>
        <w:t>police officers</w:t>
      </w:r>
      <w:r>
        <w:rPr>
          <w:bCs/>
          <w:szCs w:val="24"/>
        </w:rPr>
        <w:t xml:space="preserve"> can see </w:t>
      </w:r>
      <w:r>
        <w:rPr>
          <w:bCs/>
          <w:szCs w:val="24"/>
        </w:rPr>
        <w:t>all</w:t>
      </w:r>
      <w:r>
        <w:rPr>
          <w:bCs/>
          <w:szCs w:val="24"/>
        </w:rPr>
        <w:t xml:space="preserve"> </w:t>
      </w:r>
      <w:r>
        <w:rPr>
          <w:bCs/>
          <w:szCs w:val="24"/>
        </w:rPr>
        <w:t xml:space="preserve">the </w:t>
      </w:r>
      <w:r>
        <w:rPr>
          <w:bCs/>
          <w:szCs w:val="24"/>
        </w:rPr>
        <w:t>fine details that he</w:t>
      </w:r>
      <w:r>
        <w:rPr>
          <w:bCs/>
          <w:szCs w:val="24"/>
        </w:rPr>
        <w:t xml:space="preserve"> had made</w:t>
      </w:r>
      <w:r>
        <w:rPr>
          <w:bCs/>
          <w:szCs w:val="24"/>
        </w:rPr>
        <w:t>.</w:t>
      </w:r>
    </w:p>
    <w:p w14:paraId="64FA02A1" w14:textId="77777777" w:rsidR="00173EB1" w:rsidRPr="00173EB1" w:rsidRDefault="00173EB1" w:rsidP="00173EB1">
      <w:pPr>
        <w:pStyle w:val="ListParagraph"/>
        <w:numPr>
          <w:ilvl w:val="0"/>
          <w:numId w:val="32"/>
        </w:numPr>
        <w:rPr>
          <w:bCs/>
          <w:szCs w:val="24"/>
        </w:rPr>
      </w:pPr>
    </w:p>
    <w:p w14:paraId="374F9C64" w14:textId="77777777" w:rsidR="00DB1097" w:rsidRDefault="00DB1097" w:rsidP="00DB1097">
      <w:pPr>
        <w:pStyle w:val="ListParagraph"/>
        <w:ind w:left="1800" w:right="643"/>
      </w:pPr>
    </w:p>
    <w:p w14:paraId="1E1AA04F" w14:textId="77777777" w:rsidR="00DB1097" w:rsidRPr="00DB1097" w:rsidRDefault="00DB1097" w:rsidP="00DB1097">
      <w:pPr>
        <w:pStyle w:val="ListParagraph"/>
        <w:ind w:left="1800"/>
        <w:rPr>
          <w:b/>
          <w:szCs w:val="24"/>
        </w:rPr>
      </w:pPr>
    </w:p>
    <w:p w14:paraId="5E221003" w14:textId="667FD7F2" w:rsidR="00966F2E" w:rsidRDefault="00966F2E" w:rsidP="009A7625">
      <w:pPr>
        <w:shd w:val="clear" w:color="auto" w:fill="FFFFFF"/>
        <w:tabs>
          <w:tab w:val="num" w:pos="720"/>
        </w:tabs>
        <w:spacing w:before="100" w:beforeAutospacing="1" w:after="100" w:afterAutospacing="1"/>
        <w:ind w:left="720" w:hanging="360"/>
      </w:pPr>
    </w:p>
    <w:p w14:paraId="34FAEEFF" w14:textId="21A8FE1E" w:rsidR="00B91AE0" w:rsidRDefault="00B91AE0" w:rsidP="009A7625">
      <w:pPr>
        <w:shd w:val="clear" w:color="auto" w:fill="FFFFFF"/>
        <w:tabs>
          <w:tab w:val="num" w:pos="720"/>
        </w:tabs>
        <w:spacing w:before="100" w:beforeAutospacing="1" w:after="100" w:afterAutospacing="1"/>
        <w:ind w:left="720" w:hanging="360"/>
      </w:pPr>
      <w:r>
        <w:tab/>
      </w:r>
      <w:r>
        <w:tab/>
        <w:t xml:space="preserve">3.Web Application </w:t>
      </w:r>
      <w:proofErr w:type="gramStart"/>
      <w:r>
        <w:t>Work Flow</w:t>
      </w:r>
      <w:proofErr w:type="gramEnd"/>
    </w:p>
    <w:p w14:paraId="14E0FB1D" w14:textId="470377D0" w:rsidR="00B91AE0" w:rsidRDefault="00B91AE0" w:rsidP="009A7625">
      <w:pPr>
        <w:shd w:val="clear" w:color="auto" w:fill="FFFFFF"/>
        <w:tabs>
          <w:tab w:val="num" w:pos="720"/>
        </w:tabs>
        <w:spacing w:before="100" w:beforeAutospacing="1" w:after="100" w:afterAutospacing="1"/>
        <w:ind w:left="720" w:hanging="360"/>
      </w:pPr>
      <w:r>
        <w:tab/>
        <w:t>2.Mobile Application Implementation</w:t>
      </w:r>
    </w:p>
    <w:p w14:paraId="1CE9FB67" w14:textId="77777777" w:rsidR="00B91AE0" w:rsidRDefault="00B91AE0" w:rsidP="00B91AE0">
      <w:pPr>
        <w:shd w:val="clear" w:color="auto" w:fill="FFFFFF"/>
        <w:tabs>
          <w:tab w:val="num" w:pos="720"/>
        </w:tabs>
        <w:spacing w:before="100" w:beforeAutospacing="1" w:after="100" w:afterAutospacing="1"/>
        <w:ind w:left="720" w:hanging="360"/>
      </w:pPr>
      <w:r>
        <w:tab/>
      </w:r>
      <w:r>
        <w:tab/>
        <w:t>3.Technology Description</w:t>
      </w:r>
    </w:p>
    <w:p w14:paraId="575E5C15" w14:textId="4DFE8922" w:rsidR="00B91AE0" w:rsidRDefault="00B91AE0" w:rsidP="00B91AE0">
      <w:pPr>
        <w:shd w:val="clear" w:color="auto" w:fill="FFFFFF"/>
        <w:tabs>
          <w:tab w:val="num" w:pos="720"/>
        </w:tabs>
        <w:spacing w:before="100" w:beforeAutospacing="1" w:after="100" w:afterAutospacing="1"/>
        <w:ind w:left="720" w:hanging="360"/>
      </w:pPr>
      <w:r>
        <w:tab/>
      </w:r>
      <w:r>
        <w:tab/>
        <w:t xml:space="preserve">3.Features of </w:t>
      </w:r>
      <w:r w:rsidR="00707673">
        <w:t>Mobile</w:t>
      </w:r>
      <w:r>
        <w:t xml:space="preserve"> Application</w:t>
      </w:r>
    </w:p>
    <w:p w14:paraId="6B1843B2" w14:textId="165254F5" w:rsidR="00B91AE0" w:rsidRDefault="00B91AE0" w:rsidP="00B91AE0">
      <w:pPr>
        <w:shd w:val="clear" w:color="auto" w:fill="FFFFFF"/>
        <w:tabs>
          <w:tab w:val="num" w:pos="720"/>
        </w:tabs>
        <w:spacing w:before="100" w:beforeAutospacing="1" w:after="100" w:afterAutospacing="1"/>
        <w:ind w:left="720" w:hanging="360"/>
      </w:pPr>
      <w:r>
        <w:tab/>
      </w:r>
      <w:r>
        <w:tab/>
        <w:t>3.</w:t>
      </w:r>
      <w:r w:rsidR="00707673">
        <w:t>Mobile</w:t>
      </w:r>
      <w:r>
        <w:t xml:space="preserve"> Application </w:t>
      </w:r>
      <w:proofErr w:type="gramStart"/>
      <w:r>
        <w:t>Work Flow</w:t>
      </w:r>
      <w:proofErr w:type="gramEnd"/>
    </w:p>
    <w:p w14:paraId="38E0D0DD" w14:textId="06A79C8B" w:rsidR="007B3FB6" w:rsidRDefault="007B3FB6" w:rsidP="009A7625">
      <w:pPr>
        <w:shd w:val="clear" w:color="auto" w:fill="FFFFFF"/>
        <w:tabs>
          <w:tab w:val="num" w:pos="720"/>
        </w:tabs>
        <w:spacing w:before="100" w:beforeAutospacing="1" w:after="100" w:afterAutospacing="1"/>
        <w:ind w:left="720" w:hanging="360"/>
      </w:pPr>
      <w:r>
        <w:tab/>
        <w:t>2.API Implementation</w:t>
      </w:r>
    </w:p>
    <w:p w14:paraId="672D3192" w14:textId="547FA0EE" w:rsidR="007B3FB6" w:rsidRDefault="007B3FB6" w:rsidP="009A7625">
      <w:pPr>
        <w:shd w:val="clear" w:color="auto" w:fill="FFFFFF"/>
        <w:tabs>
          <w:tab w:val="num" w:pos="720"/>
        </w:tabs>
        <w:spacing w:before="100" w:beforeAutospacing="1" w:after="100" w:afterAutospacing="1"/>
        <w:ind w:left="720" w:hanging="360"/>
      </w:pPr>
      <w:r>
        <w:tab/>
      </w:r>
      <w:r>
        <w:tab/>
        <w:t>3.API Development Technologies</w:t>
      </w:r>
    </w:p>
    <w:p w14:paraId="3F4D9ADC" w14:textId="53A40977" w:rsidR="00F245D8" w:rsidRDefault="00F245D8" w:rsidP="006F3214">
      <w:pPr>
        <w:shd w:val="clear" w:color="auto" w:fill="FFFFFF"/>
        <w:tabs>
          <w:tab w:val="num" w:pos="720"/>
        </w:tabs>
        <w:spacing w:before="100" w:beforeAutospacing="1" w:after="100" w:afterAutospacing="1"/>
        <w:ind w:left="1440" w:hanging="360"/>
      </w:pPr>
      <w:r>
        <w:tab/>
        <w:t xml:space="preserve">Mobile Application and Web Application use </w:t>
      </w:r>
      <w:r w:rsidR="00B632B5" w:rsidRPr="00DB1097">
        <w:t>NodeJS</w:t>
      </w:r>
      <w:r w:rsidRPr="00DB1097">
        <w:t xml:space="preserve"> REST API </w:t>
      </w:r>
      <w:r>
        <w:t>for controlling the database and distributed application. Rest API (Representational State Transfer) APIs are web standards</w:t>
      </w:r>
      <w:r w:rsidR="00B91AE0">
        <w:t>-</w:t>
      </w:r>
      <w:r>
        <w:t xml:space="preserve">based architecture and use </w:t>
      </w:r>
      <w:r w:rsidR="00B91AE0">
        <w:t xml:space="preserve">the </w:t>
      </w:r>
      <w:r>
        <w:t>HTTP Protocol for exchanging data between applications or systems. In RESTFUL web service HTTP methods like GET, POST, PUT and DELETE can be used to perform CRUD operations. REST is very simple compare to other methods like SOAP, CORBA, and WSDL, etc.</w:t>
      </w:r>
    </w:p>
    <w:p w14:paraId="1545ABEE" w14:textId="572B33EE" w:rsidR="007B3FB6" w:rsidRDefault="007B3FB6" w:rsidP="009A7625">
      <w:pPr>
        <w:shd w:val="clear" w:color="auto" w:fill="FFFFFF"/>
        <w:tabs>
          <w:tab w:val="num" w:pos="720"/>
        </w:tabs>
        <w:spacing w:before="100" w:beforeAutospacing="1" w:after="100" w:afterAutospacing="1"/>
        <w:ind w:left="720" w:hanging="360"/>
      </w:pPr>
      <w:r>
        <w:tab/>
      </w:r>
      <w:r>
        <w:tab/>
        <w:t>3.API Development Server Details</w:t>
      </w:r>
    </w:p>
    <w:p w14:paraId="281BE4DF" w14:textId="28015DD0" w:rsidR="006F3214" w:rsidRDefault="006F3214" w:rsidP="006F3214">
      <w:pPr>
        <w:ind w:left="1440"/>
      </w:pPr>
      <w:r>
        <w:t xml:space="preserve">Mainly here we have created two servers for hosting our APIs. One is the main API server and the other one is the backup API server. We are using </w:t>
      </w:r>
      <w:r w:rsidR="00BE7CE8">
        <w:t xml:space="preserve">the </w:t>
      </w:r>
      <w:r w:rsidR="00BE7CE8">
        <w:rPr>
          <w:color w:val="FF0000"/>
        </w:rPr>
        <w:t>name</w:t>
      </w:r>
      <w:r>
        <w:t xml:space="preserve"> as our hosting server partner.  </w:t>
      </w:r>
    </w:p>
    <w:p w14:paraId="51280691" w14:textId="4785DF18" w:rsidR="006F3214" w:rsidRDefault="006F3214" w:rsidP="006F3214">
      <w:pPr>
        <w:ind w:left="1440" w:firstLine="5"/>
      </w:pPr>
      <w:r>
        <w:lastRenderedPageBreak/>
        <w:t xml:space="preserve">We are using a backup server to request if the main API server is down. </w:t>
      </w:r>
    </w:p>
    <w:p w14:paraId="0790D46D" w14:textId="77777777" w:rsidR="006F3214" w:rsidRDefault="006F3214" w:rsidP="006F3214">
      <w:pPr>
        <w:spacing w:after="0" w:line="259" w:lineRule="auto"/>
        <w:jc w:val="left"/>
      </w:pPr>
      <w:r>
        <w:t xml:space="preserve"> </w:t>
      </w:r>
    </w:p>
    <w:p w14:paraId="5A3214B7" w14:textId="3E549D43" w:rsidR="006F3214" w:rsidRDefault="006F3214" w:rsidP="006F3214">
      <w:pPr>
        <w:ind w:left="715" w:firstLine="725"/>
      </w:pPr>
      <w:r>
        <w:t xml:space="preserve">Main Server Details: </w:t>
      </w:r>
    </w:p>
    <w:p w14:paraId="2B0308A4" w14:textId="5CA66CCC" w:rsidR="006F3214" w:rsidRDefault="006F3214" w:rsidP="006F3214">
      <w:pPr>
        <w:ind w:left="715" w:firstLine="725"/>
      </w:pPr>
      <w:r>
        <w:t>Web server Name</w:t>
      </w:r>
      <w:r>
        <w:tab/>
        <w:t xml:space="preserve">:  </w:t>
      </w:r>
    </w:p>
    <w:p w14:paraId="42BA8ED7" w14:textId="577C99A7" w:rsidR="006F3214" w:rsidRDefault="006F3214" w:rsidP="006F3214">
      <w:pPr>
        <w:spacing w:after="0"/>
      </w:pPr>
      <w:r>
        <w:tab/>
      </w:r>
      <w:r>
        <w:tab/>
      </w:r>
    </w:p>
    <w:p w14:paraId="621F88D6" w14:textId="0E3DEB08" w:rsidR="006F3214" w:rsidRDefault="006F3214" w:rsidP="006F3214">
      <w:pPr>
        <w:spacing w:after="0"/>
      </w:pPr>
      <w:r>
        <w:tab/>
      </w:r>
      <w:r>
        <w:tab/>
        <w:t xml:space="preserve">DB Name </w:t>
      </w:r>
      <w:r>
        <w:tab/>
      </w:r>
      <w:r>
        <w:tab/>
        <w:t>:</w:t>
      </w:r>
    </w:p>
    <w:p w14:paraId="77CB6A5A" w14:textId="3A7C85DC" w:rsidR="006F3214" w:rsidRDefault="006F3214" w:rsidP="006F3214">
      <w:pPr>
        <w:spacing w:after="0"/>
      </w:pPr>
      <w:r>
        <w:tab/>
      </w:r>
      <w:r>
        <w:tab/>
        <w:t xml:space="preserve">DB </w:t>
      </w:r>
      <w:proofErr w:type="spellStart"/>
      <w:r>
        <w:t>Usernamee</w:t>
      </w:r>
      <w:proofErr w:type="spellEnd"/>
      <w:r>
        <w:tab/>
        <w:t>:</w:t>
      </w:r>
    </w:p>
    <w:p w14:paraId="5CC7C480" w14:textId="76CA5609" w:rsidR="00EF70DB" w:rsidRDefault="006F3214" w:rsidP="00EF70DB">
      <w:pPr>
        <w:spacing w:after="0"/>
      </w:pPr>
      <w:r>
        <w:tab/>
      </w:r>
      <w:r>
        <w:tab/>
        <w:t>DB Password</w:t>
      </w:r>
      <w:r>
        <w:tab/>
        <w:t>:</w:t>
      </w:r>
    </w:p>
    <w:p w14:paraId="4B539AEB" w14:textId="77777777" w:rsidR="00EF70DB" w:rsidRDefault="00EF70DB" w:rsidP="00EF70DB">
      <w:pPr>
        <w:spacing w:after="0"/>
      </w:pPr>
    </w:p>
    <w:p w14:paraId="612C7F66" w14:textId="2DB549F1" w:rsidR="00EF70DB" w:rsidRDefault="006F3214" w:rsidP="00EF70DB">
      <w:pPr>
        <w:spacing w:after="0"/>
        <w:ind w:left="720" w:firstLine="720"/>
        <w:rPr>
          <w:color w:val="FF3399"/>
        </w:rPr>
      </w:pPr>
      <w:r w:rsidRPr="006F3214">
        <w:rPr>
          <w:color w:val="FF3399"/>
        </w:rPr>
        <w:t>Sc</w:t>
      </w:r>
      <w:r w:rsidR="00EF70DB">
        <w:rPr>
          <w:color w:val="FF3399"/>
        </w:rPr>
        <w:t>r</w:t>
      </w:r>
      <w:r w:rsidRPr="006F3214">
        <w:rPr>
          <w:color w:val="FF3399"/>
        </w:rPr>
        <w:t>eenshot of Main Server</w:t>
      </w:r>
    </w:p>
    <w:p w14:paraId="623BB6B8" w14:textId="27DD8C2F" w:rsidR="00EF70DB" w:rsidRDefault="00EF70DB" w:rsidP="00EF70DB">
      <w:pPr>
        <w:spacing w:after="0"/>
        <w:ind w:left="720" w:firstLine="720"/>
        <w:rPr>
          <w:color w:val="FF3399"/>
        </w:rPr>
      </w:pPr>
    </w:p>
    <w:p w14:paraId="4D1FEAA9" w14:textId="1D5B723C" w:rsidR="00EF70DB" w:rsidRDefault="00EF70DB" w:rsidP="00EF70DB">
      <w:pPr>
        <w:ind w:left="715" w:firstLine="725"/>
      </w:pPr>
      <w:r>
        <w:t xml:space="preserve">Backup Server Details: </w:t>
      </w:r>
    </w:p>
    <w:p w14:paraId="5C7A2BC9" w14:textId="77777777" w:rsidR="00EF70DB" w:rsidRDefault="00EF70DB" w:rsidP="00EF70DB">
      <w:pPr>
        <w:ind w:left="715" w:firstLine="725"/>
      </w:pPr>
      <w:r>
        <w:t>Web server Name</w:t>
      </w:r>
      <w:r>
        <w:tab/>
        <w:t xml:space="preserve">:  </w:t>
      </w:r>
    </w:p>
    <w:p w14:paraId="55EEA86B" w14:textId="77777777" w:rsidR="00EF70DB" w:rsidRDefault="00EF70DB" w:rsidP="00EF70DB">
      <w:pPr>
        <w:spacing w:after="0"/>
      </w:pPr>
      <w:r>
        <w:tab/>
      </w:r>
      <w:r>
        <w:tab/>
      </w:r>
    </w:p>
    <w:p w14:paraId="3FBFE803" w14:textId="77777777" w:rsidR="00EF70DB" w:rsidRDefault="00EF70DB" w:rsidP="00EF70DB">
      <w:pPr>
        <w:spacing w:after="0"/>
      </w:pPr>
      <w:r>
        <w:tab/>
      </w:r>
      <w:r>
        <w:tab/>
        <w:t xml:space="preserve">DB Name </w:t>
      </w:r>
      <w:r>
        <w:tab/>
      </w:r>
      <w:r>
        <w:tab/>
        <w:t>:</w:t>
      </w:r>
    </w:p>
    <w:p w14:paraId="40349E72" w14:textId="77777777" w:rsidR="00EF70DB" w:rsidRDefault="00EF70DB" w:rsidP="00EF70DB">
      <w:pPr>
        <w:spacing w:after="0"/>
      </w:pPr>
      <w:r>
        <w:tab/>
      </w:r>
      <w:r>
        <w:tab/>
        <w:t xml:space="preserve">DB </w:t>
      </w:r>
      <w:proofErr w:type="spellStart"/>
      <w:r>
        <w:t>Usernamee</w:t>
      </w:r>
      <w:proofErr w:type="spellEnd"/>
      <w:r>
        <w:tab/>
        <w:t>:</w:t>
      </w:r>
    </w:p>
    <w:p w14:paraId="3DAF4FB5" w14:textId="1EE2714E" w:rsidR="00EF70DB" w:rsidRDefault="00EF70DB" w:rsidP="00EF70DB">
      <w:pPr>
        <w:spacing w:after="0"/>
      </w:pPr>
      <w:r>
        <w:tab/>
      </w:r>
      <w:r>
        <w:tab/>
        <w:t>DB Password</w:t>
      </w:r>
      <w:r>
        <w:tab/>
        <w:t>:</w:t>
      </w:r>
    </w:p>
    <w:p w14:paraId="70216D23" w14:textId="4D64D392" w:rsidR="00EF70DB" w:rsidRDefault="00EF70DB" w:rsidP="00EF70DB">
      <w:pPr>
        <w:spacing w:after="0"/>
      </w:pPr>
    </w:p>
    <w:p w14:paraId="6043A75A" w14:textId="4CFC62A2" w:rsidR="00EF70DB" w:rsidRDefault="00EF70DB" w:rsidP="00EF70DB">
      <w:pPr>
        <w:spacing w:after="0"/>
        <w:ind w:left="720" w:firstLine="720"/>
        <w:rPr>
          <w:color w:val="FF3399"/>
        </w:rPr>
      </w:pPr>
      <w:r w:rsidRPr="006F3214">
        <w:rPr>
          <w:color w:val="FF3399"/>
        </w:rPr>
        <w:t>Sc</w:t>
      </w:r>
      <w:r>
        <w:rPr>
          <w:color w:val="FF3399"/>
        </w:rPr>
        <w:t>r</w:t>
      </w:r>
      <w:r w:rsidRPr="006F3214">
        <w:rPr>
          <w:color w:val="FF3399"/>
        </w:rPr>
        <w:t xml:space="preserve">eenshot of </w:t>
      </w:r>
      <w:r>
        <w:rPr>
          <w:color w:val="FF3399"/>
        </w:rPr>
        <w:t>Backup</w:t>
      </w:r>
      <w:r w:rsidRPr="006F3214">
        <w:rPr>
          <w:color w:val="FF3399"/>
        </w:rPr>
        <w:t xml:space="preserve"> Server</w:t>
      </w:r>
    </w:p>
    <w:p w14:paraId="7B05394E" w14:textId="5DD3F8EC" w:rsidR="006F3214" w:rsidRPr="006F3214" w:rsidRDefault="00EF70DB" w:rsidP="00BE7CE8">
      <w:pPr>
        <w:tabs>
          <w:tab w:val="left" w:pos="1141"/>
          <w:tab w:val="left" w:pos="1549"/>
          <w:tab w:val="center" w:pos="2493"/>
        </w:tabs>
        <w:rPr>
          <w:color w:val="FF3399"/>
        </w:rPr>
      </w:pPr>
      <w:r>
        <w:rPr>
          <w:color w:val="FF3399"/>
        </w:rPr>
        <w:tab/>
      </w:r>
      <w:r>
        <w:rPr>
          <w:color w:val="FF3399"/>
        </w:rPr>
        <w:tab/>
      </w:r>
      <w:r>
        <w:rPr>
          <w:color w:val="FF3399"/>
        </w:rPr>
        <w:tab/>
      </w:r>
    </w:p>
    <w:p w14:paraId="00F1AFE0" w14:textId="179E6426" w:rsidR="007B3FB6" w:rsidRDefault="007B3FB6" w:rsidP="007B3FB6">
      <w:pPr>
        <w:shd w:val="clear" w:color="auto" w:fill="FFFFFF"/>
        <w:tabs>
          <w:tab w:val="num" w:pos="720"/>
        </w:tabs>
        <w:spacing w:before="100" w:beforeAutospacing="1" w:after="100" w:afterAutospacing="1"/>
        <w:ind w:left="720" w:hanging="360"/>
      </w:pPr>
      <w:r>
        <w:tab/>
      </w:r>
      <w:r>
        <w:tab/>
        <w:t>3.API Service Description</w:t>
      </w:r>
    </w:p>
    <w:p w14:paraId="3274D441" w14:textId="41121FCC" w:rsidR="00BE7CE8" w:rsidRDefault="00BE7CE8" w:rsidP="007B3FB6">
      <w:pPr>
        <w:shd w:val="clear" w:color="auto" w:fill="FFFFFF"/>
        <w:tabs>
          <w:tab w:val="num" w:pos="720"/>
        </w:tabs>
        <w:spacing w:before="100" w:beforeAutospacing="1" w:after="100" w:afterAutospacing="1"/>
        <w:ind w:left="720" w:hanging="360"/>
      </w:pPr>
      <w:r>
        <w:tab/>
      </w:r>
      <w:r>
        <w:tab/>
        <w:t>3.API Documentation</w:t>
      </w:r>
    </w:p>
    <w:p w14:paraId="09F2BE57" w14:textId="5A9E0BB6" w:rsidR="000412A5" w:rsidRDefault="000412A5" w:rsidP="000412A5">
      <w:pPr>
        <w:shd w:val="clear" w:color="auto" w:fill="FFFFFF"/>
        <w:tabs>
          <w:tab w:val="num" w:pos="720"/>
        </w:tabs>
        <w:spacing w:before="100" w:beforeAutospacing="1" w:after="100" w:afterAutospacing="1"/>
        <w:ind w:left="720" w:hanging="360"/>
      </w:pPr>
      <w:r>
        <w:t>1.Tools and Technologies</w:t>
      </w:r>
    </w:p>
    <w:p w14:paraId="79CD1703" w14:textId="77777777" w:rsidR="006F3214" w:rsidRDefault="006F3214" w:rsidP="006F3214">
      <w:pPr>
        <w:ind w:left="360"/>
      </w:pPr>
      <w:r>
        <w:t xml:space="preserve">For Web Application : </w:t>
      </w:r>
    </w:p>
    <w:p w14:paraId="4BF8C886" w14:textId="68939428" w:rsidR="006F3214" w:rsidRDefault="006F3214" w:rsidP="006F3214">
      <w:pPr>
        <w:numPr>
          <w:ilvl w:val="0"/>
          <w:numId w:val="22"/>
        </w:numPr>
        <w:spacing w:after="4" w:line="251" w:lineRule="auto"/>
        <w:ind w:left="1085" w:hanging="360"/>
      </w:pPr>
      <w:r>
        <w:t xml:space="preserve">PHP  </w:t>
      </w:r>
    </w:p>
    <w:p w14:paraId="4D23A1F3" w14:textId="77777777" w:rsidR="006F3214" w:rsidRDefault="006F3214" w:rsidP="006F3214">
      <w:pPr>
        <w:numPr>
          <w:ilvl w:val="0"/>
          <w:numId w:val="22"/>
        </w:numPr>
        <w:spacing w:after="4" w:line="251" w:lineRule="auto"/>
        <w:ind w:left="1085" w:hanging="360"/>
      </w:pPr>
      <w:r>
        <w:t>CSS</w:t>
      </w:r>
    </w:p>
    <w:p w14:paraId="22318F07" w14:textId="0194F3E2" w:rsidR="006F3214" w:rsidRDefault="006F3214" w:rsidP="006F3214">
      <w:pPr>
        <w:numPr>
          <w:ilvl w:val="0"/>
          <w:numId w:val="22"/>
        </w:numPr>
        <w:spacing w:after="4" w:line="251" w:lineRule="auto"/>
        <w:ind w:left="1085" w:hanging="360"/>
      </w:pPr>
      <w:r>
        <w:t xml:space="preserve">HTML </w:t>
      </w:r>
    </w:p>
    <w:p w14:paraId="6248CAEB" w14:textId="77777777" w:rsidR="006F3214" w:rsidRPr="006F3214" w:rsidRDefault="006F3214" w:rsidP="006F3214">
      <w:pPr>
        <w:numPr>
          <w:ilvl w:val="0"/>
          <w:numId w:val="22"/>
        </w:numPr>
        <w:spacing w:after="4" w:line="251" w:lineRule="auto"/>
        <w:ind w:left="1085" w:hanging="360"/>
        <w:rPr>
          <w:color w:val="FF0000"/>
        </w:rPr>
      </w:pPr>
      <w:proofErr w:type="spellStart"/>
      <w:r w:rsidRPr="006F3214">
        <w:rPr>
          <w:color w:val="FF0000"/>
        </w:rPr>
        <w:t>npm</w:t>
      </w:r>
      <w:proofErr w:type="spellEnd"/>
      <w:r w:rsidRPr="006F3214">
        <w:rPr>
          <w:color w:val="FF0000"/>
        </w:rPr>
        <w:t xml:space="preserve"> </w:t>
      </w:r>
    </w:p>
    <w:p w14:paraId="1D9D8F3C"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Typescript </w:t>
      </w:r>
    </w:p>
    <w:p w14:paraId="408CBFEC" w14:textId="77777777" w:rsidR="006F3214" w:rsidRDefault="006F3214" w:rsidP="006F3214">
      <w:pPr>
        <w:spacing w:after="0" w:line="259" w:lineRule="auto"/>
        <w:ind w:left="365"/>
        <w:jc w:val="left"/>
      </w:pPr>
      <w:r>
        <w:t xml:space="preserve"> </w:t>
      </w:r>
    </w:p>
    <w:p w14:paraId="72AB9361" w14:textId="77777777" w:rsidR="006F3214" w:rsidRDefault="006F3214" w:rsidP="006F3214">
      <w:pPr>
        <w:ind w:left="360"/>
      </w:pPr>
      <w:r>
        <w:t xml:space="preserve">For Mobile Application : </w:t>
      </w:r>
    </w:p>
    <w:p w14:paraId="3B41D77D"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lastRenderedPageBreak/>
        <w:t xml:space="preserve">React-Native </w:t>
      </w:r>
    </w:p>
    <w:p w14:paraId="67F4BBF0"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Redux </w:t>
      </w:r>
    </w:p>
    <w:p w14:paraId="32DAC4C0" w14:textId="77777777" w:rsidR="006F3214" w:rsidRPr="006F3214" w:rsidRDefault="006F3214" w:rsidP="006F3214">
      <w:pPr>
        <w:numPr>
          <w:ilvl w:val="0"/>
          <w:numId w:val="22"/>
        </w:numPr>
        <w:spacing w:after="4" w:line="251" w:lineRule="auto"/>
        <w:ind w:left="1085" w:hanging="360"/>
        <w:rPr>
          <w:color w:val="FF0000"/>
        </w:rPr>
      </w:pPr>
      <w:proofErr w:type="spellStart"/>
      <w:r w:rsidRPr="006F3214">
        <w:rPr>
          <w:color w:val="FF0000"/>
        </w:rPr>
        <w:t>Javascript</w:t>
      </w:r>
      <w:proofErr w:type="spellEnd"/>
      <w:r w:rsidRPr="006F3214">
        <w:rPr>
          <w:color w:val="FF0000"/>
        </w:rPr>
        <w:t xml:space="preserve"> </w:t>
      </w:r>
    </w:p>
    <w:p w14:paraId="0DBAB612"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JSX </w:t>
      </w:r>
    </w:p>
    <w:p w14:paraId="4EE78C7B"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Node JS </w:t>
      </w:r>
    </w:p>
    <w:p w14:paraId="24053083" w14:textId="77777777" w:rsidR="006F3214" w:rsidRDefault="006F3214" w:rsidP="006F3214">
      <w:pPr>
        <w:numPr>
          <w:ilvl w:val="0"/>
          <w:numId w:val="22"/>
        </w:numPr>
        <w:spacing w:after="4" w:line="251" w:lineRule="auto"/>
        <w:ind w:left="1085" w:hanging="360"/>
      </w:pPr>
      <w:proofErr w:type="spellStart"/>
      <w:r w:rsidRPr="006F3214">
        <w:rPr>
          <w:color w:val="FF0000"/>
        </w:rPr>
        <w:t>npm</w:t>
      </w:r>
      <w:proofErr w:type="spellEnd"/>
      <w:r w:rsidRPr="006F3214">
        <w:rPr>
          <w:color w:val="FF0000"/>
        </w:rPr>
        <w:t xml:space="preserve"> </w:t>
      </w:r>
    </w:p>
    <w:p w14:paraId="7622E5A8" w14:textId="77777777" w:rsidR="006F3214" w:rsidRDefault="006F3214" w:rsidP="006F3214">
      <w:pPr>
        <w:spacing w:after="0" w:line="259" w:lineRule="auto"/>
        <w:ind w:left="365"/>
        <w:jc w:val="left"/>
      </w:pPr>
      <w:r>
        <w:t xml:space="preserve"> </w:t>
      </w:r>
    </w:p>
    <w:p w14:paraId="33D15698" w14:textId="77777777" w:rsidR="006F3214" w:rsidRDefault="006F3214" w:rsidP="006F3214">
      <w:pPr>
        <w:ind w:left="360"/>
      </w:pPr>
      <w:r>
        <w:t xml:space="preserve">Tools : </w:t>
      </w:r>
    </w:p>
    <w:p w14:paraId="00F3C2BD"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Android Studio </w:t>
      </w:r>
    </w:p>
    <w:p w14:paraId="22828502"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XCode </w:t>
      </w:r>
    </w:p>
    <w:p w14:paraId="78FC8ECC"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VS Code</w:t>
      </w:r>
    </w:p>
    <w:p w14:paraId="6DC9116E" w14:textId="53BF9D26" w:rsidR="006F3214" w:rsidRDefault="006F3214" w:rsidP="006F3214">
      <w:pPr>
        <w:numPr>
          <w:ilvl w:val="0"/>
          <w:numId w:val="22"/>
        </w:numPr>
        <w:spacing w:after="4" w:line="251" w:lineRule="auto"/>
        <w:ind w:left="1085" w:hanging="360"/>
      </w:pPr>
      <w:r w:rsidRPr="006F3214">
        <w:rPr>
          <w:color w:val="FF0000"/>
        </w:rPr>
        <w:t>Postman</w:t>
      </w:r>
    </w:p>
    <w:p w14:paraId="043567FC" w14:textId="4F54265E" w:rsidR="006F3214" w:rsidRDefault="006F3214" w:rsidP="006F3214">
      <w:pPr>
        <w:spacing w:after="4" w:line="251" w:lineRule="auto"/>
        <w:ind w:left="720"/>
      </w:pPr>
      <w:r>
        <w:t xml:space="preserve"> </w:t>
      </w:r>
    </w:p>
    <w:p w14:paraId="14F01DDB" w14:textId="1264F596" w:rsidR="00C508B4" w:rsidRDefault="00C508B4" w:rsidP="000412A5">
      <w:pPr>
        <w:shd w:val="clear" w:color="auto" w:fill="FFFFFF"/>
        <w:tabs>
          <w:tab w:val="num" w:pos="720"/>
        </w:tabs>
        <w:spacing w:before="100" w:beforeAutospacing="1" w:after="100" w:afterAutospacing="1"/>
        <w:ind w:left="720" w:hanging="360"/>
      </w:pPr>
      <w:r>
        <w:tab/>
        <w:t>2.Middleware Technology</w:t>
      </w:r>
    </w:p>
    <w:p w14:paraId="462E3902" w14:textId="22F5ECF0" w:rsidR="00C508B4" w:rsidRDefault="00C508B4" w:rsidP="000412A5">
      <w:pPr>
        <w:shd w:val="clear" w:color="auto" w:fill="FFFFFF"/>
        <w:tabs>
          <w:tab w:val="num" w:pos="720"/>
        </w:tabs>
        <w:spacing w:before="100" w:beforeAutospacing="1" w:after="100" w:afterAutospacing="1"/>
        <w:ind w:left="720" w:hanging="360"/>
      </w:pPr>
      <w:r>
        <w:tab/>
      </w:r>
      <w:r>
        <w:tab/>
        <w:t>3.Mobile Application Middleware</w:t>
      </w:r>
    </w:p>
    <w:p w14:paraId="4F8F6B4F" w14:textId="476E9151" w:rsidR="00C508B4" w:rsidRDefault="00C508B4" w:rsidP="000412A5">
      <w:pPr>
        <w:shd w:val="clear" w:color="auto" w:fill="FFFFFF"/>
        <w:tabs>
          <w:tab w:val="num" w:pos="720"/>
        </w:tabs>
        <w:spacing w:before="100" w:beforeAutospacing="1" w:after="100" w:afterAutospacing="1"/>
        <w:ind w:left="720" w:hanging="360"/>
      </w:pPr>
      <w:r>
        <w:tab/>
      </w:r>
      <w:r>
        <w:tab/>
        <w:t>3.Web Application Middleware</w:t>
      </w:r>
    </w:p>
    <w:p w14:paraId="53F5EE3D" w14:textId="228E2BFA" w:rsidR="0068042F" w:rsidRDefault="0068042F" w:rsidP="009A7625">
      <w:pPr>
        <w:shd w:val="clear" w:color="auto" w:fill="FFFFFF"/>
        <w:tabs>
          <w:tab w:val="num" w:pos="720"/>
        </w:tabs>
        <w:spacing w:before="100" w:beforeAutospacing="1" w:after="100" w:afterAutospacing="1"/>
        <w:ind w:left="720" w:hanging="360"/>
      </w:pPr>
      <w:r>
        <w:t>1.system testing</w:t>
      </w:r>
    </w:p>
    <w:p w14:paraId="4339EB64" w14:textId="0CE0A8AE" w:rsidR="00360906" w:rsidRDefault="00360906" w:rsidP="009A7625">
      <w:pPr>
        <w:shd w:val="clear" w:color="auto" w:fill="FFFFFF"/>
        <w:tabs>
          <w:tab w:val="num" w:pos="720"/>
        </w:tabs>
        <w:spacing w:before="100" w:beforeAutospacing="1" w:after="100" w:afterAutospacing="1"/>
        <w:ind w:left="720" w:hanging="360"/>
      </w:pPr>
      <w:r>
        <w:t>1.Fault Tolerance</w:t>
      </w:r>
    </w:p>
    <w:p w14:paraId="103D5DF7" w14:textId="30AABCC8" w:rsidR="0068042F" w:rsidRDefault="0068042F" w:rsidP="009A7625">
      <w:pPr>
        <w:shd w:val="clear" w:color="auto" w:fill="FFFFFF"/>
        <w:tabs>
          <w:tab w:val="num" w:pos="720"/>
        </w:tabs>
        <w:spacing w:before="100" w:beforeAutospacing="1" w:after="100" w:afterAutospacing="1"/>
        <w:ind w:left="720" w:hanging="360"/>
      </w:pPr>
      <w:r>
        <w:t>1.issues and approach of resolving</w:t>
      </w:r>
    </w:p>
    <w:p w14:paraId="498F3C93" w14:textId="07396136" w:rsidR="00360906" w:rsidRDefault="00360906" w:rsidP="00360906">
      <w:pPr>
        <w:shd w:val="clear" w:color="auto" w:fill="FFFFFF"/>
        <w:tabs>
          <w:tab w:val="num" w:pos="720"/>
        </w:tabs>
        <w:spacing w:before="100" w:beforeAutospacing="1" w:after="100" w:afterAutospacing="1"/>
        <w:ind w:left="720" w:hanging="360"/>
      </w:pPr>
      <w:r>
        <w:t>1.User Guide</w:t>
      </w:r>
    </w:p>
    <w:p w14:paraId="69C1F8B7" w14:textId="54F0CA9E" w:rsidR="0068042F" w:rsidRDefault="0068042F" w:rsidP="009A7625">
      <w:pPr>
        <w:shd w:val="clear" w:color="auto" w:fill="FFFFFF"/>
        <w:tabs>
          <w:tab w:val="num" w:pos="720"/>
        </w:tabs>
        <w:spacing w:before="100" w:beforeAutospacing="1" w:after="100" w:afterAutospacing="1"/>
        <w:ind w:left="720" w:hanging="360"/>
      </w:pPr>
      <w:r>
        <w:t>1.conclution</w:t>
      </w:r>
    </w:p>
    <w:p w14:paraId="3499E1D2" w14:textId="3F530A31" w:rsidR="0068042F" w:rsidRDefault="0068042F" w:rsidP="009A7625">
      <w:pPr>
        <w:shd w:val="clear" w:color="auto" w:fill="FFFFFF"/>
        <w:tabs>
          <w:tab w:val="num" w:pos="720"/>
        </w:tabs>
        <w:spacing w:before="100" w:beforeAutospacing="1" w:after="100" w:afterAutospacing="1"/>
        <w:ind w:left="720" w:hanging="360"/>
      </w:pPr>
      <w:r>
        <w:tab/>
        <w:t>2.</w:t>
      </w:r>
      <w:r w:rsidR="000605FD">
        <w:t>summary</w:t>
      </w:r>
    </w:p>
    <w:p w14:paraId="6FBACEC4" w14:textId="5554174A" w:rsidR="00360906" w:rsidRDefault="00360906" w:rsidP="00360906">
      <w:pPr>
        <w:ind w:left="720"/>
        <w:rPr>
          <w:szCs w:val="24"/>
        </w:rPr>
      </w:pPr>
      <w:r>
        <w:rPr>
          <w:szCs w:val="24"/>
        </w:rPr>
        <w:t xml:space="preserve">At the end of the project, the outcome of the project development was as expected. All most all the functionalities have the capability of function according to the functional specification. </w:t>
      </w:r>
      <w:proofErr w:type="gramStart"/>
      <w:r>
        <w:rPr>
          <w:szCs w:val="24"/>
        </w:rPr>
        <w:t>Overall</w:t>
      </w:r>
      <w:proofErr w:type="gramEnd"/>
      <w:r>
        <w:rPr>
          <w:szCs w:val="24"/>
        </w:rPr>
        <w:t xml:space="preserve"> the objective of this project was achieved which emphasizes that the proposed concept can be developed in order to distribute the functionalities of the Traffic Fine Handling system with enhancements.</w:t>
      </w:r>
    </w:p>
    <w:p w14:paraId="160E55D7" w14:textId="77777777" w:rsidR="00360906" w:rsidRPr="00360906" w:rsidRDefault="00360906" w:rsidP="00360906">
      <w:pPr>
        <w:ind w:left="720"/>
        <w:rPr>
          <w:szCs w:val="24"/>
        </w:rPr>
      </w:pPr>
    </w:p>
    <w:p w14:paraId="458918C0" w14:textId="3EFFD86C" w:rsidR="000605FD" w:rsidRDefault="000605FD" w:rsidP="009A7625">
      <w:pPr>
        <w:shd w:val="clear" w:color="auto" w:fill="FFFFFF"/>
        <w:tabs>
          <w:tab w:val="num" w:pos="720"/>
        </w:tabs>
        <w:spacing w:before="100" w:beforeAutospacing="1" w:after="100" w:afterAutospacing="1"/>
        <w:ind w:left="720" w:hanging="360"/>
      </w:pPr>
      <w:r>
        <w:lastRenderedPageBreak/>
        <w:tab/>
        <w:t>2.future enhancements</w:t>
      </w:r>
    </w:p>
    <w:p w14:paraId="781E6D5D" w14:textId="42568996" w:rsidR="00360906" w:rsidRDefault="00360906" w:rsidP="009A7625">
      <w:pPr>
        <w:shd w:val="clear" w:color="auto" w:fill="FFFFFF"/>
        <w:tabs>
          <w:tab w:val="num" w:pos="720"/>
        </w:tabs>
        <w:spacing w:before="100" w:beforeAutospacing="1" w:after="100" w:afterAutospacing="1"/>
        <w:ind w:left="720" w:hanging="360"/>
      </w:pPr>
      <w:r>
        <w:tab/>
      </w:r>
    </w:p>
    <w:p w14:paraId="5142206D" w14:textId="30338071" w:rsidR="000605FD" w:rsidRDefault="000605FD" w:rsidP="009A7625">
      <w:pPr>
        <w:shd w:val="clear" w:color="auto" w:fill="FFFFFF"/>
        <w:tabs>
          <w:tab w:val="num" w:pos="720"/>
        </w:tabs>
        <w:spacing w:before="100" w:beforeAutospacing="1" w:after="100" w:afterAutospacing="1"/>
        <w:ind w:left="720" w:hanging="360"/>
      </w:pPr>
      <w:r>
        <w:t>1.team details</w:t>
      </w:r>
    </w:p>
    <w:p w14:paraId="42D347EA" w14:textId="2E9B0AE7" w:rsidR="000605FD" w:rsidRDefault="000605FD" w:rsidP="009A7625">
      <w:pPr>
        <w:shd w:val="clear" w:color="auto" w:fill="FFFFFF"/>
        <w:tabs>
          <w:tab w:val="num" w:pos="720"/>
        </w:tabs>
        <w:spacing w:before="100" w:beforeAutospacing="1" w:after="100" w:afterAutospacing="1"/>
        <w:ind w:left="720" w:hanging="360"/>
      </w:pPr>
      <w:r>
        <w:tab/>
        <w:t>2.workload matrix</w:t>
      </w:r>
    </w:p>
    <w:p w14:paraId="44B67838" w14:textId="0CFE1318" w:rsidR="000605FD" w:rsidRDefault="000605FD" w:rsidP="009A7625">
      <w:pPr>
        <w:shd w:val="clear" w:color="auto" w:fill="FFFFFF"/>
        <w:tabs>
          <w:tab w:val="num" w:pos="720"/>
        </w:tabs>
        <w:spacing w:before="100" w:beforeAutospacing="1" w:after="100" w:afterAutospacing="1"/>
        <w:ind w:left="720" w:hanging="360"/>
      </w:pPr>
      <w:r>
        <w:tab/>
        <w:t>2.individual contribution</w:t>
      </w:r>
    </w:p>
    <w:p w14:paraId="0A2F24A9" w14:textId="54F781A8" w:rsidR="000605FD" w:rsidRDefault="000605FD" w:rsidP="009A7625">
      <w:pPr>
        <w:shd w:val="clear" w:color="auto" w:fill="FFFFFF"/>
        <w:tabs>
          <w:tab w:val="num" w:pos="720"/>
        </w:tabs>
        <w:spacing w:before="100" w:beforeAutospacing="1" w:after="100" w:afterAutospacing="1"/>
        <w:ind w:left="720" w:hanging="360"/>
      </w:pPr>
      <w:r>
        <w:t>1.references</w:t>
      </w:r>
    </w:p>
    <w:p w14:paraId="166BF438" w14:textId="77777777" w:rsidR="00FC3249" w:rsidRDefault="00FC3249" w:rsidP="009A7625">
      <w:pPr>
        <w:shd w:val="clear" w:color="auto" w:fill="FFFFFF"/>
        <w:spacing w:before="100" w:beforeAutospacing="1" w:after="100" w:afterAutospacing="1"/>
        <w:ind w:left="720"/>
        <w:rPr>
          <w:rFonts w:ascii="Segoe UI" w:eastAsia="Times New Roman" w:hAnsi="Segoe UI" w:cs="Segoe UI"/>
          <w:color w:val="373A3C"/>
          <w:sz w:val="25"/>
          <w:szCs w:val="25"/>
        </w:rPr>
      </w:pPr>
    </w:p>
    <w:sectPr w:rsidR="00FC3249" w:rsidSect="00360906">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DD1A5D" w14:textId="77777777" w:rsidR="00C71405" w:rsidRDefault="00C71405" w:rsidP="00966F2E">
      <w:pPr>
        <w:spacing w:after="0" w:line="240" w:lineRule="auto"/>
      </w:pPr>
      <w:r>
        <w:separator/>
      </w:r>
    </w:p>
  </w:endnote>
  <w:endnote w:type="continuationSeparator" w:id="0">
    <w:p w14:paraId="45A30B34" w14:textId="77777777" w:rsidR="00C71405" w:rsidRDefault="00C71405" w:rsidP="0096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B88A4" w14:textId="77777777" w:rsidR="00966F2E" w:rsidRDefault="00966F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C7897" w14:textId="77777777" w:rsidR="00966F2E" w:rsidRDefault="00966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BC139" w14:textId="77777777" w:rsidR="00966F2E" w:rsidRDefault="00966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D24D45" w14:textId="77777777" w:rsidR="00C71405" w:rsidRDefault="00C71405" w:rsidP="00966F2E">
      <w:pPr>
        <w:spacing w:after="0" w:line="240" w:lineRule="auto"/>
      </w:pPr>
      <w:r>
        <w:separator/>
      </w:r>
    </w:p>
  </w:footnote>
  <w:footnote w:type="continuationSeparator" w:id="0">
    <w:p w14:paraId="5A8E1CA2" w14:textId="77777777" w:rsidR="00C71405" w:rsidRDefault="00C71405" w:rsidP="00966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E7FE2" w14:textId="77777777" w:rsidR="00966F2E" w:rsidRDefault="00966F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7843C" w14:textId="77777777" w:rsidR="00966F2E" w:rsidRDefault="00966F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31EFC" w14:textId="77777777" w:rsidR="00966F2E" w:rsidRDefault="00966F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284"/>
    <w:multiLevelType w:val="hybridMultilevel"/>
    <w:tmpl w:val="EC423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42A6B01"/>
    <w:multiLevelType w:val="hybridMultilevel"/>
    <w:tmpl w:val="A9B635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5483DE4"/>
    <w:multiLevelType w:val="hybridMultilevel"/>
    <w:tmpl w:val="7EE49656"/>
    <w:lvl w:ilvl="0" w:tplc="EFE6DAFC">
      <w:start w:val="1"/>
      <w:numFmt w:val="decimal"/>
      <w:lvlText w:val="%1)"/>
      <w:lvlJc w:val="left"/>
      <w:pPr>
        <w:ind w:left="1800" w:hanging="360"/>
      </w:pPr>
      <w:rPr>
        <w:rFonts w:hint="default"/>
        <w:b/>
        <w:bCs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 w15:restartNumberingAfterBreak="0">
    <w:nsid w:val="0A6336BD"/>
    <w:multiLevelType w:val="hybridMultilevel"/>
    <w:tmpl w:val="6172BFC8"/>
    <w:lvl w:ilvl="0" w:tplc="ECF64BC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10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B483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28BF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16F1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EEE76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493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4A74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44E2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A8D63D4"/>
    <w:multiLevelType w:val="hybridMultilevel"/>
    <w:tmpl w:val="227A08C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15D4ADC"/>
    <w:multiLevelType w:val="hybridMultilevel"/>
    <w:tmpl w:val="FACC050A"/>
    <w:lvl w:ilvl="0" w:tplc="B23666F6">
      <w:start w:val="1"/>
      <w:numFmt w:val="decimal"/>
      <w:lvlText w:val="4.1.%1"/>
      <w:lvlJc w:val="left"/>
      <w:pPr>
        <w:ind w:left="108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9131DA6"/>
    <w:multiLevelType w:val="hybridMultilevel"/>
    <w:tmpl w:val="57141F22"/>
    <w:lvl w:ilvl="0" w:tplc="0936E062">
      <w:start w:val="1"/>
      <w:numFmt w:val="decimal"/>
      <w:lvlText w:val="2.%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C5A5AAD"/>
    <w:multiLevelType w:val="hybridMultilevel"/>
    <w:tmpl w:val="D6C60F8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0" w15:restartNumberingAfterBreak="0">
    <w:nsid w:val="2DBE7D42"/>
    <w:multiLevelType w:val="hybridMultilevel"/>
    <w:tmpl w:val="4D1454DC"/>
    <w:lvl w:ilvl="0" w:tplc="ED0C7FA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B0E54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6579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08DB8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7C388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AAD52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482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6E26C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A4CB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51B7943"/>
    <w:multiLevelType w:val="hybridMultilevel"/>
    <w:tmpl w:val="9466886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2" w15:restartNumberingAfterBreak="0">
    <w:nsid w:val="383E73A9"/>
    <w:multiLevelType w:val="hybridMultilevel"/>
    <w:tmpl w:val="45821D98"/>
    <w:lvl w:ilvl="0" w:tplc="EDE4EC68">
      <w:start w:val="1"/>
      <w:numFmt w:val="decimal"/>
      <w:lvlText w:val="3.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92909CC"/>
    <w:multiLevelType w:val="hybridMultilevel"/>
    <w:tmpl w:val="EF9606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5" w15:restartNumberingAfterBreak="0">
    <w:nsid w:val="402D452F"/>
    <w:multiLevelType w:val="hybridMultilevel"/>
    <w:tmpl w:val="D5304E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1DA1211"/>
    <w:multiLevelType w:val="hybridMultilevel"/>
    <w:tmpl w:val="965CF3A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7CA4218"/>
    <w:multiLevelType w:val="hybridMultilevel"/>
    <w:tmpl w:val="E9A4FBEE"/>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18" w15:restartNumberingAfterBreak="0">
    <w:nsid w:val="490C1008"/>
    <w:multiLevelType w:val="hybridMultilevel"/>
    <w:tmpl w:val="B250222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9" w15:restartNumberingAfterBreak="0">
    <w:nsid w:val="506E443C"/>
    <w:multiLevelType w:val="hybridMultilevel"/>
    <w:tmpl w:val="FAD43488"/>
    <w:lvl w:ilvl="0" w:tplc="859C2132">
      <w:start w:val="1"/>
      <w:numFmt w:val="decimal"/>
      <w:lvlText w:val="1.%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852EC7"/>
    <w:multiLevelType w:val="hybridMultilevel"/>
    <w:tmpl w:val="074682A8"/>
    <w:lvl w:ilvl="0" w:tplc="CD32AAC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C875FC0"/>
    <w:multiLevelType w:val="hybridMultilevel"/>
    <w:tmpl w:val="BC14C9F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2" w15:restartNumberingAfterBreak="0">
    <w:nsid w:val="5D392114"/>
    <w:multiLevelType w:val="hybridMultilevel"/>
    <w:tmpl w:val="8EF243C4"/>
    <w:lvl w:ilvl="0" w:tplc="083AF9A4">
      <w:start w:val="1"/>
      <w:numFmt w:val="decimal"/>
      <w:lvlText w:val="2.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66837825"/>
    <w:multiLevelType w:val="hybridMultilevel"/>
    <w:tmpl w:val="7E42204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705B1C87"/>
    <w:multiLevelType w:val="hybridMultilevel"/>
    <w:tmpl w:val="19DC69C8"/>
    <w:lvl w:ilvl="0" w:tplc="A6B044AA">
      <w:start w:val="1"/>
      <w:numFmt w:val="decimal"/>
      <w:lvlText w:val="2.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0C57AA2"/>
    <w:multiLevelType w:val="hybridMultilevel"/>
    <w:tmpl w:val="DF5C8842"/>
    <w:lvl w:ilvl="0" w:tplc="0BF6622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7F66175"/>
    <w:multiLevelType w:val="hybridMultilevel"/>
    <w:tmpl w:val="0D8065A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7" w15:restartNumberingAfterBreak="0">
    <w:nsid w:val="78CE3CFF"/>
    <w:multiLevelType w:val="hybridMultilevel"/>
    <w:tmpl w:val="A46892F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8" w15:restartNumberingAfterBreak="0">
    <w:nsid w:val="7A3A65C2"/>
    <w:multiLevelType w:val="hybridMultilevel"/>
    <w:tmpl w:val="0C2EBB88"/>
    <w:lvl w:ilvl="0" w:tplc="57A82DD8">
      <w:start w:val="2"/>
      <w:numFmt w:val="decimal"/>
      <w:lvlText w:val="2.%1"/>
      <w:lvlJc w:val="left"/>
      <w:pPr>
        <w:ind w:left="36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821EC2"/>
    <w:multiLevelType w:val="hybridMultilevel"/>
    <w:tmpl w:val="8AE889D2"/>
    <w:lvl w:ilvl="0" w:tplc="DD4EB280">
      <w:start w:val="1"/>
      <w:numFmt w:val="decimal"/>
      <w:pStyle w:val="Heading1"/>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9A250C"/>
    <w:multiLevelType w:val="hybridMultilevel"/>
    <w:tmpl w:val="FCC6F8F0"/>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31"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8"/>
  </w:num>
  <w:num w:numId="2">
    <w:abstractNumId w:val="13"/>
  </w:num>
  <w:num w:numId="3">
    <w:abstractNumId w:val="14"/>
  </w:num>
  <w:num w:numId="4">
    <w:abstractNumId w:val="21"/>
  </w:num>
  <w:num w:numId="5">
    <w:abstractNumId w:val="5"/>
  </w:num>
  <w:num w:numId="6">
    <w:abstractNumId w:val="2"/>
  </w:num>
  <w:num w:numId="7">
    <w:abstractNumId w:val="31"/>
  </w:num>
  <w:num w:numId="8">
    <w:abstractNumId w:val="0"/>
  </w:num>
  <w:num w:numId="9">
    <w:abstractNumId w:val="26"/>
  </w:num>
  <w:num w:numId="10">
    <w:abstractNumId w:val="1"/>
  </w:num>
  <w:num w:numId="11">
    <w:abstractNumId w:val="11"/>
  </w:num>
  <w:num w:numId="12">
    <w:abstractNumId w:val="29"/>
  </w:num>
  <w:num w:numId="13">
    <w:abstractNumId w:val="19"/>
  </w:num>
  <w:num w:numId="14">
    <w:abstractNumId w:val="7"/>
  </w:num>
  <w:num w:numId="15">
    <w:abstractNumId w:val="24"/>
  </w:num>
  <w:num w:numId="16">
    <w:abstractNumId w:val="28"/>
  </w:num>
  <w:num w:numId="17">
    <w:abstractNumId w:val="22"/>
  </w:num>
  <w:num w:numId="18">
    <w:abstractNumId w:val="20"/>
  </w:num>
  <w:num w:numId="19">
    <w:abstractNumId w:val="12"/>
  </w:num>
  <w:num w:numId="20">
    <w:abstractNumId w:val="25"/>
  </w:num>
  <w:num w:numId="21">
    <w:abstractNumId w:val="6"/>
  </w:num>
  <w:num w:numId="22">
    <w:abstractNumId w:val="3"/>
  </w:num>
  <w:num w:numId="23">
    <w:abstractNumId w:val="9"/>
  </w:num>
  <w:num w:numId="24">
    <w:abstractNumId w:val="15"/>
  </w:num>
  <w:num w:numId="25">
    <w:abstractNumId w:val="18"/>
  </w:num>
  <w:num w:numId="26">
    <w:abstractNumId w:val="23"/>
  </w:num>
  <w:num w:numId="27">
    <w:abstractNumId w:val="16"/>
  </w:num>
  <w:num w:numId="28">
    <w:abstractNumId w:val="4"/>
  </w:num>
  <w:num w:numId="29">
    <w:abstractNumId w:val="27"/>
  </w:num>
  <w:num w:numId="30">
    <w:abstractNumId w:val="10"/>
  </w:num>
  <w:num w:numId="31">
    <w:abstractNumId w:val="30"/>
  </w:num>
  <w:num w:numId="32">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kwqwUAXo7SDywAAAA="/>
  </w:docVars>
  <w:rsids>
    <w:rsidRoot w:val="00165003"/>
    <w:rsid w:val="00011F14"/>
    <w:rsid w:val="000412A5"/>
    <w:rsid w:val="00042486"/>
    <w:rsid w:val="000605FD"/>
    <w:rsid w:val="000A241E"/>
    <w:rsid w:val="0013288A"/>
    <w:rsid w:val="00163D0B"/>
    <w:rsid w:val="00165003"/>
    <w:rsid w:val="00173EB1"/>
    <w:rsid w:val="001A30A8"/>
    <w:rsid w:val="002060DD"/>
    <w:rsid w:val="00231A96"/>
    <w:rsid w:val="0027771D"/>
    <w:rsid w:val="003052BF"/>
    <w:rsid w:val="00360906"/>
    <w:rsid w:val="00446BED"/>
    <w:rsid w:val="00473B16"/>
    <w:rsid w:val="00490C0E"/>
    <w:rsid w:val="004B66D1"/>
    <w:rsid w:val="004C0B28"/>
    <w:rsid w:val="00504DC3"/>
    <w:rsid w:val="00505F24"/>
    <w:rsid w:val="00513E2D"/>
    <w:rsid w:val="005C18AF"/>
    <w:rsid w:val="00605D14"/>
    <w:rsid w:val="00621AC8"/>
    <w:rsid w:val="00630C17"/>
    <w:rsid w:val="00641B33"/>
    <w:rsid w:val="00646AEC"/>
    <w:rsid w:val="0068042F"/>
    <w:rsid w:val="0068080D"/>
    <w:rsid w:val="006F3214"/>
    <w:rsid w:val="00707673"/>
    <w:rsid w:val="007331F5"/>
    <w:rsid w:val="007B3FB6"/>
    <w:rsid w:val="00843039"/>
    <w:rsid w:val="008775C4"/>
    <w:rsid w:val="008A2AAF"/>
    <w:rsid w:val="009641EF"/>
    <w:rsid w:val="00966F2E"/>
    <w:rsid w:val="009670D7"/>
    <w:rsid w:val="009673FA"/>
    <w:rsid w:val="009A3C34"/>
    <w:rsid w:val="009A7625"/>
    <w:rsid w:val="009E0BF9"/>
    <w:rsid w:val="009F4588"/>
    <w:rsid w:val="00A01758"/>
    <w:rsid w:val="00A40DC5"/>
    <w:rsid w:val="00A85625"/>
    <w:rsid w:val="00B632B5"/>
    <w:rsid w:val="00B91AE0"/>
    <w:rsid w:val="00BA4DE1"/>
    <w:rsid w:val="00BC1D7D"/>
    <w:rsid w:val="00BE6C54"/>
    <w:rsid w:val="00BE7CE8"/>
    <w:rsid w:val="00C05278"/>
    <w:rsid w:val="00C508B4"/>
    <w:rsid w:val="00C71405"/>
    <w:rsid w:val="00CE6B41"/>
    <w:rsid w:val="00D27B45"/>
    <w:rsid w:val="00D74DF7"/>
    <w:rsid w:val="00D83189"/>
    <w:rsid w:val="00DB09F2"/>
    <w:rsid w:val="00DB1097"/>
    <w:rsid w:val="00DB2629"/>
    <w:rsid w:val="00DF20D6"/>
    <w:rsid w:val="00DF6E97"/>
    <w:rsid w:val="00ED2123"/>
    <w:rsid w:val="00EF70DB"/>
    <w:rsid w:val="00F245D8"/>
    <w:rsid w:val="00F6057F"/>
    <w:rsid w:val="00FC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060DD"/>
    <w:pPr>
      <w:keepNext/>
      <w:keepLines/>
      <w:numPr>
        <w:numId w:val="12"/>
      </w:numPr>
      <w:spacing w:after="0" w:line="480" w:lineRule="auto"/>
      <w:jc w:val="left"/>
      <w:outlineLvl w:val="0"/>
    </w:pPr>
    <w:rPr>
      <w:rFonts w:eastAsia="Calibri" w:cs="Calibri"/>
      <w:color w:val="2F5496" w:themeColor="accent1" w:themeShade="BF"/>
      <w:sz w:val="32"/>
      <w:u w:color="000000"/>
    </w:rPr>
  </w:style>
  <w:style w:type="paragraph" w:styleId="Heading2">
    <w:name w:val="heading 2"/>
    <w:next w:val="Normal"/>
    <w:link w:val="Heading2Char"/>
    <w:uiPriority w:val="9"/>
    <w:unhideWhenUsed/>
    <w:qFormat/>
    <w:rsid w:val="005C18AF"/>
    <w:pPr>
      <w:keepNext/>
      <w:keepLines/>
      <w:spacing w:after="5" w:line="480" w:lineRule="auto"/>
      <w:jc w:val="left"/>
      <w:outlineLvl w:val="1"/>
    </w:pPr>
    <w:rPr>
      <w:rFonts w:eastAsia="Calibri" w:cs="Calibri"/>
      <w:color w:val="2F5496" w:themeColor="accent1" w:themeShade="BF"/>
      <w:sz w:val="28"/>
    </w:rPr>
  </w:style>
  <w:style w:type="paragraph" w:styleId="Heading3">
    <w:name w:val="heading 3"/>
    <w:basedOn w:val="Normal"/>
    <w:next w:val="Normal"/>
    <w:link w:val="Heading3Char"/>
    <w:uiPriority w:val="9"/>
    <w:unhideWhenUsed/>
    <w:qFormat/>
    <w:rsid w:val="005C18AF"/>
    <w:pPr>
      <w:keepNext/>
      <w:keepLines/>
      <w:spacing w:before="40" w:after="0" w:line="480" w:lineRule="auto"/>
      <w:outlineLvl w:val="2"/>
    </w:pPr>
    <w:rPr>
      <w:rFonts w:eastAsiaTheme="majorEastAsia" w:cstheme="majorBidi"/>
      <w:color w:val="2F5496" w:themeColor="accent1" w:themeShade="BF"/>
      <w:szCs w:val="24"/>
    </w:rPr>
  </w:style>
  <w:style w:type="paragraph" w:styleId="Heading4">
    <w:name w:val="heading 4"/>
    <w:basedOn w:val="Normal"/>
    <w:next w:val="Normal"/>
    <w:link w:val="Heading4Char"/>
    <w:uiPriority w:val="9"/>
    <w:unhideWhenUsed/>
    <w:qFormat/>
    <w:rsid w:val="002060DD"/>
    <w:pPr>
      <w:keepNext/>
      <w:keepLines/>
      <w:spacing w:before="40" w:after="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 w:type="character" w:customStyle="1" w:styleId="Heading1Char">
    <w:name w:val="Heading 1 Char"/>
    <w:basedOn w:val="DefaultParagraphFont"/>
    <w:link w:val="Heading1"/>
    <w:uiPriority w:val="9"/>
    <w:rsid w:val="002060DD"/>
    <w:rPr>
      <w:rFonts w:eastAsia="Calibri" w:cs="Calibri"/>
      <w:color w:val="2F5496" w:themeColor="accent1" w:themeShade="BF"/>
      <w:sz w:val="32"/>
      <w:u w:color="000000"/>
    </w:rPr>
  </w:style>
  <w:style w:type="character" w:customStyle="1" w:styleId="Heading2Char">
    <w:name w:val="Heading 2 Char"/>
    <w:basedOn w:val="DefaultParagraphFont"/>
    <w:link w:val="Heading2"/>
    <w:uiPriority w:val="9"/>
    <w:rsid w:val="005C18AF"/>
    <w:rPr>
      <w:rFonts w:eastAsia="Calibri" w:cs="Calibri"/>
      <w:color w:val="2F5496" w:themeColor="accent1" w:themeShade="BF"/>
      <w:sz w:val="28"/>
    </w:rPr>
  </w:style>
  <w:style w:type="character" w:customStyle="1" w:styleId="Heading3Char">
    <w:name w:val="Heading 3 Char"/>
    <w:basedOn w:val="DefaultParagraphFont"/>
    <w:link w:val="Heading3"/>
    <w:uiPriority w:val="9"/>
    <w:rsid w:val="005C18AF"/>
    <w:rPr>
      <w:rFonts w:eastAsiaTheme="majorEastAsia" w:cstheme="majorBidi"/>
      <w:color w:val="2F5496" w:themeColor="accent1" w:themeShade="BF"/>
      <w:szCs w:val="24"/>
    </w:rPr>
  </w:style>
  <w:style w:type="character" w:customStyle="1" w:styleId="Heading4Char">
    <w:name w:val="Heading 4 Char"/>
    <w:basedOn w:val="DefaultParagraphFont"/>
    <w:link w:val="Heading4"/>
    <w:uiPriority w:val="9"/>
    <w:rsid w:val="002060DD"/>
    <w:rPr>
      <w:rFonts w:eastAsiaTheme="majorEastAsia" w:cstheme="majorBidi"/>
      <w:b/>
      <w:iCs/>
      <w:color w:val="000000" w:themeColor="text1"/>
    </w:rPr>
  </w:style>
  <w:style w:type="paragraph" w:styleId="Header">
    <w:name w:val="header"/>
    <w:basedOn w:val="Normal"/>
    <w:link w:val="HeaderChar"/>
    <w:uiPriority w:val="99"/>
    <w:unhideWhenUsed/>
    <w:rsid w:val="0096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F2E"/>
  </w:style>
  <w:style w:type="paragraph" w:styleId="Footer">
    <w:name w:val="footer"/>
    <w:basedOn w:val="Normal"/>
    <w:link w:val="FooterChar"/>
    <w:uiPriority w:val="99"/>
    <w:unhideWhenUsed/>
    <w:rsid w:val="0096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F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535628360">
      <w:bodyDiv w:val="1"/>
      <w:marLeft w:val="0"/>
      <w:marRight w:val="0"/>
      <w:marTop w:val="0"/>
      <w:marBottom w:val="0"/>
      <w:divBdr>
        <w:top w:val="none" w:sz="0" w:space="0" w:color="auto"/>
        <w:left w:val="none" w:sz="0" w:space="0" w:color="auto"/>
        <w:bottom w:val="none" w:sz="0" w:space="0" w:color="auto"/>
        <w:right w:val="none" w:sz="0" w:space="0" w:color="auto"/>
      </w:divBdr>
    </w:div>
    <w:div w:id="735856781">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760759250">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20</Pages>
  <Words>2207</Words>
  <Characters>1258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6</cp:revision>
  <dcterms:created xsi:type="dcterms:W3CDTF">2020-04-20T10:46:00Z</dcterms:created>
  <dcterms:modified xsi:type="dcterms:W3CDTF">2020-04-20T11:45:00Z</dcterms:modified>
</cp:coreProperties>
</file>